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630"/>
        </w:tabs>
        <w:ind w:left="-1080"/>
        <w:rPr>
          <w:rFonts w:ascii="Gabriel Sans Medium" w:hAnsi="Gabriel Sans Medium"/>
          <w:sz w:val="22"/>
          <w:szCs w:val="22"/>
        </w:rPr>
      </w:pPr>
      <w:r>
        <w:rPr>
          <w:rFonts w:ascii="Gabriel Sans Medium" w:hAnsi="Gabriel Sans Medium"/>
          <w:sz w:val="22"/>
          <w:szCs w:val="22"/>
          <w:lang w:val="en-US"/>
        </w:rPr>
        <w:drawing>
          <wp:inline distT="0" distB="0" distL="0" distR="0">
            <wp:extent cx="4389120" cy="1617980"/>
            <wp:effectExtent l="19050" t="19050" r="11430" b="2032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89120" cy="1618042"/>
                    </a:xfrm>
                    <a:prstGeom prst="rect">
                      <a:avLst/>
                    </a:prstGeom>
                    <a:ln w="12700" cap="sq">
                      <a:solidFill>
                        <a:srgbClr val="00B050"/>
                      </a:solidFill>
                      <a:prstDash val="solid"/>
                      <a:miter lim="800000"/>
                      <a:headEnd/>
                      <a:tailEnd/>
                    </a:ln>
                    <a:effectLst/>
                  </pic:spPr>
                </pic:pic>
              </a:graphicData>
            </a:graphic>
          </wp:inline>
        </w:drawing>
      </w:r>
    </w:p>
    <w:p>
      <w:pPr>
        <w:pStyle w:val="3"/>
        <w:ind w:left="-360"/>
        <w:jc w:val="center"/>
        <w:rPr>
          <w:rFonts w:ascii="Gabriel Sans Medium" w:hAnsi="Gabriel Sans Medium"/>
          <w:color w:val="00B050"/>
          <w:sz w:val="22"/>
          <w:szCs w:val="22"/>
        </w:rPr>
      </w:pPr>
      <w:r>
        <w:rPr>
          <w:rFonts w:ascii="Gabriel Sans Medium" w:hAnsi="Gabriel Sans Medium"/>
          <w:color w:val="00B050"/>
          <w:sz w:val="22"/>
          <w:szCs w:val="22"/>
        </w:rPr>
        <w:t>ACTIVITY 1</w:t>
      </w:r>
    </w:p>
    <w:p>
      <w:pPr>
        <w:pStyle w:val="3"/>
        <w:ind w:left="-360"/>
        <w:jc w:val="center"/>
        <w:rPr>
          <w:rFonts w:ascii="Gabriel Sans Medium" w:hAnsi="Gabriel Sans Medium"/>
          <w:color w:val="00B050"/>
          <w:sz w:val="22"/>
          <w:szCs w:val="22"/>
        </w:rPr>
      </w:pPr>
    </w:p>
    <w:p>
      <w:pPr>
        <w:pStyle w:val="5"/>
        <w:tabs>
          <w:tab w:val="left" w:pos="5175"/>
          <w:tab w:val="left" w:pos="5861"/>
          <w:tab w:val="left" w:pos="9851"/>
        </w:tabs>
        <w:ind w:left="-360"/>
        <w:jc w:val="both"/>
        <w:rPr>
          <w:rFonts w:hint="default" w:ascii="Gabriel Sans Medium" w:hAnsi="Gabriel Sans Medium"/>
          <w:sz w:val="22"/>
          <w:szCs w:val="22"/>
          <w:lang w:val="en-US"/>
        </w:rPr>
      </w:pPr>
      <w:r>
        <w:rPr>
          <w:rFonts w:ascii="Gabriel Sans Medium" w:hAnsi="Gabriel Sans Medium"/>
          <w:sz w:val="22"/>
          <w:szCs w:val="22"/>
        </w:rPr>
        <w:t>Name:</w:t>
      </w:r>
      <w:r>
        <w:rPr>
          <w:rFonts w:ascii="Gabriel Sans Medium" w:hAnsi="Gabriel Sans Medium"/>
          <w:sz w:val="22"/>
          <w:szCs w:val="22"/>
          <w:u w:val="single"/>
        </w:rPr>
        <w:t xml:space="preserve"> </w:t>
      </w:r>
      <w:r>
        <w:rPr>
          <w:rFonts w:hint="default" w:ascii="Gabriel Sans Medium" w:hAnsi="Gabriel Sans Medium"/>
          <w:sz w:val="22"/>
          <w:szCs w:val="22"/>
          <w:u w:val="single"/>
          <w:lang w:val="en-US"/>
        </w:rPr>
        <w:t xml:space="preserve">Parael, Shalomae G. </w:t>
      </w:r>
      <w:r>
        <w:rPr>
          <w:rFonts w:hint="default" w:ascii="Gabriel Sans Medium" w:hAnsi="Gabriel Sans Medium"/>
          <w:sz w:val="22"/>
          <w:szCs w:val="22"/>
          <w:lang w:val="en-US"/>
        </w:rPr>
        <w:t xml:space="preserve">               </w:t>
      </w:r>
      <w:r>
        <w:rPr>
          <w:rFonts w:ascii="Gabriel Sans Medium" w:hAnsi="Gabriel Sans Medium"/>
          <w:sz w:val="22"/>
          <w:szCs w:val="22"/>
        </w:rPr>
        <w:t>Course &amp; Section:</w:t>
      </w:r>
      <w:r>
        <w:rPr>
          <w:rFonts w:ascii="Gabriel Sans Medium" w:hAnsi="Gabriel Sans Medium"/>
          <w:sz w:val="22"/>
          <w:szCs w:val="22"/>
          <w:u w:val="single"/>
        </w:rPr>
        <w:t xml:space="preserve"> </w:t>
      </w:r>
      <w:r>
        <w:rPr>
          <w:rFonts w:hint="default" w:ascii="Gabriel Sans Medium" w:hAnsi="Gabriel Sans Medium"/>
          <w:sz w:val="22"/>
          <w:szCs w:val="22"/>
          <w:u w:val="single"/>
          <w:lang w:val="en-US"/>
        </w:rPr>
        <w:t>BSIT-3113</w:t>
      </w:r>
    </w:p>
    <w:p>
      <w:pPr>
        <w:ind w:left="-360"/>
        <w:jc w:val="both"/>
        <w:rPr>
          <w:rFonts w:ascii="Gabriel Sans Medium" w:hAnsi="Gabriel Sans Medium" w:cs="Arial"/>
          <w:sz w:val="22"/>
          <w:szCs w:val="22"/>
        </w:rPr>
      </w:pPr>
      <w:r>
        <w:rPr>
          <w:rFonts w:ascii="Gabriel Sans Medium" w:hAnsi="Gabriel Sans Medium" w:cs="Arial"/>
          <w:b/>
          <w:bCs/>
          <w:sz w:val="22"/>
          <w:szCs w:val="22"/>
        </w:rPr>
        <w:t>Instruction:</w:t>
      </w:r>
      <w:r>
        <w:rPr>
          <w:rFonts w:ascii="Gabriel Sans Medium" w:hAnsi="Gabriel Sans Medium" w:cs="Arial"/>
          <w:sz w:val="22"/>
          <w:szCs w:val="22"/>
        </w:rPr>
        <w:t xml:space="preserve"> Based on what you have read, examine the following scenarios and give your answer in the space provided.</w:t>
      </w:r>
    </w:p>
    <w:p>
      <w:pPr>
        <w:ind w:left="-360"/>
        <w:jc w:val="both"/>
        <w:rPr>
          <w:rFonts w:ascii="Gabriel Sans Medium" w:hAnsi="Gabriel Sans Medium" w:cs="Arial"/>
          <w:sz w:val="22"/>
          <w:szCs w:val="22"/>
        </w:rPr>
      </w:pPr>
    </w:p>
    <w:p>
      <w:pPr>
        <w:ind w:left="-360"/>
        <w:jc w:val="both"/>
        <w:rPr>
          <w:rFonts w:ascii="Gabriel Sans Medium" w:hAnsi="Gabriel Sans Medium" w:cs="Arial"/>
          <w:sz w:val="22"/>
          <w:szCs w:val="22"/>
        </w:rPr>
      </w:pPr>
      <w:r>
        <w:rPr>
          <w:rFonts w:ascii="Gabriel Sans Medium" w:hAnsi="Gabriel Sans Medium" w:cs="Arial"/>
          <w:sz w:val="22"/>
          <w:szCs w:val="22"/>
        </w:rPr>
        <w:t>Hit and Run</w:t>
      </w:r>
    </w:p>
    <w:p>
      <w:pPr>
        <w:ind w:left="-360"/>
        <w:jc w:val="both"/>
        <w:rPr>
          <w:rFonts w:ascii="Gabriel Sans Medium" w:hAnsi="Gabriel Sans Medium" w:cs="Arial"/>
          <w:sz w:val="22"/>
          <w:szCs w:val="22"/>
        </w:rPr>
      </w:pPr>
      <w:r>
        <w:rPr>
          <w:rFonts w:ascii="Gabriel Sans Medium" w:hAnsi="Gabriel Sans Medium" w:cs="Arial"/>
          <w:sz w:val="22"/>
          <w:szCs w:val="22"/>
        </w:rPr>
        <w:t xml:space="preserve">Late one night you are driving home in a bad rainstorm. A drunk wanders out in front of your car and you try to stop, but hit him. Nobody sees you. You check to see how badly he is hurt and realize he is dead. You have never even had a speeding ticket and are an upright, professional, with a family and well-known and respected in your community. Do you make a report anonymously, confess your crime, or drive on home and forget about it, knowing no one is going to pursue the death of a homeless drunk? (Source: </w:t>
      </w:r>
      <w:r>
        <w:rPr>
          <w:rFonts w:ascii="Gabriel Sans Medium" w:hAnsi="Gabriel Sans Medium" w:cs="Arial"/>
          <w:sz w:val="22"/>
          <w:szCs w:val="22"/>
        </w:rPr>
        <w:fldChar w:fldCharType="begin"/>
      </w:r>
      <w:r>
        <w:rPr>
          <w:rFonts w:ascii="Gabriel Sans Medium" w:hAnsi="Gabriel Sans Medium" w:cs="Arial"/>
          <w:sz w:val="22"/>
          <w:szCs w:val="22"/>
        </w:rPr>
        <w:instrText xml:space="preserve"> HYPERLINK "https://icebreakerideas.com/moral-dilemma-questions/)" </w:instrText>
      </w:r>
      <w:r>
        <w:rPr>
          <w:rFonts w:ascii="Gabriel Sans Medium" w:hAnsi="Gabriel Sans Medium" w:cs="Arial"/>
          <w:sz w:val="22"/>
          <w:szCs w:val="22"/>
        </w:rPr>
        <w:fldChar w:fldCharType="separate"/>
      </w:r>
      <w:r>
        <w:rPr>
          <w:rStyle w:val="10"/>
          <w:rFonts w:ascii="Gabriel Sans Medium" w:hAnsi="Gabriel Sans Medium" w:cs="Arial"/>
          <w:sz w:val="22"/>
          <w:szCs w:val="22"/>
        </w:rPr>
        <w:t>https://icebreakerideas.com/moral-dilemma-questions/)</w:t>
      </w:r>
      <w:r>
        <w:rPr>
          <w:rFonts w:ascii="Gabriel Sans Medium" w:hAnsi="Gabriel Sans Medium" w:cs="Arial"/>
          <w:sz w:val="22"/>
          <w:szCs w:val="22"/>
        </w:rPr>
        <w:fldChar w:fldCharType="end"/>
      </w:r>
    </w:p>
    <w:p>
      <w:pPr>
        <w:ind w:left="-360"/>
        <w:jc w:val="both"/>
        <w:rPr>
          <w:rFonts w:ascii="Gabriel Sans Medium" w:hAnsi="Gabriel Sans Medium" w:cs="Arial"/>
          <w:sz w:val="22"/>
          <w:szCs w:val="22"/>
        </w:rPr>
      </w:pPr>
    </w:p>
    <w:p>
      <w:pPr>
        <w:ind w:left="-360"/>
        <w:jc w:val="both"/>
        <w:rPr>
          <w:rFonts w:hint="default" w:ascii="Gabriel Sans Medium" w:hAnsi="Gabriel Sans Medium" w:cs="Arial"/>
          <w:sz w:val="22"/>
          <w:szCs w:val="22"/>
          <w:lang w:val="en-US"/>
        </w:rPr>
      </w:pPr>
      <w:r>
        <w:rPr>
          <w:rFonts w:hint="default" w:ascii="Gabriel Sans Medium" w:hAnsi="Gabriel Sans Medium" w:cs="Arial"/>
          <w:sz w:val="22"/>
          <w:szCs w:val="22"/>
          <w:lang w:val="en-US"/>
        </w:rPr>
        <w:t>ANSWER:</w:t>
      </w:r>
    </w:p>
    <w:p>
      <w:pPr>
        <w:ind w:left="-360"/>
        <w:jc w:val="both"/>
        <w:rPr>
          <w:rFonts w:hint="default" w:ascii="Gabriel Sans Medium" w:hAnsi="Gabriel Sans Medium" w:cs="Arial"/>
          <w:sz w:val="22"/>
          <w:szCs w:val="22"/>
          <w:lang w:val="en-US"/>
        </w:rPr>
      </w:pPr>
      <w:r>
        <w:rPr>
          <w:rFonts w:hint="default" w:ascii="Segoe UI" w:hAnsi="Segoe UI" w:cs="Segoe UI"/>
          <w:sz w:val="22"/>
          <w:szCs w:val="22"/>
          <w:lang w:val="en-US"/>
        </w:rPr>
        <w:t>●</w:t>
      </w:r>
      <w:r>
        <w:rPr>
          <w:rFonts w:hint="default" w:ascii="Gabriel Sans Medium" w:hAnsi="Gabriel Sans Medium" w:cs="Arial"/>
          <w:sz w:val="22"/>
          <w:szCs w:val="22"/>
          <w:lang w:val="en-US"/>
        </w:rPr>
        <w:t xml:space="preserve"> For me, I will confess my crimes. The fact that it was an accident and didn’t meant to do it also its not only my fault hes at fault too because his drunk. I will face the consequences and punishment. I leave it to the judgement of the law of what his decision. I will accept and face the result because I know that I choose the right things to tell them the truth. And I don’t think my conscience will let me live if I leave him just like that. Always remember that truth is always prevail.</w:t>
      </w:r>
    </w:p>
    <w:p>
      <w:pPr>
        <w:ind w:left="-360"/>
        <w:jc w:val="both"/>
        <w:rPr>
          <w:rFonts w:hint="default" w:ascii="Gabriel Sans Medium" w:hAnsi="Gabriel Sans Medium" w:cs="Arial"/>
          <w:sz w:val="22"/>
          <w:szCs w:val="22"/>
          <w:lang w:val="en-US"/>
        </w:rPr>
      </w:pPr>
    </w:p>
    <w:p>
      <w:pPr>
        <w:ind w:left="-360"/>
        <w:jc w:val="both"/>
        <w:rPr>
          <w:rFonts w:ascii="Gabriel Sans Medium" w:hAnsi="Gabriel Sans Medium" w:cs="Arial"/>
          <w:sz w:val="22"/>
          <w:szCs w:val="22"/>
        </w:rPr>
      </w:pPr>
      <w:r>
        <w:rPr>
          <w:rFonts w:ascii="Gabriel Sans Medium" w:hAnsi="Gabriel Sans Medium" w:cs="Arial"/>
          <w:sz w:val="22"/>
          <w:szCs w:val="22"/>
        </w:rPr>
        <w:t>When making a purchase at a supermarket store, you are given too much change. Do you say something or be quiet?</w:t>
      </w:r>
    </w:p>
    <w:p>
      <w:pPr>
        <w:ind w:left="-360"/>
        <w:jc w:val="both"/>
        <w:rPr>
          <w:rFonts w:hint="default" w:ascii="Gabriel Sans Medium" w:hAnsi="Gabriel Sans Medium" w:cs="Arial"/>
          <w:sz w:val="22"/>
          <w:szCs w:val="22"/>
          <w:lang w:val="en-US"/>
        </w:rPr>
      </w:pPr>
      <w:r>
        <w:rPr>
          <w:rFonts w:hint="default" w:ascii="Gabriel Sans Medium" w:hAnsi="Gabriel Sans Medium" w:cs="Arial"/>
          <w:sz w:val="22"/>
          <w:szCs w:val="22"/>
          <w:lang w:val="en-US"/>
        </w:rPr>
        <w:t>ANSWER:</w:t>
      </w:r>
    </w:p>
    <w:p>
      <w:pPr>
        <w:ind w:left="-360"/>
        <w:jc w:val="both"/>
        <w:rPr>
          <w:rFonts w:ascii="Gabriel Sans Medium" w:hAnsi="Gabriel Sans Medium" w:cs="Arial"/>
          <w:sz w:val="22"/>
          <w:szCs w:val="22"/>
        </w:rPr>
      </w:pPr>
      <w:r>
        <w:rPr>
          <w:rFonts w:hint="default" w:ascii="Segoe UI" w:hAnsi="Segoe UI" w:cs="Segoe UI"/>
          <w:sz w:val="22"/>
          <w:szCs w:val="22"/>
          <w:lang w:val="en-US"/>
        </w:rPr>
        <w:t>●</w:t>
      </w:r>
      <w:r>
        <w:rPr>
          <w:rFonts w:hint="default" w:ascii="Gabriel Sans Medium" w:hAnsi="Gabriel Sans Medium" w:cs="Arial"/>
          <w:sz w:val="22"/>
          <w:szCs w:val="22"/>
          <w:lang w:val="en-US"/>
        </w:rPr>
        <w:t xml:space="preserve"> I will tell them the truth that they give too much to me because I think it is the best things to do and also being dishonest not helps me to build up my morality. Being honest and telling the truth is always morally good and right.</w:t>
      </w:r>
    </w:p>
    <w:p>
      <w:pPr>
        <w:ind w:left="-360"/>
        <w:jc w:val="both"/>
        <w:rPr>
          <w:rFonts w:ascii="Gabriel Sans Medium" w:hAnsi="Gabriel Sans Medium" w:cs="Arial"/>
          <w:sz w:val="22"/>
          <w:szCs w:val="22"/>
        </w:rPr>
      </w:pPr>
      <w:r>
        <w:rPr>
          <w:rFonts w:ascii="Gabriel Sans Medium" w:hAnsi="Gabriel Sans Medium" w:cs="Arial"/>
          <w:sz w:val="22"/>
          <w:szCs w:val="22"/>
        </w:rPr>
        <w:t>Your neighbor leaves their dog out in all kinds of weather. The poor animal frequently looks like it is miserable. Sometimes, it is out of water and seems to be rarely fed. Do you report what you think is happening or stay quiet?</w:t>
      </w:r>
    </w:p>
    <w:p>
      <w:pPr>
        <w:ind w:left="-360"/>
        <w:jc w:val="both"/>
        <w:rPr>
          <w:rFonts w:ascii="Gabriel Sans Medium" w:hAnsi="Gabriel Sans Medium" w:cs="Arial"/>
          <w:sz w:val="22"/>
          <w:szCs w:val="22"/>
        </w:rPr>
      </w:pPr>
    </w:p>
    <w:p>
      <w:pPr>
        <w:ind w:left="-360"/>
        <w:jc w:val="both"/>
        <w:rPr>
          <w:rFonts w:hint="default" w:ascii="Gabriel Sans Medium" w:hAnsi="Gabriel Sans Medium" w:cs="Arial"/>
          <w:sz w:val="22"/>
          <w:szCs w:val="22"/>
          <w:lang w:val="en-US"/>
        </w:rPr>
      </w:pPr>
      <w:r>
        <w:rPr>
          <w:rFonts w:hint="default" w:ascii="Gabriel Sans Medium" w:hAnsi="Gabriel Sans Medium" w:cs="Arial"/>
          <w:sz w:val="22"/>
          <w:szCs w:val="22"/>
          <w:lang w:val="en-US"/>
        </w:rPr>
        <w:t>ANSWER:</w:t>
      </w:r>
    </w:p>
    <w:p>
      <w:pPr>
        <w:ind w:left="-360"/>
        <w:jc w:val="both"/>
        <w:rPr>
          <w:rFonts w:hint="default" w:ascii="Gabriel Sans Medium" w:hAnsi="Gabriel Sans Medium" w:cs="Arial"/>
          <w:sz w:val="22"/>
          <w:szCs w:val="22"/>
          <w:lang w:val="en-US"/>
        </w:rPr>
      </w:pPr>
      <w:r>
        <w:rPr>
          <w:rFonts w:hint="default" w:ascii="Segoe UI" w:hAnsi="Segoe UI" w:cs="Segoe UI"/>
          <w:sz w:val="22"/>
          <w:szCs w:val="22"/>
          <w:lang w:val="en-US"/>
        </w:rPr>
        <w:t>●</w:t>
      </w:r>
      <w:r>
        <w:rPr>
          <w:rFonts w:hint="default" w:ascii="Gabriel Sans Medium" w:hAnsi="Gabriel Sans Medium" w:cs="Arial"/>
          <w:sz w:val="22"/>
          <w:szCs w:val="22"/>
          <w:lang w:val="en-US"/>
        </w:rPr>
        <w:t xml:space="preserve"> For me I will be quiet not because I don’t have care the animals, but because I don’t want to involve a problems from them. But I will come up with different way or solution like I will quietly feed the dog, give it a water to drink so it will helps to lessen the difficulty.</w:t>
      </w:r>
    </w:p>
    <w:p>
      <w:pPr>
        <w:ind w:left="-360"/>
        <w:jc w:val="both"/>
        <w:rPr>
          <w:rFonts w:hint="default" w:ascii="Gabriel Sans Medium" w:hAnsi="Gabriel Sans Medium" w:cs="Arial"/>
          <w:sz w:val="22"/>
          <w:szCs w:val="22"/>
          <w:lang w:val="en-US"/>
        </w:rPr>
      </w:pPr>
    </w:p>
    <w:p>
      <w:pPr>
        <w:ind w:left="-360"/>
        <w:jc w:val="both"/>
        <w:rPr>
          <w:rFonts w:ascii="Gabriel Sans Medium" w:hAnsi="Gabriel Sans Medium" w:cs="Arial"/>
          <w:color w:val="FF0000"/>
          <w:sz w:val="22"/>
          <w:szCs w:val="22"/>
        </w:rPr>
      </w:pPr>
      <w:r>
        <w:rPr>
          <w:rFonts w:ascii="Gabriel Sans Medium" w:hAnsi="Gabriel Sans Medium" w:cs="Arial"/>
          <w:sz w:val="22"/>
          <w:szCs w:val="22"/>
        </w:rPr>
        <w:t>A friend gives you a gift for your birthday. Unfortunately, it is a type of perfume you are extremely allergic to. Do you say something and ask for a receipt to return it, or keep quiet?</w:t>
      </w:r>
    </w:p>
    <w:p>
      <w:pPr>
        <w:ind w:left="-360"/>
        <w:jc w:val="both"/>
        <w:rPr>
          <w:rFonts w:ascii="Gabriel Sans Medium" w:hAnsi="Gabriel Sans Medium" w:cs="Arial"/>
          <w:sz w:val="22"/>
          <w:szCs w:val="22"/>
        </w:rPr>
      </w:pPr>
    </w:p>
    <w:p>
      <w:pPr>
        <w:ind w:left="-360"/>
        <w:jc w:val="both"/>
        <w:rPr>
          <w:rFonts w:hint="default" w:ascii="Gabriel Sans Medium" w:hAnsi="Gabriel Sans Medium" w:cs="Arial"/>
          <w:sz w:val="22"/>
          <w:szCs w:val="22"/>
          <w:lang w:val="en-US"/>
        </w:rPr>
      </w:pPr>
      <w:r>
        <w:rPr>
          <w:rFonts w:hint="default" w:ascii="Gabriel Sans Medium" w:hAnsi="Gabriel Sans Medium" w:cs="Arial"/>
          <w:sz w:val="22"/>
          <w:szCs w:val="22"/>
          <w:lang w:val="en-US"/>
        </w:rPr>
        <w:t>ANSWER:</w:t>
      </w:r>
    </w:p>
    <w:p>
      <w:pPr>
        <w:ind w:left="-360"/>
        <w:jc w:val="both"/>
        <w:rPr>
          <w:rFonts w:hint="default" w:ascii="Gabriel Sans Medium" w:hAnsi="Gabriel Sans Medium" w:cs="Arial"/>
          <w:sz w:val="22"/>
          <w:szCs w:val="22"/>
          <w:lang w:val="en-US"/>
        </w:rPr>
      </w:pPr>
      <w:r>
        <w:rPr>
          <w:rFonts w:hint="default" w:ascii="Segoe UI" w:hAnsi="Segoe UI" w:cs="Segoe UI"/>
          <w:sz w:val="22"/>
          <w:szCs w:val="22"/>
          <w:lang w:val="en-US"/>
        </w:rPr>
        <w:t>●</w:t>
      </w:r>
      <w:r>
        <w:rPr>
          <w:rFonts w:hint="default" w:ascii="Gabriel Sans Medium" w:hAnsi="Gabriel Sans Medium" w:cs="Arial"/>
          <w:sz w:val="22"/>
          <w:szCs w:val="22"/>
          <w:lang w:val="en-US"/>
        </w:rPr>
        <w:t xml:space="preserve"> For my side, I would gladly accept the gift even I’m allergic to a perfume. I would choose to be quiet because I don’t want to hurt his feelings because I know that he work hard for it, I would appreciate it and thanks him. You are very bless if you have a friends that generous to you.</w:t>
      </w:r>
    </w:p>
    <w:p>
      <w:pPr>
        <w:ind w:left="-360"/>
        <w:jc w:val="both"/>
        <w:rPr>
          <w:rFonts w:hint="default" w:ascii="Gabriel Sans Medium" w:hAnsi="Gabriel Sans Medium" w:cs="Arial"/>
          <w:sz w:val="22"/>
          <w:szCs w:val="22"/>
          <w:lang w:val="en-US"/>
        </w:rPr>
      </w:pPr>
      <w:r>
        <w:rPr>
          <w:rFonts w:hint="default" w:ascii="Gabriel Sans Medium" w:hAnsi="Gabriel Sans Medium" w:cs="Arial"/>
          <w:sz w:val="22"/>
          <w:szCs w:val="22"/>
          <w:lang w:val="en-US"/>
        </w:rPr>
        <w:t xml:space="preserve">  </w:t>
      </w:r>
    </w:p>
    <w:p>
      <w:pPr>
        <w:ind w:left="-360"/>
        <w:jc w:val="both"/>
        <w:rPr>
          <w:rFonts w:ascii="Gabriel Sans Medium" w:hAnsi="Gabriel Sans Medium" w:cs="Arial"/>
          <w:sz w:val="22"/>
          <w:szCs w:val="22"/>
        </w:rPr>
      </w:pPr>
      <w:r>
        <w:rPr>
          <w:rFonts w:ascii="Gabriel Sans Medium" w:hAnsi="Gabriel Sans Medium" w:cs="Arial"/>
          <w:sz w:val="22"/>
          <w:szCs w:val="22"/>
        </w:rPr>
        <w:t>You are failing a class you were required to take but totally hate. You have an online exam. If you fail the exam, you will fail the class. You can cheat without anyone knowing. Do you do so to pass the class?</w:t>
      </w:r>
    </w:p>
    <w:p>
      <w:pPr>
        <w:ind w:left="-360"/>
        <w:jc w:val="both"/>
        <w:rPr>
          <w:rFonts w:ascii="Gabriel Sans Medium" w:hAnsi="Gabriel Sans Medium"/>
          <w:color w:val="00B050"/>
          <w:sz w:val="22"/>
          <w:szCs w:val="22"/>
        </w:rPr>
      </w:pPr>
    </w:p>
    <w:p>
      <w:pPr>
        <w:ind w:left="-360"/>
        <w:jc w:val="both"/>
        <w:rPr>
          <w:rFonts w:hint="default" w:ascii="Gabriel Sans Medium" w:hAnsi="Gabriel Sans Medium"/>
          <w:color w:val="000000" w:themeColor="text1"/>
          <w:sz w:val="22"/>
          <w:szCs w:val="22"/>
          <w:lang w:val="en-US"/>
          <w14:textFill>
            <w14:solidFill>
              <w14:schemeClr w14:val="tx1"/>
            </w14:solidFill>
          </w14:textFill>
        </w:rPr>
      </w:pPr>
      <w:r>
        <w:rPr>
          <w:rFonts w:hint="default" w:ascii="Gabriel Sans Medium" w:hAnsi="Gabriel Sans Medium"/>
          <w:color w:val="000000" w:themeColor="text1"/>
          <w:sz w:val="22"/>
          <w:szCs w:val="22"/>
          <w:lang w:val="en-US"/>
          <w14:textFill>
            <w14:solidFill>
              <w14:schemeClr w14:val="tx1"/>
            </w14:solidFill>
          </w14:textFill>
        </w:rPr>
        <w:t>ANSWER:</w:t>
      </w:r>
    </w:p>
    <w:p>
      <w:pPr>
        <w:ind w:left="-360"/>
        <w:jc w:val="both"/>
        <w:rPr>
          <w:rFonts w:ascii="Gabriel Sans Medium" w:hAnsi="Gabriel Sans Medium"/>
          <w:b/>
          <w:bCs/>
          <w:color w:val="00B050"/>
          <w:sz w:val="22"/>
          <w:szCs w:val="22"/>
          <w:lang w:val="en-US"/>
        </w:rPr>
      </w:pPr>
      <w:r>
        <w:rPr>
          <w:rFonts w:hint="default" w:ascii="Segoe UI" w:hAnsi="Segoe UI" w:cs="Segoe UI"/>
          <w:color w:val="000000" w:themeColor="text1"/>
          <w:sz w:val="22"/>
          <w:szCs w:val="22"/>
          <w14:textFill>
            <w14:solidFill>
              <w14:schemeClr w14:val="tx1"/>
            </w14:solidFill>
          </w14:textFill>
        </w:rPr>
        <w:t>●</w:t>
      </w:r>
      <w:r>
        <w:rPr>
          <w:rFonts w:hint="default" w:ascii="Segoe UI" w:hAnsi="Segoe UI" w:cs="Segoe UI"/>
          <w:color w:val="000000" w:themeColor="text1"/>
          <w:sz w:val="22"/>
          <w:szCs w:val="22"/>
          <w:lang w:val="en-US"/>
          <w14:textFill>
            <w14:solidFill>
              <w14:schemeClr w14:val="tx1"/>
            </w14:solidFill>
          </w14:textFill>
        </w:rPr>
        <w:t xml:space="preserve"> I will not going to cheat even I will got a lower score or failed the exam. It is the best thing to do. Yes, I may be have a hard time to pass the exam but it doesn’t mean I’ll fail of course I will study hard and did my best to pass the exam.</w:t>
      </w:r>
      <w:r>
        <w:rPr>
          <w:rFonts w:ascii="Gabriel Sans Medium" w:hAnsi="Gabriel Sans Medium"/>
          <w:color w:val="00B050"/>
          <w:sz w:val="22"/>
          <w:szCs w:val="22"/>
        </w:rPr>
        <w:br w:type="page"/>
      </w:r>
    </w:p>
    <w:p>
      <w:pPr>
        <w:pStyle w:val="3"/>
        <w:ind w:left="-360"/>
        <w:jc w:val="center"/>
        <w:rPr>
          <w:rFonts w:ascii="Gabriel Sans Medium" w:hAnsi="Gabriel Sans Medium"/>
          <w:color w:val="00B050"/>
          <w:sz w:val="22"/>
          <w:szCs w:val="22"/>
        </w:rPr>
      </w:pPr>
      <w:r>
        <w:rPr>
          <w:rFonts w:ascii="Gabriel Sans Medium" w:hAnsi="Gabriel Sans Medium"/>
          <w:color w:val="00B050"/>
          <w:sz w:val="22"/>
          <w:szCs w:val="22"/>
        </w:rPr>
        <w:t>ACTIVITY 2</w:t>
      </w:r>
    </w:p>
    <w:p>
      <w:pPr>
        <w:pStyle w:val="5"/>
        <w:tabs>
          <w:tab w:val="left" w:pos="5175"/>
          <w:tab w:val="left" w:pos="5861"/>
          <w:tab w:val="left" w:pos="9851"/>
        </w:tabs>
        <w:ind w:left="-360"/>
        <w:jc w:val="both"/>
        <w:rPr>
          <w:rFonts w:ascii="Gabriel Sans Medium" w:hAnsi="Gabriel Sans Medium"/>
          <w:sz w:val="22"/>
          <w:szCs w:val="22"/>
        </w:rPr>
      </w:pPr>
    </w:p>
    <w:p>
      <w:pPr>
        <w:pStyle w:val="5"/>
        <w:tabs>
          <w:tab w:val="left" w:pos="5175"/>
          <w:tab w:val="left" w:pos="5861"/>
          <w:tab w:val="left" w:pos="9851"/>
        </w:tabs>
        <w:ind w:left="-360"/>
        <w:jc w:val="both"/>
        <w:rPr>
          <w:rFonts w:hint="default" w:ascii="Gabriel Sans Medium" w:hAnsi="Gabriel Sans Medium"/>
          <w:sz w:val="22"/>
          <w:szCs w:val="22"/>
          <w:lang w:val="en-US"/>
        </w:rPr>
      </w:pPr>
      <w:r>
        <w:rPr>
          <w:rFonts w:ascii="Gabriel Sans Medium" w:hAnsi="Gabriel Sans Medium"/>
          <w:sz w:val="22"/>
          <w:szCs w:val="22"/>
        </w:rPr>
        <w:t>Name</w:t>
      </w:r>
      <w:r>
        <w:rPr>
          <w:rFonts w:ascii="Gabriel Sans Medium" w:hAnsi="Gabriel Sans Medium"/>
          <w:sz w:val="22"/>
          <w:szCs w:val="22"/>
          <w:u w:val="single"/>
        </w:rPr>
        <w:t xml:space="preserve">: </w:t>
      </w:r>
      <w:r>
        <w:rPr>
          <w:rFonts w:hint="default" w:ascii="Gabriel Sans Medium" w:hAnsi="Gabriel Sans Medium"/>
          <w:sz w:val="22"/>
          <w:szCs w:val="22"/>
          <w:u w:val="single"/>
          <w:lang w:val="en-US"/>
        </w:rPr>
        <w:t xml:space="preserve">Parael, Shalomae G.         </w:t>
      </w:r>
      <w:r>
        <w:rPr>
          <w:rFonts w:hint="default" w:ascii="Gabriel Sans Medium" w:hAnsi="Gabriel Sans Medium"/>
          <w:sz w:val="22"/>
          <w:szCs w:val="22"/>
          <w:lang w:val="en-US"/>
        </w:rPr>
        <w:t xml:space="preserve">                     </w:t>
      </w:r>
      <w:r>
        <w:rPr>
          <w:rFonts w:ascii="Gabriel Sans Medium" w:hAnsi="Gabriel Sans Medium"/>
          <w:sz w:val="22"/>
          <w:szCs w:val="22"/>
        </w:rPr>
        <w:t xml:space="preserve">Course &amp; Section: </w:t>
      </w:r>
      <w:r>
        <w:rPr>
          <w:rFonts w:hint="default" w:ascii="Gabriel Sans Medium" w:hAnsi="Gabriel Sans Medium"/>
          <w:sz w:val="22"/>
          <w:szCs w:val="22"/>
          <w:lang w:val="en-US"/>
        </w:rPr>
        <w:t>BSIT-313</w:t>
      </w:r>
    </w:p>
    <w:p>
      <w:pPr>
        <w:ind w:left="-360"/>
        <w:rPr>
          <w:rFonts w:ascii="Gabriel Sans Medium" w:hAnsi="Gabriel Sans Medium" w:cs="Arial"/>
          <w:sz w:val="22"/>
          <w:szCs w:val="22"/>
        </w:rPr>
      </w:pPr>
    </w:p>
    <w:p>
      <w:pPr>
        <w:jc w:val="center"/>
        <w:rPr>
          <w:rFonts w:ascii="Gabriel Sans Medium" w:hAnsi="Gabriel Sans Medium"/>
          <w:b/>
          <w:bCs/>
          <w:sz w:val="22"/>
          <w:szCs w:val="22"/>
        </w:rPr>
      </w:pPr>
      <w:r>
        <w:rPr>
          <w:rFonts w:ascii="Gabriel Sans Medium" w:hAnsi="Gabriel Sans Medium"/>
          <w:b/>
          <w:bCs/>
          <w:sz w:val="22"/>
          <w:szCs w:val="22"/>
        </w:rPr>
        <w:t>VENN DIAGRAM</w:t>
      </w:r>
    </w:p>
    <w:p>
      <w:pPr>
        <w:ind w:left="-360"/>
        <w:jc w:val="both"/>
        <w:rPr>
          <w:rFonts w:ascii="Gabriel Sans Medium" w:hAnsi="Gabriel Sans Medium"/>
          <w:sz w:val="22"/>
          <w:szCs w:val="22"/>
        </w:rPr>
      </w:pPr>
      <w:r>
        <w:rPr>
          <w:rFonts w:ascii="Gabriel Sans Medium" w:hAnsi="Gabriel Sans Medium"/>
          <w:b/>
          <w:bCs/>
          <w:sz w:val="22"/>
          <w:szCs w:val="22"/>
        </w:rPr>
        <w:t>Instruction</w:t>
      </w:r>
      <w:r>
        <w:rPr>
          <w:rFonts w:ascii="Gabriel Sans Medium" w:hAnsi="Gabriel Sans Medium"/>
          <w:sz w:val="22"/>
          <w:szCs w:val="22"/>
        </w:rPr>
        <w:t>: Using a Venn diagram below, identify the differences and similarities of Moral and Non-Moral Standards. List down at least 3 examples of each standard.</w:t>
      </w:r>
    </w:p>
    <w:p>
      <w:pPr>
        <w:jc w:val="both"/>
        <w:rPr>
          <w:rFonts w:ascii="Gabriel Sans Medium" w:hAnsi="Gabriel Sans Medium"/>
          <w:sz w:val="22"/>
          <w:szCs w:val="22"/>
        </w:rPr>
      </w:pPr>
    </w:p>
    <w:p>
      <w:pPr>
        <w:jc w:val="both"/>
        <w:rPr>
          <w:rFonts w:ascii="Gabriel Sans Medium" w:hAnsi="Gabriel Sans Medium"/>
          <w:sz w:val="22"/>
          <w:szCs w:val="22"/>
        </w:rPr>
      </w:pPr>
      <w:r>
        <w:rPr>
          <w:rFonts w:ascii="Gabriel Sans Medium" w:hAnsi="Gabriel Sans Medium" w:cs="Arial"/>
          <w:sz w:val="22"/>
          <w:szCs w:val="22"/>
          <w:lang w:val="en-US"/>
        </w:rPr>
        <mc:AlternateContent>
          <mc:Choice Requires="wps">
            <w:drawing>
              <wp:anchor distT="0" distB="0" distL="114300" distR="114300" simplePos="0" relativeHeight="251657216" behindDoc="1" locked="0" layoutInCell="1" allowOverlap="1">
                <wp:simplePos x="0" y="0"/>
                <wp:positionH relativeFrom="column">
                  <wp:posOffset>-540385</wp:posOffset>
                </wp:positionH>
                <wp:positionV relativeFrom="page">
                  <wp:posOffset>2847975</wp:posOffset>
                </wp:positionV>
                <wp:extent cx="4087495" cy="2886710"/>
                <wp:effectExtent l="14605" t="14605" r="31750" b="32385"/>
                <wp:wrapNone/>
                <wp:docPr id="21" name="Oval 7"/>
                <wp:cNvGraphicFramePr/>
                <a:graphic xmlns:a="http://schemas.openxmlformats.org/drawingml/2006/main">
                  <a:graphicData uri="http://schemas.microsoft.com/office/word/2010/wordprocessingShape">
                    <wps:wsp>
                      <wps:cNvSpPr/>
                      <wps:spPr>
                        <a:xfrm>
                          <a:off x="0" y="0"/>
                          <a:ext cx="4087495" cy="2886710"/>
                        </a:xfrm>
                        <a:prstGeom prst="ellipse">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left"/>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involved the rules of people have</w:t>
                            </w:r>
                          </w:p>
                          <w:p>
                            <w:pPr>
                              <w:jc w:val="both"/>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about the kinds of actions </w:t>
                            </w:r>
                          </w:p>
                          <w:p>
                            <w:pPr>
                              <w:jc w:val="left"/>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They believe are morally right and wrong.</w:t>
                            </w:r>
                            <w:r>
                              <w:rPr>
                                <w:rFonts w:ascii="Gabriel Sans Medium" w:hAnsi="Gabriel Sans Medium"/>
                                <w:b w:val="0"/>
                                <w:bCs/>
                                <w:sz w:val="22"/>
                                <w:szCs w:val="22"/>
                              </w:rPr>
                              <w:t>________________</w:t>
                            </w:r>
                            <w:r>
                              <w:rPr>
                                <w:rFonts w:hint="default" w:ascii="Gabriel Sans Medium" w:hAnsi="Gabriel Sans Medium"/>
                                <w:b w:val="0"/>
                                <w:bCs/>
                                <w:sz w:val="22"/>
                                <w:szCs w:val="22"/>
                                <w:lang w:val="en-US"/>
                              </w:rPr>
                              <w:t>i</w:t>
                            </w:r>
                            <w:r>
                              <w:rPr>
                                <w:rFonts w:hint="default" w:ascii="Arial Narrow" w:hAnsi="Arial Narrow"/>
                                <w:b w:val="0"/>
                                <w:bCs/>
                                <w:lang w:val="en-US"/>
                              </w:rPr>
                              <w:t>=__</w:t>
                            </w:r>
                            <w:r>
                              <w:rPr>
                                <w:rFonts w:ascii="Gabriel Sans Medium" w:hAnsi="Gabriel Sans Medium"/>
                                <w:b w:val="0"/>
                                <w:bCs/>
                                <w:sz w:val="22"/>
                                <w:szCs w:val="22"/>
                              </w:rPr>
                              <w:t>____________________</w:t>
                            </w:r>
                            <w:r>
                              <w:rPr>
                                <w:rFonts w:hint="default" w:ascii="Gabriel Sans Medium" w:hAnsi="Gabriel Sans Medium"/>
                                <w:b w:val="0"/>
                                <w:bCs/>
                                <w:sz w:val="22"/>
                                <w:szCs w:val="22"/>
                                <w:lang w:val="en-US"/>
                              </w:rPr>
                              <w:t>i</w:t>
                            </w:r>
                            <w:r>
                              <w:rPr>
                                <w:rFonts w:hint="default" w:ascii="Arial Narrow" w:hAnsi="Arial Narrow"/>
                                <w:b w:val="0"/>
                                <w:bCs/>
                                <w:lang w:val="en-US"/>
                              </w:rPr>
                              <w:t xml:space="preserve">__                                                   </w:t>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They are   </w:t>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both values</w:t>
                            </w:r>
                          </w:p>
                          <w:p>
                            <w:pPr>
                              <w:jc w:val="left"/>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lang w:val="en-US"/>
                              </w:rPr>
                              <w:t>__________</w:t>
                            </w:r>
                            <w:r>
                              <w:rPr>
                                <w:rFonts w:hint="default" w:ascii="Arial Narrow" w:hAnsi="Arial Narrow"/>
                                <w:b w:val="0"/>
                                <w:bCs/>
                                <w:lang w:val="en-US"/>
                              </w:rPr>
                              <w:tab/>
                            </w:r>
                            <w:r>
                              <w:rPr>
                                <w:rFonts w:hint="default" w:ascii="Arial Narrow" w:hAnsi="Arial Narrow"/>
                                <w:b w:val="0"/>
                                <w:bCs/>
                                <w:lang w:val="en-US"/>
                              </w:rPr>
                              <w:tab/>
                            </w:r>
                            <w:r>
                              <w:rPr>
                                <w:rFonts w:hint="default" w:ascii="Arial Narrow" w:hAnsi="Arial Narrow"/>
                                <w:b w:val="0"/>
                                <w:bCs/>
                                <w:lang w:val="en-US"/>
                              </w:rPr>
                              <w:tab/>
                            </w:r>
                            <w:r>
                              <w:rPr>
                                <w:rFonts w:hint="default" w:ascii="Arial Narrow" w:hAnsi="Arial Narrow"/>
                                <w:b w:val="0"/>
                                <w:bCs/>
                                <w:lang w:val="en-US"/>
                              </w:rPr>
                              <w:t xml:space="preserve">T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7" o:spid="_x0000_s1026" o:spt="3" type="#_x0000_t3" style="position:absolute;left:0pt;margin-left:-42.55pt;margin-top:224.25pt;height:227.3pt;width:321.85pt;mso-position-vertical-relative:page;z-index:-251659264;v-text-anchor:middle;mso-width-relative:page;mso-height-relative:page;" filled="f" stroked="t" coordsize="21600,21600" o:gfxdata="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B0dLIf2AAAAAoBAAAPAAAA&#10;AAAAAAEAIAAAACIAAABkcnMvZG93bnJldi54bWxQSwECFAAUAAAACACHTuJA9g7ZYU4CAACLBAAA&#10;DgAAAAAAAAABACAAAAAnAQAAZHJzL2Uyb0RvYy54bWxQSwUGAAAAAAYABgBZAQAA5wUAAAAA&#10;">
                <v:fill on="f" focussize="0,0"/>
                <v:stroke weight="2.25pt" color="#70AD47 [3209]" miterlimit="8" joinstyle="miter"/>
                <v:imagedata o:title=""/>
                <o:lock v:ext="edit" aspectratio="f"/>
                <v:textbox>
                  <w:txbxContent>
                    <w:p>
                      <w:pPr>
                        <w:jc w:val="left"/>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involved the rules of people have</w:t>
                      </w:r>
                    </w:p>
                    <w:p>
                      <w:pPr>
                        <w:jc w:val="both"/>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about the kinds of actions </w:t>
                      </w:r>
                    </w:p>
                    <w:p>
                      <w:pPr>
                        <w:jc w:val="left"/>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They believe are morally right and wrong.</w:t>
                      </w:r>
                      <w:r>
                        <w:rPr>
                          <w:rFonts w:ascii="Gabriel Sans Medium" w:hAnsi="Gabriel Sans Medium"/>
                          <w:b w:val="0"/>
                          <w:bCs/>
                          <w:sz w:val="22"/>
                          <w:szCs w:val="22"/>
                        </w:rPr>
                        <w:t>________________</w:t>
                      </w:r>
                      <w:r>
                        <w:rPr>
                          <w:rFonts w:hint="default" w:ascii="Gabriel Sans Medium" w:hAnsi="Gabriel Sans Medium"/>
                          <w:b w:val="0"/>
                          <w:bCs/>
                          <w:sz w:val="22"/>
                          <w:szCs w:val="22"/>
                          <w:lang w:val="en-US"/>
                        </w:rPr>
                        <w:t>i</w:t>
                      </w:r>
                      <w:r>
                        <w:rPr>
                          <w:rFonts w:hint="default" w:ascii="Arial Narrow" w:hAnsi="Arial Narrow"/>
                          <w:b w:val="0"/>
                          <w:bCs/>
                          <w:lang w:val="en-US"/>
                        </w:rPr>
                        <w:t>=__</w:t>
                      </w:r>
                      <w:r>
                        <w:rPr>
                          <w:rFonts w:ascii="Gabriel Sans Medium" w:hAnsi="Gabriel Sans Medium"/>
                          <w:b w:val="0"/>
                          <w:bCs/>
                          <w:sz w:val="22"/>
                          <w:szCs w:val="22"/>
                        </w:rPr>
                        <w:t>____________________</w:t>
                      </w:r>
                      <w:r>
                        <w:rPr>
                          <w:rFonts w:hint="default" w:ascii="Gabriel Sans Medium" w:hAnsi="Gabriel Sans Medium"/>
                          <w:b w:val="0"/>
                          <w:bCs/>
                          <w:sz w:val="22"/>
                          <w:szCs w:val="22"/>
                          <w:lang w:val="en-US"/>
                        </w:rPr>
                        <w:t>i</w:t>
                      </w:r>
                      <w:r>
                        <w:rPr>
                          <w:rFonts w:hint="default" w:ascii="Arial Narrow" w:hAnsi="Arial Narrow"/>
                          <w:b w:val="0"/>
                          <w:bCs/>
                          <w:lang w:val="en-US"/>
                        </w:rPr>
                        <w:t xml:space="preserve">__                                                   </w:t>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They are   </w:t>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ab/>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both values</w:t>
                      </w:r>
                    </w:p>
                    <w:p>
                      <w:pPr>
                        <w:jc w:val="left"/>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lang w:val="en-US"/>
                        </w:rPr>
                        <w:t>__________</w:t>
                      </w:r>
                      <w:r>
                        <w:rPr>
                          <w:rFonts w:hint="default" w:ascii="Arial Narrow" w:hAnsi="Arial Narrow"/>
                          <w:b w:val="0"/>
                          <w:bCs/>
                          <w:lang w:val="en-US"/>
                        </w:rPr>
                        <w:tab/>
                      </w:r>
                      <w:r>
                        <w:rPr>
                          <w:rFonts w:hint="default" w:ascii="Arial Narrow" w:hAnsi="Arial Narrow"/>
                          <w:b w:val="0"/>
                          <w:bCs/>
                          <w:lang w:val="en-US"/>
                        </w:rPr>
                        <w:tab/>
                      </w:r>
                      <w:r>
                        <w:rPr>
                          <w:rFonts w:hint="default" w:ascii="Arial Narrow" w:hAnsi="Arial Narrow"/>
                          <w:b w:val="0"/>
                          <w:bCs/>
                          <w:lang w:val="en-US"/>
                        </w:rPr>
                        <w:tab/>
                      </w:r>
                      <w:r>
                        <w:rPr>
                          <w:rFonts w:hint="default" w:ascii="Arial Narrow" w:hAnsi="Arial Narrow"/>
                          <w:b w:val="0"/>
                          <w:bCs/>
                          <w:lang w:val="en-US"/>
                        </w:rPr>
                        <w:t xml:space="preserve">T   </w:t>
                      </w:r>
                    </w:p>
                  </w:txbxContent>
                </v:textbox>
              </v:shape>
            </w:pict>
          </mc:Fallback>
        </mc:AlternateContent>
      </w:r>
      <w:r>
        <w:rPr>
          <w:rFonts w:ascii="Gabriel Sans Medium" w:hAnsi="Gabriel Sans Medium" w:cs="Arial"/>
          <w:sz w:val="22"/>
          <w:szCs w:val="22"/>
          <w:lang w:val="en-US"/>
        </w:rPr>
        <mc:AlternateContent>
          <mc:Choice Requires="wps">
            <w:drawing>
              <wp:anchor distT="0" distB="0" distL="114300" distR="114300" simplePos="0" relativeHeight="251666432" behindDoc="0" locked="0" layoutInCell="1" allowOverlap="1">
                <wp:simplePos x="0" y="0"/>
                <wp:positionH relativeFrom="column">
                  <wp:posOffset>1943735</wp:posOffset>
                </wp:positionH>
                <wp:positionV relativeFrom="paragraph">
                  <wp:posOffset>99060</wp:posOffset>
                </wp:positionV>
                <wp:extent cx="4470400" cy="2858770"/>
                <wp:effectExtent l="14605" t="14605" r="29845" b="22225"/>
                <wp:wrapNone/>
                <wp:docPr id="25" name="Oval 5"/>
                <wp:cNvGraphicFramePr/>
                <a:graphic xmlns:a="http://schemas.openxmlformats.org/drawingml/2006/main">
                  <a:graphicData uri="http://schemas.microsoft.com/office/word/2010/wordprocessingShape">
                    <wps:wsp>
                      <wps:cNvSpPr/>
                      <wps:spPr>
                        <a:xfrm>
                          <a:off x="0" y="0"/>
                          <a:ext cx="4470400" cy="2858770"/>
                        </a:xfrm>
                        <a:prstGeom prst="ellipse">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pPr>
                              <w:ind w:left="1681" w:hanging="1681" w:hangingChars="700"/>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lang w:val="en-US"/>
                              </w:rPr>
                              <w:t>Ttttt</w:t>
                            </w:r>
                            <w:r>
                              <w:rPr>
                                <w:rFonts w:hint="default" w:ascii="Arial Narrow" w:hAnsi="Arial Narrow"/>
                                <w:b/>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r</w:t>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efers to the rules  that are unrelated to moral ethical</w:t>
                            </w:r>
                          </w:p>
                          <w:p>
                            <w:pPr>
                              <w:ind w:left="1681" w:hanging="1680" w:hangingChars="700"/>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Consideration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5" o:spid="_x0000_s1026" o:spt="3" type="#_x0000_t3" style="position:absolute;left:0pt;margin-left:153.05pt;margin-top:7.8pt;height:225.1pt;width:352pt;z-index:251666432;v-text-anchor:middle;mso-width-relative:page;mso-height-relative:page;" filled="f" stroked="t" coordsize="21600,21600" o:gfxdata="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I2NdZzYAAAACgEAAA8AAAAA&#10;AAAAAQAgAAAAIgAAAGRycy9kb3ducmV2LnhtbFBLAQIUABQAAAAIAIdO4kCgDQW9TQIAAIsEAAAO&#10;AAAAAAAAAAEAIAAAACcBAABkcnMvZTJvRG9jLnhtbFBLBQYAAAAABgAGAFkBAADmBQAAAAA=&#10;">
                <v:fill on="f" focussize="0,0"/>
                <v:stroke weight="2.25pt" color="#70AD47 [3209]" miterlimit="8" joinstyle="miter"/>
                <v:imagedata o:title=""/>
                <o:lock v:ext="edit" aspectratio="f"/>
                <v:textbox>
                  <w:txbxContent>
                    <w:p>
                      <w:pPr>
                        <w:ind w:left="1681" w:hanging="1681" w:hangingChars="700"/>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lang w:val="en-US"/>
                        </w:rPr>
                        <w:t>Ttttt</w:t>
                      </w:r>
                      <w:r>
                        <w:rPr>
                          <w:rFonts w:hint="default" w:ascii="Arial Narrow" w:hAnsi="Arial Narrow"/>
                          <w:b/>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r</w:t>
                      </w: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efers to the rules  that are unrelated to moral ethical</w:t>
                      </w:r>
                    </w:p>
                    <w:p>
                      <w:pPr>
                        <w:ind w:left="1681" w:hanging="1680" w:hangingChars="700"/>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rFonts w:hint="default" w:ascii="Arial Narrow" w:hAnsi="Arial Narrow"/>
                          <w:b w:val="0"/>
                          <w:bCs/>
                          <w:color w:val="000000" w:themeColor="text1"/>
                          <w:lang w:val="en-US"/>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                                   Considerations.</w:t>
                      </w:r>
                    </w:p>
                  </w:txbxContent>
                </v:textbox>
              </v:shape>
            </w:pict>
          </mc:Fallback>
        </mc:AlternateContent>
      </w:r>
    </w:p>
    <w:p>
      <w:pPr>
        <w:jc w:val="both"/>
        <w:rPr>
          <w:rFonts w:ascii="Gabriel Sans Medium" w:hAnsi="Gabriel Sans Medium"/>
          <w:sz w:val="22"/>
          <w:szCs w:val="22"/>
        </w:rPr>
      </w:pPr>
      <w:r>
        <w:rPr>
          <w:rFonts w:ascii="Gabriel Sans Medium" w:hAnsi="Gabriel Sans Medium" w:cs="Arial"/>
          <w:sz w:val="22"/>
          <w:szCs w:val="22"/>
          <w:lang w:val="en-US"/>
        </w:rPr>
        <mc:AlternateContent>
          <mc:Choice Requires="wps">
            <w:drawing>
              <wp:anchor distT="0" distB="0" distL="114300" distR="114300" simplePos="0" relativeHeight="251669504" behindDoc="0" locked="0" layoutInCell="1" allowOverlap="1">
                <wp:simplePos x="0" y="0"/>
                <wp:positionH relativeFrom="column">
                  <wp:posOffset>1206500</wp:posOffset>
                </wp:positionH>
                <wp:positionV relativeFrom="paragraph">
                  <wp:posOffset>181610</wp:posOffset>
                </wp:positionV>
                <wp:extent cx="914400" cy="327025"/>
                <wp:effectExtent l="4445" t="4445" r="14605" b="11430"/>
                <wp:wrapNone/>
                <wp:docPr id="26" name="Text Box 26"/>
                <wp:cNvGraphicFramePr/>
                <a:graphic xmlns:a="http://schemas.openxmlformats.org/drawingml/2006/main">
                  <a:graphicData uri="http://schemas.microsoft.com/office/word/2010/wordprocessingShape">
                    <wps:wsp>
                      <wps:cNvSpPr txBox="1"/>
                      <wps:spPr>
                        <a:xfrm>
                          <a:off x="0" y="0"/>
                          <a:ext cx="914400" cy="327025"/>
                        </a:xfrm>
                        <a:prstGeom prst="rect">
                          <a:avLst/>
                        </a:prstGeom>
                        <a:solidFill>
                          <a:schemeClr val="accent6"/>
                        </a:solidFill>
                        <a:ln w="6350">
                          <a:solidFill>
                            <a:schemeClr val="accent6"/>
                          </a:solidFill>
                        </a:ln>
                        <a:effectLst/>
                      </wps:spPr>
                      <wps:style>
                        <a:lnRef idx="0">
                          <a:schemeClr val="accent1"/>
                        </a:lnRef>
                        <a:fillRef idx="0">
                          <a:schemeClr val="accent1"/>
                        </a:fillRef>
                        <a:effectRef idx="0">
                          <a:schemeClr val="accent1"/>
                        </a:effectRef>
                        <a:fontRef idx="minor">
                          <a:schemeClr val="dk1"/>
                        </a:fontRef>
                      </wps:style>
                      <wps:txbx>
                        <w:txbxContent>
                          <w:p>
                            <w:pPr>
                              <w:rPr>
                                <w:rFonts w:ascii="Gabriel Sans Cond Medium" w:hAnsi="Gabriel Sans Cond Medium"/>
                                <w:b/>
                              </w:rPr>
                            </w:pPr>
                            <w:r>
                              <w:rPr>
                                <w:rFonts w:ascii="Gabriel Sans Cond Medium" w:hAnsi="Gabriel Sans Cond Medium"/>
                                <w:b/>
                              </w:rPr>
                              <w:t>Moral Standard</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5pt;margin-top:14.3pt;height:25.75pt;width:72pt;mso-wrap-style:none;z-index:251669504;mso-width-relative:page;mso-height-relative:page;" fillcolor="#70AD47 [3209]" filled="t" stroked="t" coordsize="21600,21600" o:gfxdata="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TImfSdoAAAAJAQAADwAAAAAAAAABACAAAAAiAAAAZHJzL2Rvd25yZXYueG1sUEsB&#10;AhQAFAAAAAgAh07iQFp2OvksAgAAdgQAAA4AAAAAAAAAAQAgAAAAKQEAAGRycy9lMm9Eb2MueG1s&#10;UEsFBgAAAAAGAAYAWQEAAMcFAAAAAA==&#10;">
                <v:fill on="t" focussize="0,0"/>
                <v:stroke weight="0.5pt" color="#70AD47 [3209]" joinstyle="round"/>
                <v:imagedata o:title=""/>
                <o:lock v:ext="edit" aspectratio="f"/>
                <v:textbox>
                  <w:txbxContent>
                    <w:p>
                      <w:pPr>
                        <w:rPr>
                          <w:rFonts w:ascii="Gabriel Sans Cond Medium" w:hAnsi="Gabriel Sans Cond Medium"/>
                          <w:b/>
                        </w:rPr>
                      </w:pPr>
                      <w:r>
                        <w:rPr>
                          <w:rFonts w:ascii="Gabriel Sans Cond Medium" w:hAnsi="Gabriel Sans Cond Medium"/>
                          <w:b/>
                        </w:rPr>
                        <w:t>Moral Standard</w:t>
                      </w:r>
                    </w:p>
                  </w:txbxContent>
                </v:textbox>
              </v:shape>
            </w:pict>
          </mc:Fallback>
        </mc:AlternateContent>
      </w:r>
    </w:p>
    <w:p>
      <w:pPr>
        <w:jc w:val="both"/>
        <w:rPr>
          <w:rFonts w:ascii="Gabriel Sans Medium" w:hAnsi="Gabriel Sans Medium" w:cs="Arial"/>
          <w:sz w:val="22"/>
          <w:szCs w:val="22"/>
          <w:lang w:val="en-US"/>
        </w:rPr>
      </w:pPr>
      <w:r>
        <w:rPr>
          <w:rFonts w:ascii="Gabriel Sans Medium" w:hAnsi="Gabriel Sans Medium" w:cs="Arial"/>
          <w:sz w:val="22"/>
          <w:szCs w:val="22"/>
          <w:lang w:val="en-US"/>
        </w:rPr>
        <mc:AlternateContent>
          <mc:Choice Requires="wps">
            <w:drawing>
              <wp:anchor distT="0" distB="0" distL="114300" distR="114300" simplePos="0" relativeHeight="251672576" behindDoc="0" locked="0" layoutInCell="1" allowOverlap="1">
                <wp:simplePos x="0" y="0"/>
                <wp:positionH relativeFrom="column">
                  <wp:posOffset>3473450</wp:posOffset>
                </wp:positionH>
                <wp:positionV relativeFrom="paragraph">
                  <wp:posOffset>50165</wp:posOffset>
                </wp:positionV>
                <wp:extent cx="914400" cy="335915"/>
                <wp:effectExtent l="4445" t="4445" r="14605" b="21590"/>
                <wp:wrapNone/>
                <wp:docPr id="27" name="Text Box 27"/>
                <wp:cNvGraphicFramePr/>
                <a:graphic xmlns:a="http://schemas.openxmlformats.org/drawingml/2006/main">
                  <a:graphicData uri="http://schemas.microsoft.com/office/word/2010/wordprocessingShape">
                    <wps:wsp>
                      <wps:cNvSpPr txBox="1"/>
                      <wps:spPr>
                        <a:xfrm>
                          <a:off x="0" y="0"/>
                          <a:ext cx="914400" cy="335915"/>
                        </a:xfrm>
                        <a:prstGeom prst="rect">
                          <a:avLst/>
                        </a:prstGeom>
                        <a:solidFill>
                          <a:schemeClr val="accent6"/>
                        </a:solidFill>
                        <a:ln w="6350">
                          <a:solidFill>
                            <a:schemeClr val="accent6"/>
                          </a:solidFill>
                        </a:ln>
                        <a:effectLst/>
                      </wps:spPr>
                      <wps:style>
                        <a:lnRef idx="0">
                          <a:schemeClr val="accent1"/>
                        </a:lnRef>
                        <a:fillRef idx="0">
                          <a:schemeClr val="accent1"/>
                        </a:fillRef>
                        <a:effectRef idx="0">
                          <a:schemeClr val="accent1"/>
                        </a:effectRef>
                        <a:fontRef idx="minor">
                          <a:schemeClr val="dk1"/>
                        </a:fontRef>
                      </wps:style>
                      <wps:txbx>
                        <w:txbxContent>
                          <w:p>
                            <w:pPr>
                              <w:rPr>
                                <w:rFonts w:ascii="Gabriel Sans Cond Medium" w:hAnsi="Gabriel Sans Cond Medium"/>
                                <w:b/>
                              </w:rPr>
                            </w:pPr>
                            <w:r>
                              <w:rPr>
                                <w:rFonts w:ascii="Gabriel Sans Cond Medium" w:hAnsi="Gabriel Sans Cond Medium"/>
                                <w:b/>
                              </w:rPr>
                              <w:t>Non-Moral Standard</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73.5pt;margin-top:3.95pt;height:26.45pt;width:72pt;mso-wrap-style:none;z-index:251672576;mso-width-relative:page;mso-height-relative:page;" fillcolor="#70AD47 [3209]" filled="t" stroked="t" coordsize="21600,21600" o:gfxdata="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XQDlwdoAAAAIAQAADwAAAAAAAAABACAAAAAiAAAAZHJzL2Rvd25yZXYueG1sUEsB&#10;AhQAFAAAAAgAh07iQGHdTZssAgAAdgQAAA4AAAAAAAAAAQAgAAAAKQEAAGRycy9lMm9Eb2MueG1s&#10;UEsFBgAAAAAGAAYAWQEAAMcFAAAAAA==&#10;">
                <v:fill on="t" focussize="0,0"/>
                <v:stroke weight="0.5pt" color="#70AD47 [3209]" joinstyle="round"/>
                <v:imagedata o:title=""/>
                <o:lock v:ext="edit" aspectratio="f"/>
                <v:textbox>
                  <w:txbxContent>
                    <w:p>
                      <w:pPr>
                        <w:rPr>
                          <w:rFonts w:ascii="Gabriel Sans Cond Medium" w:hAnsi="Gabriel Sans Cond Medium"/>
                          <w:b/>
                        </w:rPr>
                      </w:pPr>
                      <w:r>
                        <w:rPr>
                          <w:rFonts w:ascii="Gabriel Sans Cond Medium" w:hAnsi="Gabriel Sans Cond Medium"/>
                          <w:b/>
                        </w:rPr>
                        <w:t>Non-Moral Standard</w:t>
                      </w:r>
                    </w:p>
                  </w:txbxContent>
                </v:textbox>
              </v:shape>
            </w:pict>
          </mc:Fallback>
        </mc:AlternateContent>
      </w:r>
    </w:p>
    <w:p>
      <w:pPr>
        <w:jc w:val="both"/>
        <w:rPr>
          <w:rFonts w:ascii="Gabriel Sans Medium" w:hAnsi="Gabriel Sans Medium" w:cs="Arial"/>
          <w:sz w:val="22"/>
          <w:szCs w:val="22"/>
          <w:lang w:val="en-US"/>
        </w:rPr>
      </w:pPr>
    </w:p>
    <w:p>
      <w:pPr>
        <w:jc w:val="both"/>
        <w:rPr>
          <w:rFonts w:ascii="Gabriel Sans Medium" w:hAnsi="Gabriel Sans Medium" w:cs="Arial"/>
          <w:sz w:val="22"/>
          <w:szCs w:val="22"/>
          <w:lang w:val="en-US"/>
        </w:rPr>
      </w:pPr>
      <w:r>
        <w:rPr>
          <w:rFonts w:ascii="Gabriel Sans Medium" w:hAnsi="Gabriel Sans Medium" w:cs="Arial"/>
          <w:sz w:val="22"/>
          <w:szCs w:val="22"/>
          <w:lang w:val="en-US"/>
        </w:rPr>
        <mc:AlternateContent>
          <mc:Choice Requires="wps">
            <w:drawing>
              <wp:anchor distT="0" distB="0" distL="114300" distR="114300" simplePos="0" relativeHeight="251677696" behindDoc="0" locked="0" layoutInCell="1" allowOverlap="1">
                <wp:simplePos x="0" y="0"/>
                <wp:positionH relativeFrom="column">
                  <wp:posOffset>2466340</wp:posOffset>
                </wp:positionH>
                <wp:positionV relativeFrom="paragraph">
                  <wp:posOffset>152400</wp:posOffset>
                </wp:positionV>
                <wp:extent cx="863600" cy="309245"/>
                <wp:effectExtent l="4445" t="5080" r="8255" b="9525"/>
                <wp:wrapNone/>
                <wp:docPr id="28" name="Text Box 28"/>
                <wp:cNvGraphicFramePr/>
                <a:graphic xmlns:a="http://schemas.openxmlformats.org/drawingml/2006/main">
                  <a:graphicData uri="http://schemas.microsoft.com/office/word/2010/wordprocessingShape">
                    <wps:wsp>
                      <wps:cNvSpPr txBox="1"/>
                      <wps:spPr>
                        <a:xfrm>
                          <a:off x="0" y="0"/>
                          <a:ext cx="863600" cy="309245"/>
                        </a:xfrm>
                        <a:prstGeom prst="rect">
                          <a:avLst/>
                        </a:prstGeom>
                        <a:solidFill>
                          <a:schemeClr val="accent6"/>
                        </a:solidFill>
                        <a:ln w="6350">
                          <a:solidFill>
                            <a:schemeClr val="accent6"/>
                          </a:solidFill>
                        </a:ln>
                        <a:effectLst/>
                      </wps:spPr>
                      <wps:style>
                        <a:lnRef idx="0">
                          <a:schemeClr val="accent1"/>
                        </a:lnRef>
                        <a:fillRef idx="0">
                          <a:schemeClr val="accent1"/>
                        </a:fillRef>
                        <a:effectRef idx="0">
                          <a:schemeClr val="accent1"/>
                        </a:effectRef>
                        <a:fontRef idx="minor">
                          <a:schemeClr val="dk1"/>
                        </a:fontRef>
                      </wps:style>
                      <wps:txbx>
                        <w:txbxContent>
                          <w:p>
                            <w:pPr>
                              <w:rPr>
                                <w:rFonts w:ascii="Gabriel Sans Cond Medium" w:hAnsi="Gabriel Sans Cond Medium"/>
                                <w:b/>
                              </w:rPr>
                            </w:pPr>
                            <w:r>
                              <w:rPr>
                                <w:rFonts w:ascii="Gabriel Sans Cond Medium" w:hAnsi="Gabriel Sans Cond Medium"/>
                                <w:b/>
                              </w:rPr>
                              <w:t>Similar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94.2pt;margin-top:12pt;height:24.35pt;width:68pt;z-index:251677696;mso-width-relative:page;mso-height-relative:page;" fillcolor="#70AD47 [3209]" filled="t" stroked="t" coordsize="21600,21600" o:gfxdata="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7xfp82QAAAAkBAAAPAAAAAAAAAAEAIAAAACIAAABkcnMvZG93bnJldi54bWxQ&#10;SwECFAAUAAAACACHTuJAc1TEMC8CAAB4BAAADgAAAAAAAAABACAAAAAoAQAAZHJzL2Uyb0RvYy54&#10;bWxQSwUGAAAAAAYABgBZAQAAyQUAAAAA&#10;">
                <v:fill on="t" focussize="0,0"/>
                <v:stroke weight="0.5pt" color="#70AD47 [3209]" joinstyle="round"/>
                <v:imagedata o:title=""/>
                <o:lock v:ext="edit" aspectratio="f"/>
                <v:textbox>
                  <w:txbxContent>
                    <w:p>
                      <w:pPr>
                        <w:rPr>
                          <w:rFonts w:ascii="Gabriel Sans Cond Medium" w:hAnsi="Gabriel Sans Cond Medium"/>
                          <w:b/>
                        </w:rPr>
                      </w:pPr>
                      <w:r>
                        <w:rPr>
                          <w:rFonts w:ascii="Gabriel Sans Cond Medium" w:hAnsi="Gabriel Sans Cond Medium"/>
                          <w:b/>
                        </w:rPr>
                        <w:t>Similarity</w:t>
                      </w:r>
                    </w:p>
                  </w:txbxContent>
                </v:textbox>
              </v:shape>
            </w:pict>
          </mc:Fallback>
        </mc:AlternateContent>
      </w: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p>
    <w:p>
      <w:pPr>
        <w:jc w:val="both"/>
        <w:rPr>
          <w:rFonts w:ascii="Gabriel Sans Medium" w:hAnsi="Gabriel Sans Medium"/>
          <w:sz w:val="22"/>
          <w:szCs w:val="22"/>
        </w:rPr>
      </w:pPr>
      <w:r>
        <w:rPr>
          <w:rFonts w:ascii="Gabriel Sans Medium" w:hAnsi="Gabriel Sans Medium"/>
          <w:sz w:val="22"/>
          <w:szCs w:val="22"/>
        </w:rPr>
        <w:t>Examples</w:t>
      </w:r>
    </w:p>
    <w:tbl>
      <w:tblPr>
        <w:tblStyle w:val="13"/>
        <w:tblW w:w="9351" w:type="dxa"/>
        <w:tblInd w:w="1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788"/>
        <w:gridCol w:w="45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shd w:val="clear" w:color="auto" w:fill="00B050"/>
          </w:tcPr>
          <w:p>
            <w:pPr>
              <w:jc w:val="center"/>
              <w:rPr>
                <w:rFonts w:ascii="Gabriel Sans Medium" w:hAnsi="Gabriel Sans Medium"/>
                <w:color w:val="FFFFFF" w:themeColor="background1"/>
                <w:sz w:val="22"/>
                <w:szCs w:val="22"/>
                <w14:textFill>
                  <w14:solidFill>
                    <w14:schemeClr w14:val="bg1"/>
                  </w14:solidFill>
                </w14:textFill>
              </w:rPr>
            </w:pPr>
            <w:r>
              <w:rPr>
                <w:rFonts w:ascii="Gabriel Sans Medium" w:hAnsi="Gabriel Sans Medium"/>
                <w:color w:val="FFFFFF" w:themeColor="background1"/>
                <w:sz w:val="22"/>
                <w:szCs w:val="22"/>
                <w14:textFill>
                  <w14:solidFill>
                    <w14:schemeClr w14:val="bg1"/>
                  </w14:solidFill>
                </w14:textFill>
              </w:rPr>
              <w:t>Moral Standard</w:t>
            </w:r>
          </w:p>
        </w:tc>
        <w:tc>
          <w:tcPr>
            <w:tcW w:w="4563" w:type="dxa"/>
            <w:shd w:val="clear" w:color="auto" w:fill="00B050"/>
          </w:tcPr>
          <w:p>
            <w:pPr>
              <w:jc w:val="center"/>
              <w:rPr>
                <w:rFonts w:ascii="Gabriel Sans Medium" w:hAnsi="Gabriel Sans Medium"/>
                <w:color w:val="FFFFFF" w:themeColor="background1"/>
                <w:sz w:val="22"/>
                <w:szCs w:val="22"/>
                <w14:textFill>
                  <w14:solidFill>
                    <w14:schemeClr w14:val="bg1"/>
                  </w14:solidFill>
                </w14:textFill>
              </w:rPr>
            </w:pPr>
            <w:r>
              <w:rPr>
                <w:rFonts w:ascii="Gabriel Sans Medium" w:hAnsi="Gabriel Sans Medium"/>
                <w:color w:val="FFFFFF" w:themeColor="background1"/>
                <w:sz w:val="22"/>
                <w:szCs w:val="22"/>
                <w14:textFill>
                  <w14:solidFill>
                    <w14:schemeClr w14:val="bg1"/>
                  </w14:solidFill>
                </w14:textFill>
              </w:rPr>
              <w:t>Non-Moral Stand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numPr>
                <w:ilvl w:val="0"/>
                <w:numId w:val="1"/>
              </w:numPr>
              <w:rPr>
                <w:rFonts w:hint="default" w:ascii="Gabriel Sans Medium" w:hAnsi="Gabriel Sans Medium"/>
                <w:sz w:val="22"/>
                <w:szCs w:val="22"/>
                <w:lang w:val="en-US"/>
              </w:rPr>
            </w:pPr>
            <w:r>
              <w:rPr>
                <w:rFonts w:hint="default" w:ascii="Gabriel Sans Medium" w:hAnsi="Gabriel Sans Medium"/>
                <w:sz w:val="22"/>
                <w:szCs w:val="22"/>
                <w:lang w:val="en-US"/>
              </w:rPr>
              <w:t>Saying please to someone who you ask a favor or request</w:t>
            </w:r>
          </w:p>
        </w:tc>
        <w:tc>
          <w:tcPr>
            <w:tcW w:w="4563" w:type="dxa"/>
          </w:tcPr>
          <w:p>
            <w:pPr>
              <w:rPr>
                <w:rFonts w:hint="default" w:ascii="Gabriel Sans Medium" w:hAnsi="Gabriel Sans Medium"/>
                <w:sz w:val="22"/>
                <w:szCs w:val="22"/>
                <w:lang w:val="en-US"/>
              </w:rPr>
            </w:pPr>
            <w:r>
              <w:rPr>
                <w:rFonts w:ascii="Gabriel Sans Medium" w:hAnsi="Gabriel Sans Medium"/>
                <w:sz w:val="22"/>
                <w:szCs w:val="22"/>
              </w:rPr>
              <w:t>1.</w:t>
            </w:r>
            <w:r>
              <w:rPr>
                <w:rFonts w:hint="default" w:ascii="Gabriel Sans Medium" w:hAnsi="Gabriel Sans Medium"/>
                <w:sz w:val="22"/>
                <w:szCs w:val="22"/>
                <w:lang w:val="en-US"/>
              </w:rPr>
              <w:t>Chea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Borders>
              <w:bottom w:val="single" w:color="auto" w:sz="4" w:space="0"/>
            </w:tcBorders>
          </w:tcPr>
          <w:p>
            <w:pPr>
              <w:numPr>
                <w:ilvl w:val="0"/>
                <w:numId w:val="1"/>
              </w:numPr>
              <w:ind w:left="0" w:leftChars="0" w:firstLine="0" w:firstLineChars="0"/>
              <w:rPr>
                <w:rFonts w:hint="default" w:ascii="Gabriel Sans Medium" w:hAnsi="Gabriel Sans Medium"/>
                <w:sz w:val="22"/>
                <w:szCs w:val="22"/>
                <w:lang w:val="en-US"/>
              </w:rPr>
            </w:pPr>
            <w:r>
              <w:rPr>
                <w:rFonts w:hint="default" w:ascii="Gabriel Sans Medium" w:hAnsi="Gabriel Sans Medium"/>
                <w:sz w:val="22"/>
                <w:szCs w:val="22"/>
                <w:lang w:val="en-US"/>
              </w:rPr>
              <w:t>Always tell the truth</w:t>
            </w:r>
          </w:p>
        </w:tc>
        <w:tc>
          <w:tcPr>
            <w:tcW w:w="4563" w:type="dxa"/>
            <w:tcBorders>
              <w:bottom w:val="single" w:color="auto" w:sz="4" w:space="0"/>
            </w:tcBorders>
          </w:tcPr>
          <w:p>
            <w:pPr>
              <w:numPr>
                <w:ilvl w:val="0"/>
                <w:numId w:val="1"/>
              </w:numPr>
              <w:ind w:left="0" w:leftChars="0" w:firstLine="0" w:firstLineChars="0"/>
              <w:rPr>
                <w:rFonts w:hint="default" w:ascii="Gabriel Sans Medium" w:hAnsi="Gabriel Sans Medium"/>
                <w:sz w:val="22"/>
                <w:szCs w:val="22"/>
                <w:lang w:val="en-US"/>
              </w:rPr>
            </w:pPr>
            <w:r>
              <w:rPr>
                <w:rFonts w:hint="default" w:ascii="Gabriel Sans Medium" w:hAnsi="Gabriel Sans Medium"/>
                <w:sz w:val="22"/>
                <w:szCs w:val="22"/>
                <w:lang w:val="en-US"/>
              </w:rPr>
              <w:t>Steal the things of oth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Borders>
              <w:bottom w:val="single" w:color="auto" w:sz="4" w:space="0"/>
            </w:tcBorders>
          </w:tcPr>
          <w:p>
            <w:pPr>
              <w:numPr>
                <w:ilvl w:val="0"/>
                <w:numId w:val="1"/>
              </w:numPr>
              <w:ind w:left="0" w:leftChars="0" w:firstLine="0" w:firstLineChars="0"/>
              <w:rPr>
                <w:rFonts w:hint="default" w:ascii="Gabriel Sans Medium" w:hAnsi="Gabriel Sans Medium"/>
                <w:sz w:val="22"/>
                <w:szCs w:val="22"/>
                <w:lang w:val="en-US"/>
              </w:rPr>
            </w:pPr>
            <w:r>
              <w:rPr>
                <w:rFonts w:hint="default" w:ascii="Gabriel Sans Medium" w:hAnsi="Gabriel Sans Medium"/>
                <w:sz w:val="22"/>
                <w:szCs w:val="22"/>
                <w:lang w:val="en-US"/>
              </w:rPr>
              <w:t>Do not cheat</w:t>
            </w:r>
          </w:p>
        </w:tc>
        <w:tc>
          <w:tcPr>
            <w:tcW w:w="4563" w:type="dxa"/>
            <w:tcBorders>
              <w:bottom w:val="single" w:color="auto" w:sz="4" w:space="0"/>
            </w:tcBorders>
          </w:tcPr>
          <w:p>
            <w:pPr>
              <w:numPr>
                <w:ilvl w:val="0"/>
                <w:numId w:val="2"/>
              </w:numPr>
              <w:rPr>
                <w:rFonts w:hint="default" w:ascii="Gabriel Sans Medium" w:hAnsi="Gabriel Sans Medium"/>
                <w:sz w:val="22"/>
                <w:szCs w:val="22"/>
                <w:lang w:val="en-US"/>
              </w:rPr>
            </w:pPr>
            <w:r>
              <w:rPr>
                <w:rFonts w:hint="default" w:ascii="Gabriel Sans Medium" w:hAnsi="Gabriel Sans Medium"/>
                <w:sz w:val="22"/>
                <w:szCs w:val="22"/>
                <w:lang w:val="en-US"/>
              </w:rPr>
              <w:t>Saying bad words</w:t>
            </w:r>
            <w:bookmarkStart w:id="0" w:name="_GoBack"/>
            <w:bookmarkEnd w:id="0"/>
          </w:p>
        </w:tc>
      </w:tr>
    </w:tbl>
    <w:p>
      <w:pPr>
        <w:ind w:left="-360"/>
        <w:rPr>
          <w:rFonts w:ascii="Gabriel Sans Medium" w:hAnsi="Gabriel Sans Medium"/>
          <w:sz w:val="22"/>
          <w:szCs w:val="22"/>
        </w:rPr>
      </w:pPr>
    </w:p>
    <w:sectPr>
      <w:headerReference r:id="rId3" w:type="default"/>
      <w:footerReference r:id="rId4" w:type="default"/>
      <w:pgSz w:w="11906" w:h="16838"/>
      <w:pgMar w:top="1267" w:right="1022" w:bottom="1166" w:left="1440" w:header="720" w:footer="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 w:name="ＭＳ 明朝">
    <w:altName w:val="Segoe Print"/>
    <w:panose1 w:val="00000000000000000000"/>
    <w:charset w:val="00"/>
    <w:family w:val="auto"/>
    <w:pitch w:val="default"/>
    <w:sig w:usb0="00000000" w:usb1="00000000" w:usb2="00000000" w:usb3="00000000" w:csb0="00000000" w:csb1="00000000"/>
  </w:font>
  <w:font w:name="Gabriel Sans Medium">
    <w:altName w:val="Segoe Print"/>
    <w:panose1 w:val="00000000000000000000"/>
    <w:charset w:val="00"/>
    <w:family w:val="modern"/>
    <w:pitch w:val="default"/>
    <w:sig w:usb0="00000000" w:usb1="00000000" w:usb2="00000000" w:usb3="00000000" w:csb0="00000001" w:csb1="00000000"/>
  </w:font>
  <w:font w:name="Arial Narrow">
    <w:panose1 w:val="020B0606020202030204"/>
    <w:charset w:val="00"/>
    <w:family w:val="swiss"/>
    <w:pitch w:val="default"/>
    <w:sig w:usb0="00000287" w:usb1="00000800" w:usb2="00000000" w:usb3="00000000" w:csb0="2000009F" w:csb1="DFD70000"/>
  </w:font>
  <w:font w:name="Gabriel Sans Cond Medium">
    <w:altName w:val="Segoe Print"/>
    <w:panose1 w:val="00000000000000000000"/>
    <w:charset w:val="00"/>
    <w:family w:val="modern"/>
    <w:pitch w:val="default"/>
    <w:sig w:usb0="00000000" w:usb1="00000000" w:usb2="00000000" w:usb3="00000000" w:csb0="00000001" w:csb1="00000000"/>
  </w:font>
  <w:font w:name="Gabriel Sans Normal">
    <w:altName w:val="Segoe Print"/>
    <w:panose1 w:val="00000000000000000000"/>
    <w:charset w:val="00"/>
    <w:family w:val="modern"/>
    <w:pitch w:val="default"/>
    <w:sig w:usb0="00000000" w:usb1="00000000" w:usb2="00000000" w:usb3="00000000" w:csb0="00000001" w:csb1="00000000"/>
  </w:font>
  <w:font w:name="Gabriel Sans Black">
    <w:altName w:val="Segoe Print"/>
    <w:panose1 w:val="00000000000000000000"/>
    <w:charset w:val="00"/>
    <w:family w:val="moder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16773522"/>
      <w:docPartObj>
        <w:docPartGallery w:val="AutoText"/>
      </w:docPartObj>
    </w:sdtPr>
    <w:sdtContent>
      <w:sdt>
        <w:sdtPr>
          <w:id w:val="-316341319"/>
          <w:docPartObj>
            <w:docPartGallery w:val="AutoText"/>
          </w:docPartObj>
        </w:sdtPr>
        <w:sdtEndPr>
          <w:rPr>
            <w:rFonts w:ascii="Gabriel Sans Black" w:hAnsi="Gabriel Sans Black"/>
            <w:color w:val="FFFFFF" w:themeColor="background1"/>
            <w:sz w:val="28"/>
            <w:szCs w:val="28"/>
            <w14:textFill>
              <w14:solidFill>
                <w14:schemeClr w14:val="bg1"/>
              </w14:solidFill>
            </w14:textFill>
          </w:rPr>
        </w:sdtEndPr>
        <w:sdtContent>
          <w:p>
            <w:pPr>
              <w:pStyle w:val="6"/>
              <w:ind w:left="-900"/>
            </w:pPr>
            <w:r>
              <w:rPr>
                <w:rFonts w:ascii="Gabriel Sans Black" w:hAnsi="Gabriel Sans Black"/>
                <w:sz w:val="28"/>
                <w:szCs w:val="28"/>
                <w:lang w:val="en-US"/>
              </w:rPr>
              <w:drawing>
                <wp:anchor distT="0" distB="0" distL="114300" distR="114300" simplePos="0" relativeHeight="251661312" behindDoc="1" locked="0" layoutInCell="1" allowOverlap="1">
                  <wp:simplePos x="0" y="0"/>
                  <wp:positionH relativeFrom="page">
                    <wp:posOffset>38100</wp:posOffset>
                  </wp:positionH>
                  <wp:positionV relativeFrom="paragraph">
                    <wp:posOffset>-180975</wp:posOffset>
                  </wp:positionV>
                  <wp:extent cx="7475220" cy="88900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475093" cy="889000"/>
                          </a:xfrm>
                          <a:prstGeom prst="rect">
                            <a:avLst/>
                          </a:prstGeom>
                          <a:noFill/>
                          <a:ln>
                            <a:noFill/>
                          </a:ln>
                        </pic:spPr>
                      </pic:pic>
                    </a:graphicData>
                  </a:graphic>
                </wp:anchor>
              </w:drawing>
            </w:r>
          </w:p>
          <w:p>
            <w:pPr>
              <w:pStyle w:val="6"/>
              <w:ind w:left="-900"/>
              <w:rPr>
                <w:rFonts w:ascii="Gabriel Sans Black" w:hAnsi="Gabriel Sans Black"/>
                <w:color w:val="FFFFFF" w:themeColor="background1"/>
                <w:sz w:val="28"/>
                <w:szCs w:val="28"/>
                <w14:textFill>
                  <w14:solidFill>
                    <w14:schemeClr w14:val="bg1"/>
                  </w14:solidFill>
                </w14:textFill>
              </w:rPr>
            </w:pPr>
            <w:r>
              <w:rPr>
                <w:rFonts w:ascii="Gabriel Sans Black" w:hAnsi="Gabriel Sans Black"/>
                <w:color w:val="FFFFFF" w:themeColor="background1"/>
                <w:sz w:val="28"/>
                <w:szCs w:val="28"/>
                <w14:textFill>
                  <w14:solidFill>
                    <w14:schemeClr w14:val="bg1"/>
                  </w14:solidFill>
                </w14:textFill>
              </w:rPr>
              <w:fldChar w:fldCharType="begin"/>
            </w:r>
            <w:r>
              <w:rPr>
                <w:rFonts w:ascii="Gabriel Sans Black" w:hAnsi="Gabriel Sans Black"/>
                <w:color w:val="FFFFFF" w:themeColor="background1"/>
                <w:sz w:val="28"/>
                <w:szCs w:val="28"/>
                <w14:textFill>
                  <w14:solidFill>
                    <w14:schemeClr w14:val="bg1"/>
                  </w14:solidFill>
                </w14:textFill>
              </w:rPr>
              <w:instrText xml:space="preserve"> PAGE   \* MERGEFORMAT </w:instrText>
            </w:r>
            <w:r>
              <w:rPr>
                <w:rFonts w:ascii="Gabriel Sans Black" w:hAnsi="Gabriel Sans Black"/>
                <w:color w:val="FFFFFF" w:themeColor="background1"/>
                <w:sz w:val="28"/>
                <w:szCs w:val="28"/>
                <w14:textFill>
                  <w14:solidFill>
                    <w14:schemeClr w14:val="bg1"/>
                  </w14:solidFill>
                </w14:textFill>
              </w:rPr>
              <w:fldChar w:fldCharType="separate"/>
            </w:r>
            <w:r>
              <w:rPr>
                <w:rFonts w:ascii="Gabriel Sans Black" w:hAnsi="Gabriel Sans Black"/>
                <w:color w:val="FFFFFF" w:themeColor="background1"/>
                <w:sz w:val="28"/>
                <w:szCs w:val="28"/>
                <w14:textFill>
                  <w14:solidFill>
                    <w14:schemeClr w14:val="bg1"/>
                  </w14:solidFill>
                </w14:textFill>
              </w:rPr>
              <w:t>1</w:t>
            </w:r>
            <w:r>
              <w:rPr>
                <w:rFonts w:ascii="Gabriel Sans Black" w:hAnsi="Gabriel Sans Black"/>
                <w:color w:val="FFFFFF" w:themeColor="background1"/>
                <w:sz w:val="28"/>
                <w:szCs w:val="28"/>
                <w14:textFill>
                  <w14:solidFill>
                    <w14:schemeClr w14:val="bg1"/>
                  </w14:solidFill>
                </w14:textFill>
              </w:rPr>
              <w:fldChar w:fldCharType="end"/>
            </w:r>
          </w:p>
        </w:sdtContent>
      </w:sdt>
      <w:p>
        <w:pPr>
          <w:pStyle w:val="6"/>
          <w:tabs>
            <w:tab w:val="right" w:pos="9450"/>
            <w:tab w:val="clear" w:pos="4680"/>
            <w:tab w:val="clear" w:pos="9360"/>
          </w:tabs>
          <w:ind w:left="-900"/>
        </w:pPr>
        <w:r>
          <w:tab/>
        </w:r>
      </w:p>
    </w:sdtContent>
  </w:sdt>
  <w:p>
    <w:pPr>
      <w:pStyle w:val="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w:rPr>
        <w:lang w:val="en-US"/>
      </w:rPr>
      <mc:AlternateContent>
        <mc:Choice Requires="wps">
          <w:drawing>
            <wp:anchor distT="45720" distB="45720" distL="114300" distR="114300" simplePos="0" relativeHeight="251657216" behindDoc="0" locked="0" layoutInCell="1" allowOverlap="1">
              <wp:simplePos x="0" y="0"/>
              <wp:positionH relativeFrom="column">
                <wp:posOffset>2152650</wp:posOffset>
              </wp:positionH>
              <wp:positionV relativeFrom="paragraph">
                <wp:posOffset>-342900</wp:posOffset>
              </wp:positionV>
              <wp:extent cx="3743325" cy="561975"/>
              <wp:effectExtent l="0" t="0" r="3175" b="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743325" cy="561975"/>
                      </a:xfrm>
                      <a:prstGeom prst="rect">
                        <a:avLst/>
                      </a:prstGeom>
                      <a:solidFill>
                        <a:srgbClr val="FFFFFF"/>
                      </a:solidFill>
                      <a:ln w="9525">
                        <a:noFill/>
                        <a:miter lim="800000"/>
                      </a:ln>
                    </wps:spPr>
                    <wps:txbx>
                      <w:txbxContent>
                        <w:p>
                          <w:pPr>
                            <w:jc w:val="right"/>
                            <w:rPr>
                              <w:rFonts w:ascii="Arial Narrow" w:hAnsi="Arial Narrow" w:eastAsia="Arial Narrow" w:cs="Arial Narrow"/>
                              <w:b/>
                              <w:color w:val="00B050"/>
                              <w:sz w:val="22"/>
                              <w:szCs w:val="22"/>
                              <w:lang w:val="en-SG"/>
                            </w:rPr>
                          </w:pPr>
                        </w:p>
                        <w:p>
                          <w:pPr>
                            <w:jc w:val="right"/>
                            <w:rPr>
                              <w:rFonts w:ascii="Arial Narrow" w:hAnsi="Arial Narrow" w:eastAsia="Arial Narrow" w:cs="Arial Narrow"/>
                              <w:b/>
                              <w:color w:val="00B050"/>
                              <w:sz w:val="22"/>
                              <w:szCs w:val="22"/>
                              <w:lang w:val="en-SG"/>
                            </w:rPr>
                          </w:pPr>
                          <w:r>
                            <w:rPr>
                              <w:rFonts w:ascii="Arial Narrow" w:hAnsi="Arial Narrow" w:eastAsia="Arial Narrow" w:cs="Arial Narrow"/>
                              <w:b/>
                              <w:color w:val="00B050"/>
                              <w:sz w:val="22"/>
                              <w:szCs w:val="22"/>
                              <w:lang w:val="en-SG"/>
                            </w:rPr>
                            <w:t>Ethics</w:t>
                          </w:r>
                        </w:p>
                        <w:p>
                          <w:pPr>
                            <w:jc w:val="right"/>
                            <w:rPr>
                              <w:sz w:val="22"/>
                              <w:szCs w:val="22"/>
                              <w:lang w:val="en-SG"/>
                            </w:rPr>
                          </w:pPr>
                          <w:r>
                            <w:rPr>
                              <w:rFonts w:ascii="Arial Narrow" w:hAnsi="Arial Narrow" w:eastAsia="Arial Narrow" w:cs="Arial Narrow"/>
                              <w:b/>
                              <w:color w:val="00B050"/>
                              <w:sz w:val="22"/>
                              <w:szCs w:val="22"/>
                              <w:lang w:val="en-SG"/>
                            </w:rPr>
                            <w:t>Basic Concepts of Ethics – Part 1</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69.5pt;margin-top:-27pt;height:44.25pt;width:294.75pt;mso-wrap-distance-bottom:3.6pt;mso-wrap-distance-left:9pt;mso-wrap-distance-right:9pt;mso-wrap-distance-top:3.6pt;z-index:251657216;mso-width-relative:page;mso-height-relative:page;" fillcolor="#FFFFFF" filled="t" stroked="f" coordsize="21600,21600" o:gfxdata="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S1nc82QAAAAoBAAAPAAAAAAAAAAEA&#10;IAAAACIAAABkcnMvZG93bnJldi54bWxQSwECFAAUAAAACACHTuJAoJIZqA4CAAAFBAAADgAAAAAA&#10;AAABACAAAAAoAQAAZHJzL2Uyb0RvYy54bWxQSwUGAAAAAAYABgBZAQAAqAUAAAAA&#10;">
              <v:fill on="t" focussize="0,0"/>
              <v:stroke on="f" miterlimit="8" joinstyle="miter"/>
              <v:imagedata o:title=""/>
              <o:lock v:ext="edit" aspectratio="f"/>
              <v:textbox>
                <w:txbxContent>
                  <w:p>
                    <w:pPr>
                      <w:jc w:val="right"/>
                      <w:rPr>
                        <w:rFonts w:ascii="Arial Narrow" w:hAnsi="Arial Narrow" w:eastAsia="Arial Narrow" w:cs="Arial Narrow"/>
                        <w:b/>
                        <w:color w:val="00B050"/>
                        <w:sz w:val="22"/>
                        <w:szCs w:val="22"/>
                        <w:lang w:val="en-SG"/>
                      </w:rPr>
                    </w:pPr>
                  </w:p>
                  <w:p>
                    <w:pPr>
                      <w:jc w:val="right"/>
                      <w:rPr>
                        <w:rFonts w:ascii="Arial Narrow" w:hAnsi="Arial Narrow" w:eastAsia="Arial Narrow" w:cs="Arial Narrow"/>
                        <w:b/>
                        <w:color w:val="00B050"/>
                        <w:sz w:val="22"/>
                        <w:szCs w:val="22"/>
                        <w:lang w:val="en-SG"/>
                      </w:rPr>
                    </w:pPr>
                    <w:r>
                      <w:rPr>
                        <w:rFonts w:ascii="Arial Narrow" w:hAnsi="Arial Narrow" w:eastAsia="Arial Narrow" w:cs="Arial Narrow"/>
                        <w:b/>
                        <w:color w:val="00B050"/>
                        <w:sz w:val="22"/>
                        <w:szCs w:val="22"/>
                        <w:lang w:val="en-SG"/>
                      </w:rPr>
                      <w:t>Ethics</w:t>
                    </w:r>
                  </w:p>
                  <w:p>
                    <w:pPr>
                      <w:jc w:val="right"/>
                      <w:rPr>
                        <w:sz w:val="22"/>
                        <w:szCs w:val="22"/>
                        <w:lang w:val="en-SG"/>
                      </w:rPr>
                    </w:pPr>
                    <w:r>
                      <w:rPr>
                        <w:rFonts w:ascii="Arial Narrow" w:hAnsi="Arial Narrow" w:eastAsia="Arial Narrow" w:cs="Arial Narrow"/>
                        <w:b/>
                        <w:color w:val="00B050"/>
                        <w:sz w:val="22"/>
                        <w:szCs w:val="22"/>
                        <w:lang w:val="en-SG"/>
                      </w:rPr>
                      <w:t>Basic Concepts of Ethics – Part 1</w:t>
                    </w:r>
                  </w:p>
                </w:txbxContent>
              </v:textbox>
              <w10:wrap type="square"/>
            </v:shape>
          </w:pict>
        </mc:Fallback>
      </mc:AlternateContent>
    </w:r>
    <w:r>
      <w:rPr>
        <w:lang w:val="en-US"/>
      </w:rPr>
      <mc:AlternateContent>
        <mc:Choice Requires="wps">
          <w:drawing>
            <wp:anchor distT="45720" distB="45720" distL="114300" distR="114300" simplePos="0" relativeHeight="251659264" behindDoc="1" locked="0" layoutInCell="1" allowOverlap="1">
              <wp:simplePos x="0" y="0"/>
              <wp:positionH relativeFrom="column">
                <wp:posOffset>5430520</wp:posOffset>
              </wp:positionH>
              <wp:positionV relativeFrom="paragraph">
                <wp:posOffset>160020</wp:posOffset>
              </wp:positionV>
              <wp:extent cx="1555115" cy="339090"/>
              <wp:effectExtent l="6350" t="0" r="0" b="0"/>
              <wp:wrapNone/>
              <wp:docPr id="4" name="Text Box 1"/>
              <wp:cNvGraphicFramePr/>
              <a:graphic xmlns:a="http://schemas.openxmlformats.org/drawingml/2006/main">
                <a:graphicData uri="http://schemas.microsoft.com/office/word/2010/wordprocessingShape">
                  <wps:wsp>
                    <wps:cNvSpPr txBox="1">
                      <a:spLocks noChangeArrowheads="1"/>
                    </wps:cNvSpPr>
                    <wps:spPr bwMode="auto">
                      <a:xfrm rot="5400000">
                        <a:off x="0" y="0"/>
                        <a:ext cx="1555115" cy="339090"/>
                      </a:xfrm>
                      <a:prstGeom prst="rect">
                        <a:avLst/>
                      </a:prstGeom>
                      <a:noFill/>
                      <a:ln>
                        <a:noFill/>
                      </a:ln>
                    </wps:spPr>
                    <wps:txbx>
                      <w:txbxContent>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ind w:right="480"/>
                            <w:jc w:val="right"/>
                            <w:rPr>
                              <w:rFonts w:ascii="Gabriel Sans Normal" w:hAnsi="Gabriel Sans Normal" w:eastAsia="Arial Narrow" w:cs="Arial Narrow"/>
                              <w:b/>
                              <w:color w:val="FFFFFF" w:themeColor="background1"/>
                              <w14:textFill>
                                <w14:solidFill>
                                  <w14:schemeClr w14:val="bg1"/>
                                </w14:solidFill>
                              </w14:textFill>
                            </w:rPr>
                          </w:pPr>
                          <w:r>
                            <w:rPr>
                              <w:rFonts w:ascii="Gabriel Sans Normal" w:hAnsi="Gabriel Sans Normal" w:eastAsia="Arial Narrow" w:cs="Arial Narrow"/>
                              <w:b/>
                              <w:color w:val="FFFFFF" w:themeColor="background1"/>
                              <w14:textFill>
                                <w14:solidFill>
                                  <w14:schemeClr w14:val="bg1"/>
                                </w14:solidFill>
                              </w14:textFill>
                            </w:rPr>
                            <w:t>COL008</w:t>
                          </w:r>
                        </w:p>
                      </w:txbxContent>
                    </wps:txbx>
                    <wps:bodyPr rot="0" vert="vert" wrap="square" lIns="91440" tIns="45720" rIns="91440" bIns="45720" anchor="t" anchorCtr="0" upright="1">
                      <a:noAutofit/>
                    </wps:bodyPr>
                  </wps:wsp>
                </a:graphicData>
              </a:graphic>
            </wp:anchor>
          </w:drawing>
        </mc:Choice>
        <mc:Fallback>
          <w:pict>
            <v:shape id="Text Box 1" o:spid="_x0000_s1026" o:spt="202" type="#_x0000_t202" style="position:absolute;left:0pt;margin-left:427.6pt;margin-top:12.6pt;height:26.7pt;width:122.45pt;rotation:5898240f;z-index:-251657216;mso-width-relative:page;mso-height-relative:page;" filled="f" stroked="f" coordsize="21600,21600" o:gfxdata="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MplEKLYAAAACgEAAA8AAAAAAAAAAQAgAAAAIgAAAGRycy9kb3ducmV2LnhtbFBLAQIU&#10;ABQAAAAIAIdO4kAqj8VO8wEAANQDAAAOAAAAAAAAAAEAIAAAACcBAABkcnMvZTJvRG9jLnhtbFBL&#10;BQYAAAAABgAGAFkBAACMBQAAAAA=&#10;">
              <v:fill on="f" focussize="0,0"/>
              <v:stroke on="f"/>
              <v:imagedata o:title=""/>
              <o:lock v:ext="edit" aspectratio="f"/>
              <v:textbox style="layout-flow:vertical;">
                <w:txbxContent>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ind w:right="480"/>
                      <w:jc w:val="right"/>
                      <w:rPr>
                        <w:rFonts w:ascii="Gabriel Sans Normal" w:hAnsi="Gabriel Sans Normal" w:eastAsia="Arial Narrow" w:cs="Arial Narrow"/>
                        <w:b/>
                        <w:color w:val="FFFFFF" w:themeColor="background1"/>
                        <w14:textFill>
                          <w14:solidFill>
                            <w14:schemeClr w14:val="bg1"/>
                          </w14:solidFill>
                        </w14:textFill>
                      </w:rPr>
                    </w:pPr>
                    <w:r>
                      <w:rPr>
                        <w:rFonts w:ascii="Gabriel Sans Normal" w:hAnsi="Gabriel Sans Normal" w:eastAsia="Arial Narrow" w:cs="Arial Narrow"/>
                        <w:b/>
                        <w:color w:val="FFFFFF" w:themeColor="background1"/>
                        <w14:textFill>
                          <w14:solidFill>
                            <w14:schemeClr w14:val="bg1"/>
                          </w14:solidFill>
                        </w14:textFill>
                      </w:rPr>
                      <w:t>COL008</w:t>
                    </w:r>
                  </w:p>
                </w:txbxContent>
              </v:textbox>
            </v:shape>
          </w:pict>
        </mc:Fallback>
      </mc:AlternateContent>
    </w:r>
    <w:r>
      <w:rPr>
        <w:lang w:val="en-US"/>
      </w:rPr>
      <w:drawing>
        <wp:anchor distT="0" distB="0" distL="114300" distR="114300" simplePos="0" relativeHeight="251655168" behindDoc="1" locked="0" layoutInCell="1" allowOverlap="1">
          <wp:simplePos x="0" y="0"/>
          <wp:positionH relativeFrom="column">
            <wp:posOffset>-1256665</wp:posOffset>
          </wp:positionH>
          <wp:positionV relativeFrom="paragraph">
            <wp:posOffset>-448310</wp:posOffset>
          </wp:positionV>
          <wp:extent cx="7924800" cy="148272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
                    <a:extLst>
                      <a:ext uri="{28A0092B-C50C-407E-A947-70E740481C1C}">
                        <a14:useLocalDpi xmlns:a14="http://schemas.microsoft.com/office/drawing/2010/main" val="0"/>
                      </a:ext>
                    </a:extLst>
                  </a:blip>
                  <a:srcRect r="4755"/>
                  <a:stretch>
                    <a:fillRect/>
                  </a:stretch>
                </pic:blipFill>
                <pic:spPr>
                  <a:xfrm>
                    <a:off x="0" y="0"/>
                    <a:ext cx="7924800" cy="148272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50E47F"/>
    <w:multiLevelType w:val="singleLevel"/>
    <w:tmpl w:val="7350E47F"/>
    <w:lvl w:ilvl="0" w:tentative="0">
      <w:start w:val="3"/>
      <w:numFmt w:val="decimal"/>
      <w:suff w:val="space"/>
      <w:lvlText w:val="%1."/>
      <w:lvlJc w:val="left"/>
    </w:lvl>
  </w:abstractNum>
  <w:abstractNum w:abstractNumId="1">
    <w:nsid w:val="7D5BFCA7"/>
    <w:multiLevelType w:val="singleLevel"/>
    <w:tmpl w:val="7D5BFCA7"/>
    <w:lvl w:ilvl="0" w:tentative="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CAjNLc3MDA1MTUyUdpeDU4uLM/DyQAsNaAExplSssAAAA"/>
  </w:docVars>
  <w:rsids>
    <w:rsidRoot w:val="0061405C"/>
    <w:rsid w:val="00001069"/>
    <w:rsid w:val="000013CB"/>
    <w:rsid w:val="00003FF7"/>
    <w:rsid w:val="000064C1"/>
    <w:rsid w:val="00006AA8"/>
    <w:rsid w:val="00010137"/>
    <w:rsid w:val="00010C0F"/>
    <w:rsid w:val="0001238E"/>
    <w:rsid w:val="00013794"/>
    <w:rsid w:val="00014075"/>
    <w:rsid w:val="00014377"/>
    <w:rsid w:val="0001442A"/>
    <w:rsid w:val="0001445B"/>
    <w:rsid w:val="00014D50"/>
    <w:rsid w:val="000165C9"/>
    <w:rsid w:val="00017CB2"/>
    <w:rsid w:val="000205F4"/>
    <w:rsid w:val="00020B47"/>
    <w:rsid w:val="000215F8"/>
    <w:rsid w:val="00023FA9"/>
    <w:rsid w:val="00026AAD"/>
    <w:rsid w:val="0002741E"/>
    <w:rsid w:val="00027C4A"/>
    <w:rsid w:val="0003234F"/>
    <w:rsid w:val="000324D6"/>
    <w:rsid w:val="00032A61"/>
    <w:rsid w:val="000343DA"/>
    <w:rsid w:val="000345C3"/>
    <w:rsid w:val="0003460E"/>
    <w:rsid w:val="00034839"/>
    <w:rsid w:val="000349E7"/>
    <w:rsid w:val="0003585E"/>
    <w:rsid w:val="000367FD"/>
    <w:rsid w:val="00036B02"/>
    <w:rsid w:val="000406B9"/>
    <w:rsid w:val="00041496"/>
    <w:rsid w:val="000420F8"/>
    <w:rsid w:val="000428CA"/>
    <w:rsid w:val="00044406"/>
    <w:rsid w:val="00044420"/>
    <w:rsid w:val="00044EBA"/>
    <w:rsid w:val="00045E9E"/>
    <w:rsid w:val="000460D7"/>
    <w:rsid w:val="000466BA"/>
    <w:rsid w:val="00046864"/>
    <w:rsid w:val="000470D6"/>
    <w:rsid w:val="00047FA0"/>
    <w:rsid w:val="000505A9"/>
    <w:rsid w:val="0005129B"/>
    <w:rsid w:val="00051AF4"/>
    <w:rsid w:val="000526DF"/>
    <w:rsid w:val="00052752"/>
    <w:rsid w:val="00053605"/>
    <w:rsid w:val="0005497B"/>
    <w:rsid w:val="00055301"/>
    <w:rsid w:val="000560CC"/>
    <w:rsid w:val="00056502"/>
    <w:rsid w:val="00056508"/>
    <w:rsid w:val="00057683"/>
    <w:rsid w:val="00057AB9"/>
    <w:rsid w:val="00057CE7"/>
    <w:rsid w:val="00060FCA"/>
    <w:rsid w:val="0006125A"/>
    <w:rsid w:val="000612AB"/>
    <w:rsid w:val="0006138D"/>
    <w:rsid w:val="00062248"/>
    <w:rsid w:val="000625B2"/>
    <w:rsid w:val="00062691"/>
    <w:rsid w:val="000626A0"/>
    <w:rsid w:val="000626B8"/>
    <w:rsid w:val="00062DFD"/>
    <w:rsid w:val="000642F4"/>
    <w:rsid w:val="00065154"/>
    <w:rsid w:val="0006520B"/>
    <w:rsid w:val="00065710"/>
    <w:rsid w:val="0006590E"/>
    <w:rsid w:val="00066705"/>
    <w:rsid w:val="00066E6F"/>
    <w:rsid w:val="00067852"/>
    <w:rsid w:val="0007054D"/>
    <w:rsid w:val="000706C4"/>
    <w:rsid w:val="00070969"/>
    <w:rsid w:val="000723D7"/>
    <w:rsid w:val="00072DD9"/>
    <w:rsid w:val="00073D00"/>
    <w:rsid w:val="00073D24"/>
    <w:rsid w:val="000751D8"/>
    <w:rsid w:val="000753A4"/>
    <w:rsid w:val="000758E3"/>
    <w:rsid w:val="00076A4D"/>
    <w:rsid w:val="00080AE0"/>
    <w:rsid w:val="000814E8"/>
    <w:rsid w:val="0008333D"/>
    <w:rsid w:val="00083481"/>
    <w:rsid w:val="00083E01"/>
    <w:rsid w:val="00086283"/>
    <w:rsid w:val="00086402"/>
    <w:rsid w:val="0008652E"/>
    <w:rsid w:val="00087157"/>
    <w:rsid w:val="00087616"/>
    <w:rsid w:val="00087C25"/>
    <w:rsid w:val="00090075"/>
    <w:rsid w:val="00090374"/>
    <w:rsid w:val="00090627"/>
    <w:rsid w:val="00090AE5"/>
    <w:rsid w:val="00091323"/>
    <w:rsid w:val="0009132C"/>
    <w:rsid w:val="00091F1D"/>
    <w:rsid w:val="00092D29"/>
    <w:rsid w:val="0009306F"/>
    <w:rsid w:val="000931EC"/>
    <w:rsid w:val="000932CF"/>
    <w:rsid w:val="00093AB5"/>
    <w:rsid w:val="00095D3D"/>
    <w:rsid w:val="00096970"/>
    <w:rsid w:val="00097E07"/>
    <w:rsid w:val="000A02D7"/>
    <w:rsid w:val="000A0570"/>
    <w:rsid w:val="000A060D"/>
    <w:rsid w:val="000A0B39"/>
    <w:rsid w:val="000A0EF0"/>
    <w:rsid w:val="000A1228"/>
    <w:rsid w:val="000A1371"/>
    <w:rsid w:val="000A1896"/>
    <w:rsid w:val="000A1A46"/>
    <w:rsid w:val="000A1AB2"/>
    <w:rsid w:val="000A3B94"/>
    <w:rsid w:val="000A3F30"/>
    <w:rsid w:val="000A3F4B"/>
    <w:rsid w:val="000A47CE"/>
    <w:rsid w:val="000A6709"/>
    <w:rsid w:val="000A6A62"/>
    <w:rsid w:val="000A7088"/>
    <w:rsid w:val="000A71FA"/>
    <w:rsid w:val="000A7FE3"/>
    <w:rsid w:val="000B0573"/>
    <w:rsid w:val="000B0DDC"/>
    <w:rsid w:val="000B2009"/>
    <w:rsid w:val="000B3A49"/>
    <w:rsid w:val="000B3E9B"/>
    <w:rsid w:val="000B43CA"/>
    <w:rsid w:val="000B488E"/>
    <w:rsid w:val="000B4B8F"/>
    <w:rsid w:val="000B5C6A"/>
    <w:rsid w:val="000B63BE"/>
    <w:rsid w:val="000B6709"/>
    <w:rsid w:val="000B763E"/>
    <w:rsid w:val="000B7D6E"/>
    <w:rsid w:val="000C04B6"/>
    <w:rsid w:val="000C0ADB"/>
    <w:rsid w:val="000C2102"/>
    <w:rsid w:val="000C2388"/>
    <w:rsid w:val="000C2744"/>
    <w:rsid w:val="000C2C48"/>
    <w:rsid w:val="000C4404"/>
    <w:rsid w:val="000C49E6"/>
    <w:rsid w:val="000C5AC8"/>
    <w:rsid w:val="000C5B5E"/>
    <w:rsid w:val="000C6329"/>
    <w:rsid w:val="000C7D5C"/>
    <w:rsid w:val="000D1EAE"/>
    <w:rsid w:val="000D2178"/>
    <w:rsid w:val="000D2E43"/>
    <w:rsid w:val="000D2E92"/>
    <w:rsid w:val="000D3395"/>
    <w:rsid w:val="000D57E5"/>
    <w:rsid w:val="000D6B11"/>
    <w:rsid w:val="000D779A"/>
    <w:rsid w:val="000D7ABC"/>
    <w:rsid w:val="000E0331"/>
    <w:rsid w:val="000E1125"/>
    <w:rsid w:val="000E2A1D"/>
    <w:rsid w:val="000E3AB6"/>
    <w:rsid w:val="000E3EDD"/>
    <w:rsid w:val="000E4278"/>
    <w:rsid w:val="000E46C4"/>
    <w:rsid w:val="000E54DD"/>
    <w:rsid w:val="000E5871"/>
    <w:rsid w:val="000E59A5"/>
    <w:rsid w:val="000E6E4C"/>
    <w:rsid w:val="000E77CA"/>
    <w:rsid w:val="000F0B5C"/>
    <w:rsid w:val="000F209C"/>
    <w:rsid w:val="000F343C"/>
    <w:rsid w:val="000F3F05"/>
    <w:rsid w:val="000F4AF5"/>
    <w:rsid w:val="000F675E"/>
    <w:rsid w:val="000F7A28"/>
    <w:rsid w:val="00100C14"/>
    <w:rsid w:val="001012D3"/>
    <w:rsid w:val="001014C9"/>
    <w:rsid w:val="001016E9"/>
    <w:rsid w:val="00101D3E"/>
    <w:rsid w:val="00101EEC"/>
    <w:rsid w:val="001022C4"/>
    <w:rsid w:val="001022E9"/>
    <w:rsid w:val="00102C1E"/>
    <w:rsid w:val="00102C40"/>
    <w:rsid w:val="00102F07"/>
    <w:rsid w:val="0010379F"/>
    <w:rsid w:val="001039AC"/>
    <w:rsid w:val="0010478E"/>
    <w:rsid w:val="00105215"/>
    <w:rsid w:val="00105316"/>
    <w:rsid w:val="00105745"/>
    <w:rsid w:val="00105E2A"/>
    <w:rsid w:val="00106367"/>
    <w:rsid w:val="00106716"/>
    <w:rsid w:val="00106A4C"/>
    <w:rsid w:val="00107960"/>
    <w:rsid w:val="00107997"/>
    <w:rsid w:val="001130A9"/>
    <w:rsid w:val="00113E0A"/>
    <w:rsid w:val="00114C9C"/>
    <w:rsid w:val="00114E20"/>
    <w:rsid w:val="00115201"/>
    <w:rsid w:val="00115DB0"/>
    <w:rsid w:val="00115E09"/>
    <w:rsid w:val="00116940"/>
    <w:rsid w:val="00116B4F"/>
    <w:rsid w:val="0011706C"/>
    <w:rsid w:val="001172D6"/>
    <w:rsid w:val="00117B98"/>
    <w:rsid w:val="00120CC2"/>
    <w:rsid w:val="00120E1B"/>
    <w:rsid w:val="00121CF8"/>
    <w:rsid w:val="001224AA"/>
    <w:rsid w:val="001224FE"/>
    <w:rsid w:val="00122A74"/>
    <w:rsid w:val="00123011"/>
    <w:rsid w:val="00124774"/>
    <w:rsid w:val="00124D42"/>
    <w:rsid w:val="0012522B"/>
    <w:rsid w:val="00125C04"/>
    <w:rsid w:val="00125F2D"/>
    <w:rsid w:val="001270D1"/>
    <w:rsid w:val="001278D9"/>
    <w:rsid w:val="00130A6D"/>
    <w:rsid w:val="00131906"/>
    <w:rsid w:val="00131C3E"/>
    <w:rsid w:val="00131C7B"/>
    <w:rsid w:val="001337A1"/>
    <w:rsid w:val="00133B31"/>
    <w:rsid w:val="00133B45"/>
    <w:rsid w:val="00133C70"/>
    <w:rsid w:val="00134A51"/>
    <w:rsid w:val="001355BE"/>
    <w:rsid w:val="00135934"/>
    <w:rsid w:val="00135D6E"/>
    <w:rsid w:val="001363AC"/>
    <w:rsid w:val="0014128D"/>
    <w:rsid w:val="0014252C"/>
    <w:rsid w:val="00143007"/>
    <w:rsid w:val="001430E5"/>
    <w:rsid w:val="00143C1E"/>
    <w:rsid w:val="00144F7B"/>
    <w:rsid w:val="0014642C"/>
    <w:rsid w:val="00146CFA"/>
    <w:rsid w:val="00147F8A"/>
    <w:rsid w:val="00150B03"/>
    <w:rsid w:val="00150FDC"/>
    <w:rsid w:val="00151257"/>
    <w:rsid w:val="001513CA"/>
    <w:rsid w:val="00151482"/>
    <w:rsid w:val="001520D6"/>
    <w:rsid w:val="001529B5"/>
    <w:rsid w:val="00153128"/>
    <w:rsid w:val="001541AB"/>
    <w:rsid w:val="001554CB"/>
    <w:rsid w:val="00155D18"/>
    <w:rsid w:val="00156127"/>
    <w:rsid w:val="00156A64"/>
    <w:rsid w:val="00156E7B"/>
    <w:rsid w:val="0015729F"/>
    <w:rsid w:val="00161529"/>
    <w:rsid w:val="001620D9"/>
    <w:rsid w:val="00162DCE"/>
    <w:rsid w:val="001632FC"/>
    <w:rsid w:val="00163A14"/>
    <w:rsid w:val="001646EB"/>
    <w:rsid w:val="0016499A"/>
    <w:rsid w:val="00165087"/>
    <w:rsid w:val="0016679E"/>
    <w:rsid w:val="001668B0"/>
    <w:rsid w:val="00166E31"/>
    <w:rsid w:val="0016713F"/>
    <w:rsid w:val="00167823"/>
    <w:rsid w:val="00170DFE"/>
    <w:rsid w:val="00170EF8"/>
    <w:rsid w:val="00170FBB"/>
    <w:rsid w:val="0017150A"/>
    <w:rsid w:val="00171E9E"/>
    <w:rsid w:val="00171FED"/>
    <w:rsid w:val="001724A4"/>
    <w:rsid w:val="0017304B"/>
    <w:rsid w:val="00174371"/>
    <w:rsid w:val="0017462C"/>
    <w:rsid w:val="001746AD"/>
    <w:rsid w:val="001749DB"/>
    <w:rsid w:val="00174C4F"/>
    <w:rsid w:val="00174EED"/>
    <w:rsid w:val="00175491"/>
    <w:rsid w:val="00175504"/>
    <w:rsid w:val="001759A1"/>
    <w:rsid w:val="00175C9C"/>
    <w:rsid w:val="00176558"/>
    <w:rsid w:val="001774EB"/>
    <w:rsid w:val="00177D15"/>
    <w:rsid w:val="00177D85"/>
    <w:rsid w:val="00180270"/>
    <w:rsid w:val="00180A1A"/>
    <w:rsid w:val="00180AB4"/>
    <w:rsid w:val="00183812"/>
    <w:rsid w:val="00183942"/>
    <w:rsid w:val="00183F27"/>
    <w:rsid w:val="00185ACF"/>
    <w:rsid w:val="00185DD3"/>
    <w:rsid w:val="00192549"/>
    <w:rsid w:val="00192663"/>
    <w:rsid w:val="00192A87"/>
    <w:rsid w:val="0019369A"/>
    <w:rsid w:val="001936CD"/>
    <w:rsid w:val="00193C2E"/>
    <w:rsid w:val="0019473C"/>
    <w:rsid w:val="0019490E"/>
    <w:rsid w:val="00195F04"/>
    <w:rsid w:val="00196482"/>
    <w:rsid w:val="001964B9"/>
    <w:rsid w:val="00197307"/>
    <w:rsid w:val="0019767B"/>
    <w:rsid w:val="00197E2E"/>
    <w:rsid w:val="001A1068"/>
    <w:rsid w:val="001A18D4"/>
    <w:rsid w:val="001A2F43"/>
    <w:rsid w:val="001A5241"/>
    <w:rsid w:val="001A5340"/>
    <w:rsid w:val="001A761D"/>
    <w:rsid w:val="001A7657"/>
    <w:rsid w:val="001B1140"/>
    <w:rsid w:val="001B21F1"/>
    <w:rsid w:val="001B3CBE"/>
    <w:rsid w:val="001B53BC"/>
    <w:rsid w:val="001B5DBE"/>
    <w:rsid w:val="001B62FE"/>
    <w:rsid w:val="001B6529"/>
    <w:rsid w:val="001B6B55"/>
    <w:rsid w:val="001B7DA7"/>
    <w:rsid w:val="001B7E72"/>
    <w:rsid w:val="001C1C1B"/>
    <w:rsid w:val="001C1CEE"/>
    <w:rsid w:val="001C207C"/>
    <w:rsid w:val="001C3921"/>
    <w:rsid w:val="001C4394"/>
    <w:rsid w:val="001C4407"/>
    <w:rsid w:val="001C4F36"/>
    <w:rsid w:val="001C56EA"/>
    <w:rsid w:val="001C582A"/>
    <w:rsid w:val="001C5FE6"/>
    <w:rsid w:val="001C76AD"/>
    <w:rsid w:val="001D05A7"/>
    <w:rsid w:val="001D17E7"/>
    <w:rsid w:val="001D1C65"/>
    <w:rsid w:val="001D2085"/>
    <w:rsid w:val="001D22AE"/>
    <w:rsid w:val="001D27F3"/>
    <w:rsid w:val="001D3078"/>
    <w:rsid w:val="001D30AC"/>
    <w:rsid w:val="001D30C3"/>
    <w:rsid w:val="001D357A"/>
    <w:rsid w:val="001D3AD1"/>
    <w:rsid w:val="001D3CB0"/>
    <w:rsid w:val="001D52FF"/>
    <w:rsid w:val="001D61C9"/>
    <w:rsid w:val="001D6938"/>
    <w:rsid w:val="001D7C8A"/>
    <w:rsid w:val="001D7D24"/>
    <w:rsid w:val="001E2224"/>
    <w:rsid w:val="001E2480"/>
    <w:rsid w:val="001E286C"/>
    <w:rsid w:val="001E3482"/>
    <w:rsid w:val="001E3F13"/>
    <w:rsid w:val="001E4454"/>
    <w:rsid w:val="001E55EB"/>
    <w:rsid w:val="001E5A7A"/>
    <w:rsid w:val="001E5D96"/>
    <w:rsid w:val="001E672F"/>
    <w:rsid w:val="001E6DCC"/>
    <w:rsid w:val="001E6EED"/>
    <w:rsid w:val="001E755E"/>
    <w:rsid w:val="001E781B"/>
    <w:rsid w:val="001E7D9D"/>
    <w:rsid w:val="001E7F68"/>
    <w:rsid w:val="001F0233"/>
    <w:rsid w:val="001F160A"/>
    <w:rsid w:val="001F24B4"/>
    <w:rsid w:val="001F31C2"/>
    <w:rsid w:val="001F334E"/>
    <w:rsid w:val="001F3C15"/>
    <w:rsid w:val="001F4D9F"/>
    <w:rsid w:val="002002BA"/>
    <w:rsid w:val="00200CF0"/>
    <w:rsid w:val="00200FD8"/>
    <w:rsid w:val="00201222"/>
    <w:rsid w:val="00201658"/>
    <w:rsid w:val="002016CB"/>
    <w:rsid w:val="00202089"/>
    <w:rsid w:val="002029AB"/>
    <w:rsid w:val="00202C8B"/>
    <w:rsid w:val="00203142"/>
    <w:rsid w:val="00203738"/>
    <w:rsid w:val="00203BAF"/>
    <w:rsid w:val="00203DD3"/>
    <w:rsid w:val="00204C1F"/>
    <w:rsid w:val="002065FF"/>
    <w:rsid w:val="00207101"/>
    <w:rsid w:val="00207109"/>
    <w:rsid w:val="0020783E"/>
    <w:rsid w:val="0021067E"/>
    <w:rsid w:val="00210F8F"/>
    <w:rsid w:val="00211CC4"/>
    <w:rsid w:val="00211FAD"/>
    <w:rsid w:val="002130ED"/>
    <w:rsid w:val="00213147"/>
    <w:rsid w:val="00213F81"/>
    <w:rsid w:val="002143BD"/>
    <w:rsid w:val="0021580B"/>
    <w:rsid w:val="00215C91"/>
    <w:rsid w:val="00216326"/>
    <w:rsid w:val="00216D69"/>
    <w:rsid w:val="00222468"/>
    <w:rsid w:val="0022353F"/>
    <w:rsid w:val="00223DE8"/>
    <w:rsid w:val="002244F9"/>
    <w:rsid w:val="00224965"/>
    <w:rsid w:val="00224F79"/>
    <w:rsid w:val="00226507"/>
    <w:rsid w:val="0022724E"/>
    <w:rsid w:val="00227DBB"/>
    <w:rsid w:val="00230303"/>
    <w:rsid w:val="0023183A"/>
    <w:rsid w:val="00231CB6"/>
    <w:rsid w:val="00232114"/>
    <w:rsid w:val="002322DA"/>
    <w:rsid w:val="00232985"/>
    <w:rsid w:val="00232CCC"/>
    <w:rsid w:val="00234228"/>
    <w:rsid w:val="00234464"/>
    <w:rsid w:val="00234C07"/>
    <w:rsid w:val="0023689E"/>
    <w:rsid w:val="00237390"/>
    <w:rsid w:val="00237DEF"/>
    <w:rsid w:val="0024015F"/>
    <w:rsid w:val="002410C2"/>
    <w:rsid w:val="002411B6"/>
    <w:rsid w:val="002412D4"/>
    <w:rsid w:val="0024153B"/>
    <w:rsid w:val="002415F8"/>
    <w:rsid w:val="002421D0"/>
    <w:rsid w:val="002429DF"/>
    <w:rsid w:val="00242CEC"/>
    <w:rsid w:val="00242D57"/>
    <w:rsid w:val="00242EB1"/>
    <w:rsid w:val="00242F47"/>
    <w:rsid w:val="00245939"/>
    <w:rsid w:val="002463DB"/>
    <w:rsid w:val="00250920"/>
    <w:rsid w:val="00251483"/>
    <w:rsid w:val="002515F5"/>
    <w:rsid w:val="00251DE6"/>
    <w:rsid w:val="00251F34"/>
    <w:rsid w:val="00252251"/>
    <w:rsid w:val="00252CC7"/>
    <w:rsid w:val="00253BCD"/>
    <w:rsid w:val="00255BD9"/>
    <w:rsid w:val="00255C3C"/>
    <w:rsid w:val="002567F6"/>
    <w:rsid w:val="00256D1A"/>
    <w:rsid w:val="00256EB5"/>
    <w:rsid w:val="00257351"/>
    <w:rsid w:val="0025738D"/>
    <w:rsid w:val="00257723"/>
    <w:rsid w:val="00257931"/>
    <w:rsid w:val="002607AF"/>
    <w:rsid w:val="00260D5C"/>
    <w:rsid w:val="00261A79"/>
    <w:rsid w:val="00262288"/>
    <w:rsid w:val="00262A16"/>
    <w:rsid w:val="00262A51"/>
    <w:rsid w:val="00264512"/>
    <w:rsid w:val="00264967"/>
    <w:rsid w:val="00264A5F"/>
    <w:rsid w:val="00266602"/>
    <w:rsid w:val="0026789E"/>
    <w:rsid w:val="00270769"/>
    <w:rsid w:val="0027175E"/>
    <w:rsid w:val="00271C3F"/>
    <w:rsid w:val="00271CB1"/>
    <w:rsid w:val="00272393"/>
    <w:rsid w:val="002724A2"/>
    <w:rsid w:val="00272733"/>
    <w:rsid w:val="002727C2"/>
    <w:rsid w:val="0027345E"/>
    <w:rsid w:val="00273A98"/>
    <w:rsid w:val="0027483D"/>
    <w:rsid w:val="00274B79"/>
    <w:rsid w:val="00275412"/>
    <w:rsid w:val="00275879"/>
    <w:rsid w:val="0027613F"/>
    <w:rsid w:val="002800A0"/>
    <w:rsid w:val="002805E5"/>
    <w:rsid w:val="00281712"/>
    <w:rsid w:val="0028190C"/>
    <w:rsid w:val="002821B5"/>
    <w:rsid w:val="0028257A"/>
    <w:rsid w:val="002827AA"/>
    <w:rsid w:val="00283F63"/>
    <w:rsid w:val="002841BB"/>
    <w:rsid w:val="002849DB"/>
    <w:rsid w:val="00285409"/>
    <w:rsid w:val="00285D94"/>
    <w:rsid w:val="00286047"/>
    <w:rsid w:val="00286A9F"/>
    <w:rsid w:val="00286D3A"/>
    <w:rsid w:val="002871E1"/>
    <w:rsid w:val="002874C2"/>
    <w:rsid w:val="002921AA"/>
    <w:rsid w:val="002925E5"/>
    <w:rsid w:val="002931EF"/>
    <w:rsid w:val="00294523"/>
    <w:rsid w:val="00295DA6"/>
    <w:rsid w:val="002965A7"/>
    <w:rsid w:val="002A0584"/>
    <w:rsid w:val="002A0782"/>
    <w:rsid w:val="002A1239"/>
    <w:rsid w:val="002A16EC"/>
    <w:rsid w:val="002A19AC"/>
    <w:rsid w:val="002A1A36"/>
    <w:rsid w:val="002A248E"/>
    <w:rsid w:val="002A2829"/>
    <w:rsid w:val="002A2C3E"/>
    <w:rsid w:val="002A307B"/>
    <w:rsid w:val="002A4ACD"/>
    <w:rsid w:val="002A4CD8"/>
    <w:rsid w:val="002A51A4"/>
    <w:rsid w:val="002A7721"/>
    <w:rsid w:val="002B0DF1"/>
    <w:rsid w:val="002B11ED"/>
    <w:rsid w:val="002B17E0"/>
    <w:rsid w:val="002B1ABC"/>
    <w:rsid w:val="002B2260"/>
    <w:rsid w:val="002B2A12"/>
    <w:rsid w:val="002B2EC4"/>
    <w:rsid w:val="002B339E"/>
    <w:rsid w:val="002B35DE"/>
    <w:rsid w:val="002B3661"/>
    <w:rsid w:val="002B3DF1"/>
    <w:rsid w:val="002B454D"/>
    <w:rsid w:val="002B4727"/>
    <w:rsid w:val="002B4A71"/>
    <w:rsid w:val="002B5814"/>
    <w:rsid w:val="002B61E2"/>
    <w:rsid w:val="002B6350"/>
    <w:rsid w:val="002B6792"/>
    <w:rsid w:val="002B6D3B"/>
    <w:rsid w:val="002C08F6"/>
    <w:rsid w:val="002C0A67"/>
    <w:rsid w:val="002C0AA7"/>
    <w:rsid w:val="002C0C41"/>
    <w:rsid w:val="002C1BC6"/>
    <w:rsid w:val="002C1EDF"/>
    <w:rsid w:val="002C2C32"/>
    <w:rsid w:val="002C3BC1"/>
    <w:rsid w:val="002C4534"/>
    <w:rsid w:val="002C494B"/>
    <w:rsid w:val="002C4BBB"/>
    <w:rsid w:val="002C68B9"/>
    <w:rsid w:val="002C693A"/>
    <w:rsid w:val="002C7B94"/>
    <w:rsid w:val="002D03AF"/>
    <w:rsid w:val="002D075A"/>
    <w:rsid w:val="002D0CF5"/>
    <w:rsid w:val="002D1359"/>
    <w:rsid w:val="002D148C"/>
    <w:rsid w:val="002D2AF3"/>
    <w:rsid w:val="002D3923"/>
    <w:rsid w:val="002D3E3B"/>
    <w:rsid w:val="002D4616"/>
    <w:rsid w:val="002D4A56"/>
    <w:rsid w:val="002D4F96"/>
    <w:rsid w:val="002D50B8"/>
    <w:rsid w:val="002D55C0"/>
    <w:rsid w:val="002D5E51"/>
    <w:rsid w:val="002D6A7B"/>
    <w:rsid w:val="002D6D19"/>
    <w:rsid w:val="002D7558"/>
    <w:rsid w:val="002D7D3B"/>
    <w:rsid w:val="002E06DD"/>
    <w:rsid w:val="002E205E"/>
    <w:rsid w:val="002E3CC9"/>
    <w:rsid w:val="002E4120"/>
    <w:rsid w:val="002E4ACB"/>
    <w:rsid w:val="002E58F3"/>
    <w:rsid w:val="002E5BE6"/>
    <w:rsid w:val="002E73D6"/>
    <w:rsid w:val="002E744C"/>
    <w:rsid w:val="002E779D"/>
    <w:rsid w:val="002E7B20"/>
    <w:rsid w:val="002F0459"/>
    <w:rsid w:val="002F061E"/>
    <w:rsid w:val="002F112B"/>
    <w:rsid w:val="002F14D6"/>
    <w:rsid w:val="002F1BBC"/>
    <w:rsid w:val="002F1E05"/>
    <w:rsid w:val="002F1FE5"/>
    <w:rsid w:val="002F3521"/>
    <w:rsid w:val="002F4017"/>
    <w:rsid w:val="002F46EF"/>
    <w:rsid w:val="002F4DB4"/>
    <w:rsid w:val="002F57CB"/>
    <w:rsid w:val="002F665D"/>
    <w:rsid w:val="002F674E"/>
    <w:rsid w:val="002F6804"/>
    <w:rsid w:val="002F6A30"/>
    <w:rsid w:val="002F6E6B"/>
    <w:rsid w:val="002F71F0"/>
    <w:rsid w:val="002F7C60"/>
    <w:rsid w:val="003010B6"/>
    <w:rsid w:val="00302027"/>
    <w:rsid w:val="0030270D"/>
    <w:rsid w:val="00304323"/>
    <w:rsid w:val="003046B6"/>
    <w:rsid w:val="00304E4D"/>
    <w:rsid w:val="00306187"/>
    <w:rsid w:val="00307222"/>
    <w:rsid w:val="003101E4"/>
    <w:rsid w:val="00310A54"/>
    <w:rsid w:val="003118E4"/>
    <w:rsid w:val="00311A0C"/>
    <w:rsid w:val="00311D39"/>
    <w:rsid w:val="0031289D"/>
    <w:rsid w:val="00312A4B"/>
    <w:rsid w:val="00312B50"/>
    <w:rsid w:val="00312D82"/>
    <w:rsid w:val="00314560"/>
    <w:rsid w:val="00314753"/>
    <w:rsid w:val="00314DCD"/>
    <w:rsid w:val="00315278"/>
    <w:rsid w:val="003161FB"/>
    <w:rsid w:val="003162E2"/>
    <w:rsid w:val="003165C8"/>
    <w:rsid w:val="00316728"/>
    <w:rsid w:val="003167FF"/>
    <w:rsid w:val="0031690F"/>
    <w:rsid w:val="00317B8A"/>
    <w:rsid w:val="00320B32"/>
    <w:rsid w:val="0032171F"/>
    <w:rsid w:val="00321EF8"/>
    <w:rsid w:val="00322447"/>
    <w:rsid w:val="003226FE"/>
    <w:rsid w:val="00322F05"/>
    <w:rsid w:val="00323B69"/>
    <w:rsid w:val="00324505"/>
    <w:rsid w:val="00324B64"/>
    <w:rsid w:val="00324D84"/>
    <w:rsid w:val="00324E59"/>
    <w:rsid w:val="00325687"/>
    <w:rsid w:val="00326102"/>
    <w:rsid w:val="0032675A"/>
    <w:rsid w:val="00327205"/>
    <w:rsid w:val="00327F72"/>
    <w:rsid w:val="00331612"/>
    <w:rsid w:val="0033261D"/>
    <w:rsid w:val="00332D7E"/>
    <w:rsid w:val="00334653"/>
    <w:rsid w:val="00334671"/>
    <w:rsid w:val="00334BC6"/>
    <w:rsid w:val="00334BF2"/>
    <w:rsid w:val="00335075"/>
    <w:rsid w:val="003353CB"/>
    <w:rsid w:val="00335916"/>
    <w:rsid w:val="00336404"/>
    <w:rsid w:val="00336BCA"/>
    <w:rsid w:val="003375A4"/>
    <w:rsid w:val="003375E5"/>
    <w:rsid w:val="0034091E"/>
    <w:rsid w:val="00341A0B"/>
    <w:rsid w:val="00342523"/>
    <w:rsid w:val="00342F23"/>
    <w:rsid w:val="00343D3E"/>
    <w:rsid w:val="00343D90"/>
    <w:rsid w:val="00345923"/>
    <w:rsid w:val="00346F58"/>
    <w:rsid w:val="00347023"/>
    <w:rsid w:val="00347AB6"/>
    <w:rsid w:val="00347BE7"/>
    <w:rsid w:val="00350A81"/>
    <w:rsid w:val="003520EF"/>
    <w:rsid w:val="00353FD6"/>
    <w:rsid w:val="00354FDD"/>
    <w:rsid w:val="00355543"/>
    <w:rsid w:val="00355838"/>
    <w:rsid w:val="00355C7D"/>
    <w:rsid w:val="003560F6"/>
    <w:rsid w:val="003572E4"/>
    <w:rsid w:val="00361A15"/>
    <w:rsid w:val="00361D2E"/>
    <w:rsid w:val="0036299F"/>
    <w:rsid w:val="003629F0"/>
    <w:rsid w:val="00363262"/>
    <w:rsid w:val="00363C16"/>
    <w:rsid w:val="00363EE2"/>
    <w:rsid w:val="003646A8"/>
    <w:rsid w:val="00365E89"/>
    <w:rsid w:val="0036602D"/>
    <w:rsid w:val="00366249"/>
    <w:rsid w:val="00366355"/>
    <w:rsid w:val="00367527"/>
    <w:rsid w:val="003702AA"/>
    <w:rsid w:val="00370E18"/>
    <w:rsid w:val="00374FB7"/>
    <w:rsid w:val="00375148"/>
    <w:rsid w:val="0037645B"/>
    <w:rsid w:val="00376AAE"/>
    <w:rsid w:val="003778D9"/>
    <w:rsid w:val="00377AB7"/>
    <w:rsid w:val="00381FE7"/>
    <w:rsid w:val="003823FA"/>
    <w:rsid w:val="003826C9"/>
    <w:rsid w:val="00383962"/>
    <w:rsid w:val="0038427C"/>
    <w:rsid w:val="003846F2"/>
    <w:rsid w:val="003850EB"/>
    <w:rsid w:val="003852CB"/>
    <w:rsid w:val="003858B1"/>
    <w:rsid w:val="0038660C"/>
    <w:rsid w:val="003867D0"/>
    <w:rsid w:val="0038692A"/>
    <w:rsid w:val="0038779B"/>
    <w:rsid w:val="0038781C"/>
    <w:rsid w:val="00387A96"/>
    <w:rsid w:val="00387B4E"/>
    <w:rsid w:val="003917C2"/>
    <w:rsid w:val="00391B21"/>
    <w:rsid w:val="00392159"/>
    <w:rsid w:val="00394102"/>
    <w:rsid w:val="00394360"/>
    <w:rsid w:val="003948F3"/>
    <w:rsid w:val="00394D3C"/>
    <w:rsid w:val="00395362"/>
    <w:rsid w:val="00395C29"/>
    <w:rsid w:val="003970AA"/>
    <w:rsid w:val="003A042E"/>
    <w:rsid w:val="003A0B23"/>
    <w:rsid w:val="003A1BA9"/>
    <w:rsid w:val="003A1C13"/>
    <w:rsid w:val="003A1CE5"/>
    <w:rsid w:val="003A27E7"/>
    <w:rsid w:val="003A30A1"/>
    <w:rsid w:val="003A3703"/>
    <w:rsid w:val="003A37C5"/>
    <w:rsid w:val="003A501A"/>
    <w:rsid w:val="003A5B3E"/>
    <w:rsid w:val="003A7966"/>
    <w:rsid w:val="003B0CA6"/>
    <w:rsid w:val="003B1B39"/>
    <w:rsid w:val="003B1B3E"/>
    <w:rsid w:val="003B2340"/>
    <w:rsid w:val="003B2930"/>
    <w:rsid w:val="003B3A3C"/>
    <w:rsid w:val="003B3C05"/>
    <w:rsid w:val="003B5042"/>
    <w:rsid w:val="003B5AFB"/>
    <w:rsid w:val="003B5F09"/>
    <w:rsid w:val="003B6287"/>
    <w:rsid w:val="003B779B"/>
    <w:rsid w:val="003C02C0"/>
    <w:rsid w:val="003C0B99"/>
    <w:rsid w:val="003C208F"/>
    <w:rsid w:val="003C2757"/>
    <w:rsid w:val="003C352C"/>
    <w:rsid w:val="003C47B8"/>
    <w:rsid w:val="003C6057"/>
    <w:rsid w:val="003C723D"/>
    <w:rsid w:val="003C769D"/>
    <w:rsid w:val="003C7B35"/>
    <w:rsid w:val="003C7D59"/>
    <w:rsid w:val="003D0171"/>
    <w:rsid w:val="003D061B"/>
    <w:rsid w:val="003D0C89"/>
    <w:rsid w:val="003D1155"/>
    <w:rsid w:val="003D179B"/>
    <w:rsid w:val="003D1C81"/>
    <w:rsid w:val="003D1C91"/>
    <w:rsid w:val="003D1D3E"/>
    <w:rsid w:val="003D25E3"/>
    <w:rsid w:val="003D35F3"/>
    <w:rsid w:val="003D38F2"/>
    <w:rsid w:val="003D3F34"/>
    <w:rsid w:val="003D3FE7"/>
    <w:rsid w:val="003D41FE"/>
    <w:rsid w:val="003D4E90"/>
    <w:rsid w:val="003D7928"/>
    <w:rsid w:val="003D7F04"/>
    <w:rsid w:val="003E0235"/>
    <w:rsid w:val="003E05A3"/>
    <w:rsid w:val="003E05D7"/>
    <w:rsid w:val="003E13B6"/>
    <w:rsid w:val="003E25CB"/>
    <w:rsid w:val="003E36F6"/>
    <w:rsid w:val="003E3A28"/>
    <w:rsid w:val="003E4999"/>
    <w:rsid w:val="003E4BA2"/>
    <w:rsid w:val="003E516D"/>
    <w:rsid w:val="003E5BD4"/>
    <w:rsid w:val="003E6604"/>
    <w:rsid w:val="003E7054"/>
    <w:rsid w:val="003E75F4"/>
    <w:rsid w:val="003E7D97"/>
    <w:rsid w:val="003F0EDF"/>
    <w:rsid w:val="003F1BE2"/>
    <w:rsid w:val="003F2A44"/>
    <w:rsid w:val="003F343D"/>
    <w:rsid w:val="003F37E3"/>
    <w:rsid w:val="003F561B"/>
    <w:rsid w:val="003F5B1F"/>
    <w:rsid w:val="003F5CE4"/>
    <w:rsid w:val="003F5E16"/>
    <w:rsid w:val="003F5E60"/>
    <w:rsid w:val="003F6E44"/>
    <w:rsid w:val="003F71FE"/>
    <w:rsid w:val="003F769D"/>
    <w:rsid w:val="003F7C89"/>
    <w:rsid w:val="004000A7"/>
    <w:rsid w:val="004000D6"/>
    <w:rsid w:val="0040106F"/>
    <w:rsid w:val="00401902"/>
    <w:rsid w:val="0040198A"/>
    <w:rsid w:val="00401ABF"/>
    <w:rsid w:val="00401C62"/>
    <w:rsid w:val="00402527"/>
    <w:rsid w:val="00402F26"/>
    <w:rsid w:val="004031C6"/>
    <w:rsid w:val="00404006"/>
    <w:rsid w:val="004056C6"/>
    <w:rsid w:val="0040612E"/>
    <w:rsid w:val="004066C7"/>
    <w:rsid w:val="0040685B"/>
    <w:rsid w:val="004071DB"/>
    <w:rsid w:val="004112CA"/>
    <w:rsid w:val="004118D6"/>
    <w:rsid w:val="00411AF8"/>
    <w:rsid w:val="00411BB1"/>
    <w:rsid w:val="004125DD"/>
    <w:rsid w:val="00412A3E"/>
    <w:rsid w:val="00412B6A"/>
    <w:rsid w:val="00412D5A"/>
    <w:rsid w:val="00412E84"/>
    <w:rsid w:val="00413047"/>
    <w:rsid w:val="004130BF"/>
    <w:rsid w:val="004132ED"/>
    <w:rsid w:val="00414311"/>
    <w:rsid w:val="00414900"/>
    <w:rsid w:val="00414A26"/>
    <w:rsid w:val="00414A6F"/>
    <w:rsid w:val="00416650"/>
    <w:rsid w:val="0041792A"/>
    <w:rsid w:val="0042085D"/>
    <w:rsid w:val="00420958"/>
    <w:rsid w:val="00420BEC"/>
    <w:rsid w:val="004223EE"/>
    <w:rsid w:val="004236F8"/>
    <w:rsid w:val="00424805"/>
    <w:rsid w:val="0042698F"/>
    <w:rsid w:val="00426A28"/>
    <w:rsid w:val="004270FC"/>
    <w:rsid w:val="004275E4"/>
    <w:rsid w:val="00427A90"/>
    <w:rsid w:val="00427B99"/>
    <w:rsid w:val="00430765"/>
    <w:rsid w:val="0043130F"/>
    <w:rsid w:val="00431535"/>
    <w:rsid w:val="00431C38"/>
    <w:rsid w:val="00431D7F"/>
    <w:rsid w:val="00432B3A"/>
    <w:rsid w:val="00433C8D"/>
    <w:rsid w:val="00433FCE"/>
    <w:rsid w:val="004358C2"/>
    <w:rsid w:val="00435EC1"/>
    <w:rsid w:val="00436C71"/>
    <w:rsid w:val="00436E1C"/>
    <w:rsid w:val="00437615"/>
    <w:rsid w:val="00440566"/>
    <w:rsid w:val="00440DE1"/>
    <w:rsid w:val="0044106C"/>
    <w:rsid w:val="004417C6"/>
    <w:rsid w:val="00442900"/>
    <w:rsid w:val="004437E0"/>
    <w:rsid w:val="00443BD7"/>
    <w:rsid w:val="00444252"/>
    <w:rsid w:val="0044442E"/>
    <w:rsid w:val="00445E32"/>
    <w:rsid w:val="004460BA"/>
    <w:rsid w:val="0044694C"/>
    <w:rsid w:val="004475CE"/>
    <w:rsid w:val="004476BA"/>
    <w:rsid w:val="00447B12"/>
    <w:rsid w:val="00447C2F"/>
    <w:rsid w:val="00447E17"/>
    <w:rsid w:val="004500AA"/>
    <w:rsid w:val="00451175"/>
    <w:rsid w:val="00451260"/>
    <w:rsid w:val="00451BCE"/>
    <w:rsid w:val="004538EE"/>
    <w:rsid w:val="00454A4A"/>
    <w:rsid w:val="0045544D"/>
    <w:rsid w:val="00456BDB"/>
    <w:rsid w:val="00457947"/>
    <w:rsid w:val="00457C84"/>
    <w:rsid w:val="004608B7"/>
    <w:rsid w:val="00463B28"/>
    <w:rsid w:val="00463FDC"/>
    <w:rsid w:val="00464931"/>
    <w:rsid w:val="00464A66"/>
    <w:rsid w:val="00465397"/>
    <w:rsid w:val="004658FF"/>
    <w:rsid w:val="00467047"/>
    <w:rsid w:val="00467804"/>
    <w:rsid w:val="00467BBE"/>
    <w:rsid w:val="00467C75"/>
    <w:rsid w:val="0047165A"/>
    <w:rsid w:val="00471CA1"/>
    <w:rsid w:val="004724FC"/>
    <w:rsid w:val="00472DC3"/>
    <w:rsid w:val="00472E9B"/>
    <w:rsid w:val="0047430D"/>
    <w:rsid w:val="004745C9"/>
    <w:rsid w:val="004752EB"/>
    <w:rsid w:val="004754B8"/>
    <w:rsid w:val="00477432"/>
    <w:rsid w:val="00477541"/>
    <w:rsid w:val="00480449"/>
    <w:rsid w:val="00480E86"/>
    <w:rsid w:val="00481E83"/>
    <w:rsid w:val="00481EC4"/>
    <w:rsid w:val="0048260A"/>
    <w:rsid w:val="004844D5"/>
    <w:rsid w:val="004847ED"/>
    <w:rsid w:val="00485C27"/>
    <w:rsid w:val="004862AA"/>
    <w:rsid w:val="00486431"/>
    <w:rsid w:val="00486B9B"/>
    <w:rsid w:val="0048795E"/>
    <w:rsid w:val="004904CB"/>
    <w:rsid w:val="00490812"/>
    <w:rsid w:val="00491FD3"/>
    <w:rsid w:val="004937F7"/>
    <w:rsid w:val="00493A2E"/>
    <w:rsid w:val="004947E7"/>
    <w:rsid w:val="00495D43"/>
    <w:rsid w:val="00495EF8"/>
    <w:rsid w:val="004973C2"/>
    <w:rsid w:val="004A1C8C"/>
    <w:rsid w:val="004A1D5C"/>
    <w:rsid w:val="004A34B5"/>
    <w:rsid w:val="004A3B54"/>
    <w:rsid w:val="004A467F"/>
    <w:rsid w:val="004A4C78"/>
    <w:rsid w:val="004A6F7D"/>
    <w:rsid w:val="004A7114"/>
    <w:rsid w:val="004A72D6"/>
    <w:rsid w:val="004A7C1F"/>
    <w:rsid w:val="004B07E6"/>
    <w:rsid w:val="004B0F46"/>
    <w:rsid w:val="004B1782"/>
    <w:rsid w:val="004B21DF"/>
    <w:rsid w:val="004B28AC"/>
    <w:rsid w:val="004B2C6B"/>
    <w:rsid w:val="004B39B2"/>
    <w:rsid w:val="004B3BE9"/>
    <w:rsid w:val="004B3C33"/>
    <w:rsid w:val="004B4C6A"/>
    <w:rsid w:val="004B5484"/>
    <w:rsid w:val="004B587C"/>
    <w:rsid w:val="004B5D1A"/>
    <w:rsid w:val="004B5E69"/>
    <w:rsid w:val="004B6CB1"/>
    <w:rsid w:val="004B6EB8"/>
    <w:rsid w:val="004C0C88"/>
    <w:rsid w:val="004C159A"/>
    <w:rsid w:val="004C1797"/>
    <w:rsid w:val="004C194D"/>
    <w:rsid w:val="004C1D75"/>
    <w:rsid w:val="004C1FD7"/>
    <w:rsid w:val="004C2B10"/>
    <w:rsid w:val="004C3835"/>
    <w:rsid w:val="004C38D1"/>
    <w:rsid w:val="004C3A30"/>
    <w:rsid w:val="004C3BC7"/>
    <w:rsid w:val="004C3C44"/>
    <w:rsid w:val="004C4653"/>
    <w:rsid w:val="004C4686"/>
    <w:rsid w:val="004C49D0"/>
    <w:rsid w:val="004C4B96"/>
    <w:rsid w:val="004C568C"/>
    <w:rsid w:val="004C59C9"/>
    <w:rsid w:val="004C6030"/>
    <w:rsid w:val="004C67D2"/>
    <w:rsid w:val="004C76DA"/>
    <w:rsid w:val="004C7909"/>
    <w:rsid w:val="004C7F59"/>
    <w:rsid w:val="004D0897"/>
    <w:rsid w:val="004D16AD"/>
    <w:rsid w:val="004D1783"/>
    <w:rsid w:val="004D2D14"/>
    <w:rsid w:val="004D2EA8"/>
    <w:rsid w:val="004D2F74"/>
    <w:rsid w:val="004D2F9C"/>
    <w:rsid w:val="004D334B"/>
    <w:rsid w:val="004D3B80"/>
    <w:rsid w:val="004D4599"/>
    <w:rsid w:val="004D47B6"/>
    <w:rsid w:val="004D55E1"/>
    <w:rsid w:val="004D6583"/>
    <w:rsid w:val="004D6C03"/>
    <w:rsid w:val="004D7370"/>
    <w:rsid w:val="004D7ECC"/>
    <w:rsid w:val="004E0269"/>
    <w:rsid w:val="004E23B6"/>
    <w:rsid w:val="004E36F4"/>
    <w:rsid w:val="004E449E"/>
    <w:rsid w:val="004E4C22"/>
    <w:rsid w:val="004E5E71"/>
    <w:rsid w:val="004E620F"/>
    <w:rsid w:val="004E668A"/>
    <w:rsid w:val="004E67BB"/>
    <w:rsid w:val="004E6F1A"/>
    <w:rsid w:val="004E7C12"/>
    <w:rsid w:val="004F0462"/>
    <w:rsid w:val="004F04C3"/>
    <w:rsid w:val="004F0B2B"/>
    <w:rsid w:val="004F175C"/>
    <w:rsid w:val="004F27B2"/>
    <w:rsid w:val="004F2D2E"/>
    <w:rsid w:val="004F3769"/>
    <w:rsid w:val="004F3AD2"/>
    <w:rsid w:val="004F3BFA"/>
    <w:rsid w:val="004F4CF7"/>
    <w:rsid w:val="004F5B0F"/>
    <w:rsid w:val="004F7BD0"/>
    <w:rsid w:val="004F7DB5"/>
    <w:rsid w:val="00500038"/>
    <w:rsid w:val="00500B71"/>
    <w:rsid w:val="00501A86"/>
    <w:rsid w:val="00501B15"/>
    <w:rsid w:val="0050399B"/>
    <w:rsid w:val="00506121"/>
    <w:rsid w:val="00506453"/>
    <w:rsid w:val="00506819"/>
    <w:rsid w:val="00506CC9"/>
    <w:rsid w:val="005075F8"/>
    <w:rsid w:val="0050761D"/>
    <w:rsid w:val="00507F19"/>
    <w:rsid w:val="005106EE"/>
    <w:rsid w:val="00510BB3"/>
    <w:rsid w:val="00510E54"/>
    <w:rsid w:val="00511600"/>
    <w:rsid w:val="005116D5"/>
    <w:rsid w:val="00511709"/>
    <w:rsid w:val="005118F1"/>
    <w:rsid w:val="00511DE5"/>
    <w:rsid w:val="0051221A"/>
    <w:rsid w:val="0051271F"/>
    <w:rsid w:val="005133D8"/>
    <w:rsid w:val="00513C7F"/>
    <w:rsid w:val="00514D3D"/>
    <w:rsid w:val="005166A4"/>
    <w:rsid w:val="00516E94"/>
    <w:rsid w:val="00516F3A"/>
    <w:rsid w:val="00517484"/>
    <w:rsid w:val="00517CF5"/>
    <w:rsid w:val="00521321"/>
    <w:rsid w:val="005214D6"/>
    <w:rsid w:val="005220B2"/>
    <w:rsid w:val="0052263F"/>
    <w:rsid w:val="005227E1"/>
    <w:rsid w:val="00522BB3"/>
    <w:rsid w:val="0052355D"/>
    <w:rsid w:val="00524361"/>
    <w:rsid w:val="00524948"/>
    <w:rsid w:val="0052545D"/>
    <w:rsid w:val="0052637F"/>
    <w:rsid w:val="005275F9"/>
    <w:rsid w:val="00527825"/>
    <w:rsid w:val="00530517"/>
    <w:rsid w:val="0053128E"/>
    <w:rsid w:val="0053201D"/>
    <w:rsid w:val="005324C3"/>
    <w:rsid w:val="0053312D"/>
    <w:rsid w:val="00533814"/>
    <w:rsid w:val="005339E4"/>
    <w:rsid w:val="00533F3A"/>
    <w:rsid w:val="0053505E"/>
    <w:rsid w:val="0053718C"/>
    <w:rsid w:val="00537215"/>
    <w:rsid w:val="005377AE"/>
    <w:rsid w:val="005377F9"/>
    <w:rsid w:val="00537A51"/>
    <w:rsid w:val="00537E2E"/>
    <w:rsid w:val="0054011D"/>
    <w:rsid w:val="005419FF"/>
    <w:rsid w:val="00541DEE"/>
    <w:rsid w:val="005424A1"/>
    <w:rsid w:val="005425A7"/>
    <w:rsid w:val="0054371B"/>
    <w:rsid w:val="00543973"/>
    <w:rsid w:val="005439A2"/>
    <w:rsid w:val="005439B8"/>
    <w:rsid w:val="00545DAC"/>
    <w:rsid w:val="00546159"/>
    <w:rsid w:val="00546463"/>
    <w:rsid w:val="00546588"/>
    <w:rsid w:val="0054730A"/>
    <w:rsid w:val="00547D39"/>
    <w:rsid w:val="00550F52"/>
    <w:rsid w:val="00552AE0"/>
    <w:rsid w:val="00553A93"/>
    <w:rsid w:val="0055401F"/>
    <w:rsid w:val="00554104"/>
    <w:rsid w:val="005552B8"/>
    <w:rsid w:val="00555573"/>
    <w:rsid w:val="00556310"/>
    <w:rsid w:val="0055728B"/>
    <w:rsid w:val="00557E16"/>
    <w:rsid w:val="0056232D"/>
    <w:rsid w:val="00563117"/>
    <w:rsid w:val="00564715"/>
    <w:rsid w:val="00564957"/>
    <w:rsid w:val="00564DE7"/>
    <w:rsid w:val="00565155"/>
    <w:rsid w:val="0056545F"/>
    <w:rsid w:val="00565747"/>
    <w:rsid w:val="00565912"/>
    <w:rsid w:val="00565C5C"/>
    <w:rsid w:val="00565CB7"/>
    <w:rsid w:val="00565CE5"/>
    <w:rsid w:val="00566607"/>
    <w:rsid w:val="00566A78"/>
    <w:rsid w:val="00566C71"/>
    <w:rsid w:val="00566FC5"/>
    <w:rsid w:val="0056722C"/>
    <w:rsid w:val="00567648"/>
    <w:rsid w:val="0056776F"/>
    <w:rsid w:val="0056778E"/>
    <w:rsid w:val="00570EE4"/>
    <w:rsid w:val="005711A4"/>
    <w:rsid w:val="005712A3"/>
    <w:rsid w:val="00571C3C"/>
    <w:rsid w:val="00571F91"/>
    <w:rsid w:val="0057381B"/>
    <w:rsid w:val="005743CF"/>
    <w:rsid w:val="00574903"/>
    <w:rsid w:val="00575023"/>
    <w:rsid w:val="005762B2"/>
    <w:rsid w:val="005803B8"/>
    <w:rsid w:val="00580EDD"/>
    <w:rsid w:val="00581171"/>
    <w:rsid w:val="0058199C"/>
    <w:rsid w:val="00583364"/>
    <w:rsid w:val="00583C9B"/>
    <w:rsid w:val="005846DD"/>
    <w:rsid w:val="005849BC"/>
    <w:rsid w:val="00584A17"/>
    <w:rsid w:val="0058568F"/>
    <w:rsid w:val="00585D22"/>
    <w:rsid w:val="00586A89"/>
    <w:rsid w:val="00587355"/>
    <w:rsid w:val="0058750B"/>
    <w:rsid w:val="005879B7"/>
    <w:rsid w:val="00587BD7"/>
    <w:rsid w:val="005904C0"/>
    <w:rsid w:val="0059061D"/>
    <w:rsid w:val="00591398"/>
    <w:rsid w:val="00591C95"/>
    <w:rsid w:val="00592340"/>
    <w:rsid w:val="0059341F"/>
    <w:rsid w:val="00593C82"/>
    <w:rsid w:val="0059470F"/>
    <w:rsid w:val="0059485D"/>
    <w:rsid w:val="00596733"/>
    <w:rsid w:val="00597354"/>
    <w:rsid w:val="0059745D"/>
    <w:rsid w:val="005978CC"/>
    <w:rsid w:val="005979B8"/>
    <w:rsid w:val="00597C4F"/>
    <w:rsid w:val="005A0322"/>
    <w:rsid w:val="005A0762"/>
    <w:rsid w:val="005A0846"/>
    <w:rsid w:val="005A0B3D"/>
    <w:rsid w:val="005A0DD2"/>
    <w:rsid w:val="005A1F69"/>
    <w:rsid w:val="005A2426"/>
    <w:rsid w:val="005A471B"/>
    <w:rsid w:val="005A4A8C"/>
    <w:rsid w:val="005A51DD"/>
    <w:rsid w:val="005A5680"/>
    <w:rsid w:val="005A5D8B"/>
    <w:rsid w:val="005A5F54"/>
    <w:rsid w:val="005A6651"/>
    <w:rsid w:val="005A69EE"/>
    <w:rsid w:val="005A7BE6"/>
    <w:rsid w:val="005B0722"/>
    <w:rsid w:val="005B150E"/>
    <w:rsid w:val="005B2304"/>
    <w:rsid w:val="005B2D79"/>
    <w:rsid w:val="005B32AE"/>
    <w:rsid w:val="005B34C0"/>
    <w:rsid w:val="005B3D67"/>
    <w:rsid w:val="005B4239"/>
    <w:rsid w:val="005B50E7"/>
    <w:rsid w:val="005B7BE3"/>
    <w:rsid w:val="005C0269"/>
    <w:rsid w:val="005C0AEB"/>
    <w:rsid w:val="005C0EB6"/>
    <w:rsid w:val="005C1521"/>
    <w:rsid w:val="005C1A06"/>
    <w:rsid w:val="005C21D8"/>
    <w:rsid w:val="005C2354"/>
    <w:rsid w:val="005C2A68"/>
    <w:rsid w:val="005C2ED8"/>
    <w:rsid w:val="005C3814"/>
    <w:rsid w:val="005C3E60"/>
    <w:rsid w:val="005C412C"/>
    <w:rsid w:val="005C4A13"/>
    <w:rsid w:val="005C5C4F"/>
    <w:rsid w:val="005C5CB1"/>
    <w:rsid w:val="005C70B5"/>
    <w:rsid w:val="005C70EB"/>
    <w:rsid w:val="005C717A"/>
    <w:rsid w:val="005C79F0"/>
    <w:rsid w:val="005C7C7F"/>
    <w:rsid w:val="005C7FDA"/>
    <w:rsid w:val="005D0075"/>
    <w:rsid w:val="005D01F6"/>
    <w:rsid w:val="005D0BA5"/>
    <w:rsid w:val="005D282E"/>
    <w:rsid w:val="005D2A54"/>
    <w:rsid w:val="005D2F25"/>
    <w:rsid w:val="005D31EB"/>
    <w:rsid w:val="005D4D0E"/>
    <w:rsid w:val="005D5A85"/>
    <w:rsid w:val="005D693A"/>
    <w:rsid w:val="005D6A57"/>
    <w:rsid w:val="005D7B6B"/>
    <w:rsid w:val="005E10FE"/>
    <w:rsid w:val="005E12E1"/>
    <w:rsid w:val="005E19CB"/>
    <w:rsid w:val="005E1A20"/>
    <w:rsid w:val="005E1DA6"/>
    <w:rsid w:val="005E2B7A"/>
    <w:rsid w:val="005E2E20"/>
    <w:rsid w:val="005E3319"/>
    <w:rsid w:val="005E371E"/>
    <w:rsid w:val="005E3B98"/>
    <w:rsid w:val="005E44C2"/>
    <w:rsid w:val="005E5990"/>
    <w:rsid w:val="005E60DD"/>
    <w:rsid w:val="005E61D2"/>
    <w:rsid w:val="005F1453"/>
    <w:rsid w:val="005F1748"/>
    <w:rsid w:val="005F19EC"/>
    <w:rsid w:val="005F1AC5"/>
    <w:rsid w:val="005F2FED"/>
    <w:rsid w:val="005F41F4"/>
    <w:rsid w:val="005F48C5"/>
    <w:rsid w:val="005F60EF"/>
    <w:rsid w:val="005F6297"/>
    <w:rsid w:val="005F6A83"/>
    <w:rsid w:val="005F6E58"/>
    <w:rsid w:val="005F718A"/>
    <w:rsid w:val="006003AA"/>
    <w:rsid w:val="00600581"/>
    <w:rsid w:val="006018E0"/>
    <w:rsid w:val="00603387"/>
    <w:rsid w:val="00604150"/>
    <w:rsid w:val="00604AFA"/>
    <w:rsid w:val="00605968"/>
    <w:rsid w:val="00605AB7"/>
    <w:rsid w:val="00606016"/>
    <w:rsid w:val="006061BD"/>
    <w:rsid w:val="00606DF6"/>
    <w:rsid w:val="00606F60"/>
    <w:rsid w:val="0060795C"/>
    <w:rsid w:val="006110BF"/>
    <w:rsid w:val="00611382"/>
    <w:rsid w:val="006123CA"/>
    <w:rsid w:val="0061280C"/>
    <w:rsid w:val="00613266"/>
    <w:rsid w:val="0061405C"/>
    <w:rsid w:val="00614CC0"/>
    <w:rsid w:val="00615198"/>
    <w:rsid w:val="00616595"/>
    <w:rsid w:val="006168DD"/>
    <w:rsid w:val="006204E4"/>
    <w:rsid w:val="00620D6E"/>
    <w:rsid w:val="006223B8"/>
    <w:rsid w:val="00622A53"/>
    <w:rsid w:val="00623045"/>
    <w:rsid w:val="006234DA"/>
    <w:rsid w:val="0062360D"/>
    <w:rsid w:val="0062377E"/>
    <w:rsid w:val="00624CD2"/>
    <w:rsid w:val="006253A7"/>
    <w:rsid w:val="0062570E"/>
    <w:rsid w:val="00625CCA"/>
    <w:rsid w:val="00625D8F"/>
    <w:rsid w:val="00626062"/>
    <w:rsid w:val="00626684"/>
    <w:rsid w:val="00626A89"/>
    <w:rsid w:val="00627231"/>
    <w:rsid w:val="006274F4"/>
    <w:rsid w:val="0062768C"/>
    <w:rsid w:val="00627726"/>
    <w:rsid w:val="00630635"/>
    <w:rsid w:val="00630A90"/>
    <w:rsid w:val="00630C47"/>
    <w:rsid w:val="00630F04"/>
    <w:rsid w:val="0063140B"/>
    <w:rsid w:val="00631756"/>
    <w:rsid w:val="00631ED7"/>
    <w:rsid w:val="00632FA8"/>
    <w:rsid w:val="006348D7"/>
    <w:rsid w:val="00634B58"/>
    <w:rsid w:val="00635375"/>
    <w:rsid w:val="006357DC"/>
    <w:rsid w:val="0063592A"/>
    <w:rsid w:val="006359DD"/>
    <w:rsid w:val="006361A7"/>
    <w:rsid w:val="00636492"/>
    <w:rsid w:val="00637035"/>
    <w:rsid w:val="00637271"/>
    <w:rsid w:val="00640416"/>
    <w:rsid w:val="006404BE"/>
    <w:rsid w:val="006416B2"/>
    <w:rsid w:val="00641C06"/>
    <w:rsid w:val="00641CF2"/>
    <w:rsid w:val="006438A9"/>
    <w:rsid w:val="00643D48"/>
    <w:rsid w:val="0064452F"/>
    <w:rsid w:val="0064568C"/>
    <w:rsid w:val="00645C40"/>
    <w:rsid w:val="0064603D"/>
    <w:rsid w:val="006462ED"/>
    <w:rsid w:val="0064659C"/>
    <w:rsid w:val="00646716"/>
    <w:rsid w:val="0064772F"/>
    <w:rsid w:val="00650403"/>
    <w:rsid w:val="00651130"/>
    <w:rsid w:val="00651AB6"/>
    <w:rsid w:val="0065285C"/>
    <w:rsid w:val="00653F68"/>
    <w:rsid w:val="00653FC0"/>
    <w:rsid w:val="00654719"/>
    <w:rsid w:val="00654941"/>
    <w:rsid w:val="006562E9"/>
    <w:rsid w:val="00656953"/>
    <w:rsid w:val="00656DA5"/>
    <w:rsid w:val="006575ED"/>
    <w:rsid w:val="00657BFA"/>
    <w:rsid w:val="00660A8B"/>
    <w:rsid w:val="006631B4"/>
    <w:rsid w:val="0066386E"/>
    <w:rsid w:val="00665A9C"/>
    <w:rsid w:val="006661B4"/>
    <w:rsid w:val="006664F3"/>
    <w:rsid w:val="0066690E"/>
    <w:rsid w:val="0066699A"/>
    <w:rsid w:val="00670097"/>
    <w:rsid w:val="00670A7A"/>
    <w:rsid w:val="006712CE"/>
    <w:rsid w:val="00671D7A"/>
    <w:rsid w:val="00672218"/>
    <w:rsid w:val="00672299"/>
    <w:rsid w:val="00672617"/>
    <w:rsid w:val="00672847"/>
    <w:rsid w:val="00672CA9"/>
    <w:rsid w:val="00672D1B"/>
    <w:rsid w:val="006730C3"/>
    <w:rsid w:val="00673357"/>
    <w:rsid w:val="0067396E"/>
    <w:rsid w:val="00673E3B"/>
    <w:rsid w:val="00673F35"/>
    <w:rsid w:val="0067493F"/>
    <w:rsid w:val="00676C1C"/>
    <w:rsid w:val="00676C54"/>
    <w:rsid w:val="00677327"/>
    <w:rsid w:val="00677686"/>
    <w:rsid w:val="00677A8F"/>
    <w:rsid w:val="00677AE7"/>
    <w:rsid w:val="0068035C"/>
    <w:rsid w:val="006803B6"/>
    <w:rsid w:val="006819C5"/>
    <w:rsid w:val="006823D5"/>
    <w:rsid w:val="006826A8"/>
    <w:rsid w:val="00683946"/>
    <w:rsid w:val="0068464D"/>
    <w:rsid w:val="00686B50"/>
    <w:rsid w:val="00686C48"/>
    <w:rsid w:val="00690043"/>
    <w:rsid w:val="006910BC"/>
    <w:rsid w:val="006913D1"/>
    <w:rsid w:val="0069213E"/>
    <w:rsid w:val="0069624C"/>
    <w:rsid w:val="00696C3A"/>
    <w:rsid w:val="00697232"/>
    <w:rsid w:val="006A0931"/>
    <w:rsid w:val="006A0DE0"/>
    <w:rsid w:val="006A14A6"/>
    <w:rsid w:val="006A16AC"/>
    <w:rsid w:val="006A255E"/>
    <w:rsid w:val="006A267F"/>
    <w:rsid w:val="006A2C76"/>
    <w:rsid w:val="006A309C"/>
    <w:rsid w:val="006A3C7C"/>
    <w:rsid w:val="006A452F"/>
    <w:rsid w:val="006A4A44"/>
    <w:rsid w:val="006A4F5B"/>
    <w:rsid w:val="006A4FB0"/>
    <w:rsid w:val="006A4FE8"/>
    <w:rsid w:val="006A528C"/>
    <w:rsid w:val="006A5931"/>
    <w:rsid w:val="006A66A5"/>
    <w:rsid w:val="006A69D1"/>
    <w:rsid w:val="006A6DE7"/>
    <w:rsid w:val="006B0315"/>
    <w:rsid w:val="006B03AE"/>
    <w:rsid w:val="006B074E"/>
    <w:rsid w:val="006B0DDD"/>
    <w:rsid w:val="006B2274"/>
    <w:rsid w:val="006B236B"/>
    <w:rsid w:val="006B2E7B"/>
    <w:rsid w:val="006B3459"/>
    <w:rsid w:val="006B50E9"/>
    <w:rsid w:val="006B52BD"/>
    <w:rsid w:val="006B69A6"/>
    <w:rsid w:val="006B6F27"/>
    <w:rsid w:val="006B70DA"/>
    <w:rsid w:val="006C0107"/>
    <w:rsid w:val="006C07AD"/>
    <w:rsid w:val="006C0ECE"/>
    <w:rsid w:val="006C12ED"/>
    <w:rsid w:val="006C1D0A"/>
    <w:rsid w:val="006C1D1C"/>
    <w:rsid w:val="006C1EAF"/>
    <w:rsid w:val="006C3095"/>
    <w:rsid w:val="006C5D39"/>
    <w:rsid w:val="006C5FED"/>
    <w:rsid w:val="006C7B5A"/>
    <w:rsid w:val="006C7B69"/>
    <w:rsid w:val="006C7ECB"/>
    <w:rsid w:val="006D08AF"/>
    <w:rsid w:val="006D0914"/>
    <w:rsid w:val="006D160B"/>
    <w:rsid w:val="006D1E66"/>
    <w:rsid w:val="006D2DC8"/>
    <w:rsid w:val="006D2F9C"/>
    <w:rsid w:val="006D3663"/>
    <w:rsid w:val="006D3776"/>
    <w:rsid w:val="006D3AF1"/>
    <w:rsid w:val="006D3BE6"/>
    <w:rsid w:val="006D3F67"/>
    <w:rsid w:val="006D3F8A"/>
    <w:rsid w:val="006D46A0"/>
    <w:rsid w:val="006D4EEE"/>
    <w:rsid w:val="006D55F9"/>
    <w:rsid w:val="006D57ED"/>
    <w:rsid w:val="006D5E5A"/>
    <w:rsid w:val="006D6251"/>
    <w:rsid w:val="006D6919"/>
    <w:rsid w:val="006D6ADA"/>
    <w:rsid w:val="006D7E60"/>
    <w:rsid w:val="006D7EB6"/>
    <w:rsid w:val="006E05BF"/>
    <w:rsid w:val="006E0818"/>
    <w:rsid w:val="006E0CAD"/>
    <w:rsid w:val="006E1226"/>
    <w:rsid w:val="006E19F2"/>
    <w:rsid w:val="006E1C50"/>
    <w:rsid w:val="006E1DA0"/>
    <w:rsid w:val="006E21ED"/>
    <w:rsid w:val="006E3677"/>
    <w:rsid w:val="006E38ED"/>
    <w:rsid w:val="006E4886"/>
    <w:rsid w:val="006E4EC7"/>
    <w:rsid w:val="006E6BB9"/>
    <w:rsid w:val="006E7136"/>
    <w:rsid w:val="006F04B5"/>
    <w:rsid w:val="006F1A01"/>
    <w:rsid w:val="006F2062"/>
    <w:rsid w:val="006F216A"/>
    <w:rsid w:val="006F24F0"/>
    <w:rsid w:val="006F2777"/>
    <w:rsid w:val="006F2E2D"/>
    <w:rsid w:val="006F301D"/>
    <w:rsid w:val="006F309C"/>
    <w:rsid w:val="006F4520"/>
    <w:rsid w:val="006F4C98"/>
    <w:rsid w:val="006F5237"/>
    <w:rsid w:val="006F52EF"/>
    <w:rsid w:val="006F602C"/>
    <w:rsid w:val="006F71C9"/>
    <w:rsid w:val="006F7347"/>
    <w:rsid w:val="006F78FA"/>
    <w:rsid w:val="006F7B41"/>
    <w:rsid w:val="006F7B59"/>
    <w:rsid w:val="00700E05"/>
    <w:rsid w:val="00701159"/>
    <w:rsid w:val="007025DE"/>
    <w:rsid w:val="00702D2D"/>
    <w:rsid w:val="0070341E"/>
    <w:rsid w:val="00704529"/>
    <w:rsid w:val="00705711"/>
    <w:rsid w:val="00705940"/>
    <w:rsid w:val="00706974"/>
    <w:rsid w:val="00706B42"/>
    <w:rsid w:val="00707C8E"/>
    <w:rsid w:val="00707F05"/>
    <w:rsid w:val="00710CBB"/>
    <w:rsid w:val="00710DB7"/>
    <w:rsid w:val="00711BCE"/>
    <w:rsid w:val="00712F32"/>
    <w:rsid w:val="007135CC"/>
    <w:rsid w:val="00714925"/>
    <w:rsid w:val="007149C4"/>
    <w:rsid w:val="00714F89"/>
    <w:rsid w:val="00716023"/>
    <w:rsid w:val="007161B7"/>
    <w:rsid w:val="007163CC"/>
    <w:rsid w:val="00716890"/>
    <w:rsid w:val="00716DC5"/>
    <w:rsid w:val="00717E37"/>
    <w:rsid w:val="0072062C"/>
    <w:rsid w:val="00720CF2"/>
    <w:rsid w:val="007214C0"/>
    <w:rsid w:val="0072164C"/>
    <w:rsid w:val="007218F6"/>
    <w:rsid w:val="007238D5"/>
    <w:rsid w:val="00723BFF"/>
    <w:rsid w:val="00723DB4"/>
    <w:rsid w:val="00723E09"/>
    <w:rsid w:val="00724534"/>
    <w:rsid w:val="00724562"/>
    <w:rsid w:val="007255EB"/>
    <w:rsid w:val="00725853"/>
    <w:rsid w:val="00725FF1"/>
    <w:rsid w:val="0072600B"/>
    <w:rsid w:val="00727287"/>
    <w:rsid w:val="00727F32"/>
    <w:rsid w:val="00730FA1"/>
    <w:rsid w:val="007323BC"/>
    <w:rsid w:val="00732804"/>
    <w:rsid w:val="00732DAA"/>
    <w:rsid w:val="007334D7"/>
    <w:rsid w:val="007337E6"/>
    <w:rsid w:val="00733DE0"/>
    <w:rsid w:val="00734EC0"/>
    <w:rsid w:val="00735375"/>
    <w:rsid w:val="00735405"/>
    <w:rsid w:val="00735686"/>
    <w:rsid w:val="007364EA"/>
    <w:rsid w:val="00736C68"/>
    <w:rsid w:val="00740600"/>
    <w:rsid w:val="00741E10"/>
    <w:rsid w:val="00742560"/>
    <w:rsid w:val="00743331"/>
    <w:rsid w:val="0074474B"/>
    <w:rsid w:val="00745B5C"/>
    <w:rsid w:val="00745FBF"/>
    <w:rsid w:val="00747032"/>
    <w:rsid w:val="007501D1"/>
    <w:rsid w:val="00750F3E"/>
    <w:rsid w:val="0075192A"/>
    <w:rsid w:val="00752486"/>
    <w:rsid w:val="00752FD2"/>
    <w:rsid w:val="00753785"/>
    <w:rsid w:val="0075496C"/>
    <w:rsid w:val="007553F1"/>
    <w:rsid w:val="007554A9"/>
    <w:rsid w:val="0075571E"/>
    <w:rsid w:val="007567AE"/>
    <w:rsid w:val="0075687B"/>
    <w:rsid w:val="00756A17"/>
    <w:rsid w:val="007573CB"/>
    <w:rsid w:val="007576FD"/>
    <w:rsid w:val="007578F9"/>
    <w:rsid w:val="00760729"/>
    <w:rsid w:val="00760DD7"/>
    <w:rsid w:val="007617DD"/>
    <w:rsid w:val="00761BB9"/>
    <w:rsid w:val="00761E0A"/>
    <w:rsid w:val="00762716"/>
    <w:rsid w:val="0076295A"/>
    <w:rsid w:val="00763470"/>
    <w:rsid w:val="00763B93"/>
    <w:rsid w:val="007645FA"/>
    <w:rsid w:val="00764DBB"/>
    <w:rsid w:val="0076572B"/>
    <w:rsid w:val="00765BEF"/>
    <w:rsid w:val="00766405"/>
    <w:rsid w:val="00770CD7"/>
    <w:rsid w:val="007710C6"/>
    <w:rsid w:val="00771D14"/>
    <w:rsid w:val="00771D35"/>
    <w:rsid w:val="00771F32"/>
    <w:rsid w:val="00773080"/>
    <w:rsid w:val="00776A92"/>
    <w:rsid w:val="007777CF"/>
    <w:rsid w:val="00780593"/>
    <w:rsid w:val="007813DB"/>
    <w:rsid w:val="0078196D"/>
    <w:rsid w:val="0078203F"/>
    <w:rsid w:val="00784599"/>
    <w:rsid w:val="007847AF"/>
    <w:rsid w:val="00784947"/>
    <w:rsid w:val="00784D58"/>
    <w:rsid w:val="00785C04"/>
    <w:rsid w:val="00786776"/>
    <w:rsid w:val="00786EFE"/>
    <w:rsid w:val="00786FCA"/>
    <w:rsid w:val="00787D8C"/>
    <w:rsid w:val="007902A0"/>
    <w:rsid w:val="007916FD"/>
    <w:rsid w:val="00791A3F"/>
    <w:rsid w:val="0079394F"/>
    <w:rsid w:val="00793B04"/>
    <w:rsid w:val="00794136"/>
    <w:rsid w:val="007944D5"/>
    <w:rsid w:val="00794D85"/>
    <w:rsid w:val="00795B56"/>
    <w:rsid w:val="00795DC3"/>
    <w:rsid w:val="00796C6F"/>
    <w:rsid w:val="0079728B"/>
    <w:rsid w:val="00797991"/>
    <w:rsid w:val="00797C8D"/>
    <w:rsid w:val="007A0014"/>
    <w:rsid w:val="007A051F"/>
    <w:rsid w:val="007A12B7"/>
    <w:rsid w:val="007A21F6"/>
    <w:rsid w:val="007A251A"/>
    <w:rsid w:val="007A29E4"/>
    <w:rsid w:val="007A345C"/>
    <w:rsid w:val="007A3603"/>
    <w:rsid w:val="007A3EB0"/>
    <w:rsid w:val="007A3FC2"/>
    <w:rsid w:val="007A412C"/>
    <w:rsid w:val="007A46CE"/>
    <w:rsid w:val="007A5437"/>
    <w:rsid w:val="007A5540"/>
    <w:rsid w:val="007A576B"/>
    <w:rsid w:val="007A7DBA"/>
    <w:rsid w:val="007B0034"/>
    <w:rsid w:val="007B24FE"/>
    <w:rsid w:val="007B2AA1"/>
    <w:rsid w:val="007B4FD2"/>
    <w:rsid w:val="007B5196"/>
    <w:rsid w:val="007B5738"/>
    <w:rsid w:val="007B66C9"/>
    <w:rsid w:val="007B6F3D"/>
    <w:rsid w:val="007B7F4D"/>
    <w:rsid w:val="007C0C5C"/>
    <w:rsid w:val="007C25C8"/>
    <w:rsid w:val="007C2F12"/>
    <w:rsid w:val="007C3549"/>
    <w:rsid w:val="007C369B"/>
    <w:rsid w:val="007C413E"/>
    <w:rsid w:val="007C41EB"/>
    <w:rsid w:val="007C4F0A"/>
    <w:rsid w:val="007C4FA8"/>
    <w:rsid w:val="007C61B2"/>
    <w:rsid w:val="007C78B7"/>
    <w:rsid w:val="007D0168"/>
    <w:rsid w:val="007D08BC"/>
    <w:rsid w:val="007D11C4"/>
    <w:rsid w:val="007D2002"/>
    <w:rsid w:val="007D31CF"/>
    <w:rsid w:val="007D3715"/>
    <w:rsid w:val="007D3748"/>
    <w:rsid w:val="007D4F4C"/>
    <w:rsid w:val="007D504C"/>
    <w:rsid w:val="007D5157"/>
    <w:rsid w:val="007D6378"/>
    <w:rsid w:val="007D6442"/>
    <w:rsid w:val="007D7071"/>
    <w:rsid w:val="007D7270"/>
    <w:rsid w:val="007D7719"/>
    <w:rsid w:val="007D7D5F"/>
    <w:rsid w:val="007E024F"/>
    <w:rsid w:val="007E06E9"/>
    <w:rsid w:val="007E0D2F"/>
    <w:rsid w:val="007E1491"/>
    <w:rsid w:val="007E1783"/>
    <w:rsid w:val="007E23BF"/>
    <w:rsid w:val="007E384A"/>
    <w:rsid w:val="007E3A6A"/>
    <w:rsid w:val="007E4A6D"/>
    <w:rsid w:val="007E6411"/>
    <w:rsid w:val="007E6E25"/>
    <w:rsid w:val="007E7204"/>
    <w:rsid w:val="007F07CB"/>
    <w:rsid w:val="007F0C6E"/>
    <w:rsid w:val="007F10B7"/>
    <w:rsid w:val="007F123A"/>
    <w:rsid w:val="007F240A"/>
    <w:rsid w:val="007F30C7"/>
    <w:rsid w:val="007F3DFF"/>
    <w:rsid w:val="007F4094"/>
    <w:rsid w:val="007F4433"/>
    <w:rsid w:val="007F58F5"/>
    <w:rsid w:val="007F6A6F"/>
    <w:rsid w:val="007F6B08"/>
    <w:rsid w:val="007F6E9A"/>
    <w:rsid w:val="007F7236"/>
    <w:rsid w:val="007F7374"/>
    <w:rsid w:val="0080059C"/>
    <w:rsid w:val="008009B3"/>
    <w:rsid w:val="00801ACA"/>
    <w:rsid w:val="00801F13"/>
    <w:rsid w:val="00801F67"/>
    <w:rsid w:val="0080313B"/>
    <w:rsid w:val="00803240"/>
    <w:rsid w:val="0080365A"/>
    <w:rsid w:val="00803B2C"/>
    <w:rsid w:val="00804939"/>
    <w:rsid w:val="00804FF3"/>
    <w:rsid w:val="008062AA"/>
    <w:rsid w:val="008062FA"/>
    <w:rsid w:val="008069AB"/>
    <w:rsid w:val="00806B83"/>
    <w:rsid w:val="00806FC4"/>
    <w:rsid w:val="00810CFD"/>
    <w:rsid w:val="00811039"/>
    <w:rsid w:val="00812F2B"/>
    <w:rsid w:val="008137F7"/>
    <w:rsid w:val="00814526"/>
    <w:rsid w:val="00814966"/>
    <w:rsid w:val="00814BE4"/>
    <w:rsid w:val="008164BB"/>
    <w:rsid w:val="008166B6"/>
    <w:rsid w:val="00817049"/>
    <w:rsid w:val="0081723E"/>
    <w:rsid w:val="00817E75"/>
    <w:rsid w:val="008208B2"/>
    <w:rsid w:val="008210FD"/>
    <w:rsid w:val="00821135"/>
    <w:rsid w:val="0082274C"/>
    <w:rsid w:val="00823E2A"/>
    <w:rsid w:val="00825409"/>
    <w:rsid w:val="0082586A"/>
    <w:rsid w:val="008259A1"/>
    <w:rsid w:val="00825D9C"/>
    <w:rsid w:val="0082603C"/>
    <w:rsid w:val="00826675"/>
    <w:rsid w:val="00827C4C"/>
    <w:rsid w:val="00827CF8"/>
    <w:rsid w:val="00831607"/>
    <w:rsid w:val="00831CC2"/>
    <w:rsid w:val="00831EB8"/>
    <w:rsid w:val="00832DB7"/>
    <w:rsid w:val="008344E0"/>
    <w:rsid w:val="00834994"/>
    <w:rsid w:val="00835539"/>
    <w:rsid w:val="008358C8"/>
    <w:rsid w:val="008361A7"/>
    <w:rsid w:val="008363C9"/>
    <w:rsid w:val="008366DE"/>
    <w:rsid w:val="008367A5"/>
    <w:rsid w:val="008369F8"/>
    <w:rsid w:val="0084126C"/>
    <w:rsid w:val="0084374B"/>
    <w:rsid w:val="00843782"/>
    <w:rsid w:val="0084379B"/>
    <w:rsid w:val="0084403B"/>
    <w:rsid w:val="00844DC2"/>
    <w:rsid w:val="00845A0F"/>
    <w:rsid w:val="0084600B"/>
    <w:rsid w:val="00847638"/>
    <w:rsid w:val="0085153A"/>
    <w:rsid w:val="008516F6"/>
    <w:rsid w:val="00851D4A"/>
    <w:rsid w:val="00851FB9"/>
    <w:rsid w:val="008526EE"/>
    <w:rsid w:val="00852C4F"/>
    <w:rsid w:val="00852E55"/>
    <w:rsid w:val="00853592"/>
    <w:rsid w:val="0085433A"/>
    <w:rsid w:val="00854D96"/>
    <w:rsid w:val="00855BF6"/>
    <w:rsid w:val="0085708B"/>
    <w:rsid w:val="00857BF1"/>
    <w:rsid w:val="00860218"/>
    <w:rsid w:val="00860273"/>
    <w:rsid w:val="008617A1"/>
    <w:rsid w:val="00861EF6"/>
    <w:rsid w:val="00862A47"/>
    <w:rsid w:val="008649F0"/>
    <w:rsid w:val="00865379"/>
    <w:rsid w:val="0086554A"/>
    <w:rsid w:val="008677AD"/>
    <w:rsid w:val="008701A4"/>
    <w:rsid w:val="008725EF"/>
    <w:rsid w:val="00873444"/>
    <w:rsid w:val="0087429B"/>
    <w:rsid w:val="008748D8"/>
    <w:rsid w:val="00875041"/>
    <w:rsid w:val="0087515D"/>
    <w:rsid w:val="00876411"/>
    <w:rsid w:val="00877023"/>
    <w:rsid w:val="00877DF8"/>
    <w:rsid w:val="00877E39"/>
    <w:rsid w:val="008800BE"/>
    <w:rsid w:val="008811E8"/>
    <w:rsid w:val="00883D06"/>
    <w:rsid w:val="00884CB6"/>
    <w:rsid w:val="008858BE"/>
    <w:rsid w:val="00886BF6"/>
    <w:rsid w:val="00890295"/>
    <w:rsid w:val="00890DC1"/>
    <w:rsid w:val="00891134"/>
    <w:rsid w:val="00891F14"/>
    <w:rsid w:val="00892200"/>
    <w:rsid w:val="0089335C"/>
    <w:rsid w:val="008938B8"/>
    <w:rsid w:val="00894109"/>
    <w:rsid w:val="00895B62"/>
    <w:rsid w:val="00896F30"/>
    <w:rsid w:val="00897449"/>
    <w:rsid w:val="00897E0E"/>
    <w:rsid w:val="008A17AD"/>
    <w:rsid w:val="008A1867"/>
    <w:rsid w:val="008A1F49"/>
    <w:rsid w:val="008A25B4"/>
    <w:rsid w:val="008A2699"/>
    <w:rsid w:val="008A4684"/>
    <w:rsid w:val="008A485E"/>
    <w:rsid w:val="008A51ED"/>
    <w:rsid w:val="008A6BAB"/>
    <w:rsid w:val="008A7F3B"/>
    <w:rsid w:val="008B015E"/>
    <w:rsid w:val="008B01F5"/>
    <w:rsid w:val="008B1607"/>
    <w:rsid w:val="008B30C3"/>
    <w:rsid w:val="008B3421"/>
    <w:rsid w:val="008B3DCA"/>
    <w:rsid w:val="008B411A"/>
    <w:rsid w:val="008B47A0"/>
    <w:rsid w:val="008B4FD5"/>
    <w:rsid w:val="008B53CA"/>
    <w:rsid w:val="008B5567"/>
    <w:rsid w:val="008B5A41"/>
    <w:rsid w:val="008B5F17"/>
    <w:rsid w:val="008B6B7F"/>
    <w:rsid w:val="008B79D6"/>
    <w:rsid w:val="008C0A50"/>
    <w:rsid w:val="008C0D6B"/>
    <w:rsid w:val="008C1255"/>
    <w:rsid w:val="008C1EF1"/>
    <w:rsid w:val="008C300B"/>
    <w:rsid w:val="008C312E"/>
    <w:rsid w:val="008C3D81"/>
    <w:rsid w:val="008C3F2C"/>
    <w:rsid w:val="008C45A7"/>
    <w:rsid w:val="008C4F2A"/>
    <w:rsid w:val="008C57FA"/>
    <w:rsid w:val="008C5BC5"/>
    <w:rsid w:val="008C6ECE"/>
    <w:rsid w:val="008D06AF"/>
    <w:rsid w:val="008D1ABF"/>
    <w:rsid w:val="008D3464"/>
    <w:rsid w:val="008D3EAC"/>
    <w:rsid w:val="008D4036"/>
    <w:rsid w:val="008D4958"/>
    <w:rsid w:val="008D5547"/>
    <w:rsid w:val="008D6423"/>
    <w:rsid w:val="008D6677"/>
    <w:rsid w:val="008D6A88"/>
    <w:rsid w:val="008D6F8F"/>
    <w:rsid w:val="008E1119"/>
    <w:rsid w:val="008E11DD"/>
    <w:rsid w:val="008E1572"/>
    <w:rsid w:val="008E16B7"/>
    <w:rsid w:val="008E1A51"/>
    <w:rsid w:val="008E1B43"/>
    <w:rsid w:val="008E2060"/>
    <w:rsid w:val="008E20F9"/>
    <w:rsid w:val="008E2282"/>
    <w:rsid w:val="008E3413"/>
    <w:rsid w:val="008E3509"/>
    <w:rsid w:val="008E4560"/>
    <w:rsid w:val="008E4D37"/>
    <w:rsid w:val="008E4DC4"/>
    <w:rsid w:val="008E65F7"/>
    <w:rsid w:val="008E6BC3"/>
    <w:rsid w:val="008E6D02"/>
    <w:rsid w:val="008E738B"/>
    <w:rsid w:val="008E798D"/>
    <w:rsid w:val="008F02DC"/>
    <w:rsid w:val="008F087E"/>
    <w:rsid w:val="008F17A2"/>
    <w:rsid w:val="008F1901"/>
    <w:rsid w:val="008F2562"/>
    <w:rsid w:val="008F2B9E"/>
    <w:rsid w:val="008F372C"/>
    <w:rsid w:val="008F3E9A"/>
    <w:rsid w:val="008F45E2"/>
    <w:rsid w:val="008F46AB"/>
    <w:rsid w:val="008F4A3F"/>
    <w:rsid w:val="008F4FE3"/>
    <w:rsid w:val="008F5AEA"/>
    <w:rsid w:val="008F626D"/>
    <w:rsid w:val="008F63BE"/>
    <w:rsid w:val="008F7E47"/>
    <w:rsid w:val="008F7F9B"/>
    <w:rsid w:val="009002BC"/>
    <w:rsid w:val="00900E25"/>
    <w:rsid w:val="00902812"/>
    <w:rsid w:val="0090512C"/>
    <w:rsid w:val="009060C7"/>
    <w:rsid w:val="0090611E"/>
    <w:rsid w:val="009067A2"/>
    <w:rsid w:val="0090690B"/>
    <w:rsid w:val="00906B7D"/>
    <w:rsid w:val="00907E36"/>
    <w:rsid w:val="00910B55"/>
    <w:rsid w:val="00910C94"/>
    <w:rsid w:val="00911A8E"/>
    <w:rsid w:val="00911DFE"/>
    <w:rsid w:val="0091229E"/>
    <w:rsid w:val="0091295A"/>
    <w:rsid w:val="00912D2A"/>
    <w:rsid w:val="00913058"/>
    <w:rsid w:val="009140F3"/>
    <w:rsid w:val="00914AF5"/>
    <w:rsid w:val="00914E4E"/>
    <w:rsid w:val="0091542A"/>
    <w:rsid w:val="00915C8C"/>
    <w:rsid w:val="00915ED1"/>
    <w:rsid w:val="0091610C"/>
    <w:rsid w:val="0091628D"/>
    <w:rsid w:val="0091674F"/>
    <w:rsid w:val="00916964"/>
    <w:rsid w:val="00916E59"/>
    <w:rsid w:val="00917572"/>
    <w:rsid w:val="00917D0D"/>
    <w:rsid w:val="009203D6"/>
    <w:rsid w:val="00920B01"/>
    <w:rsid w:val="009216DE"/>
    <w:rsid w:val="00921C09"/>
    <w:rsid w:val="00921EA7"/>
    <w:rsid w:val="00922034"/>
    <w:rsid w:val="00922394"/>
    <w:rsid w:val="00922679"/>
    <w:rsid w:val="009228DB"/>
    <w:rsid w:val="00923433"/>
    <w:rsid w:val="009244A6"/>
    <w:rsid w:val="009247EF"/>
    <w:rsid w:val="00924FC5"/>
    <w:rsid w:val="009251A7"/>
    <w:rsid w:val="00925869"/>
    <w:rsid w:val="00925B8D"/>
    <w:rsid w:val="009261FB"/>
    <w:rsid w:val="009263C4"/>
    <w:rsid w:val="00926630"/>
    <w:rsid w:val="00926B21"/>
    <w:rsid w:val="00927CD3"/>
    <w:rsid w:val="00927DE8"/>
    <w:rsid w:val="00927F37"/>
    <w:rsid w:val="009304A3"/>
    <w:rsid w:val="0093090B"/>
    <w:rsid w:val="00930BCD"/>
    <w:rsid w:val="00930F4B"/>
    <w:rsid w:val="00932950"/>
    <w:rsid w:val="00932DAD"/>
    <w:rsid w:val="00933CFA"/>
    <w:rsid w:val="00934047"/>
    <w:rsid w:val="00934EF8"/>
    <w:rsid w:val="009354AA"/>
    <w:rsid w:val="00935C58"/>
    <w:rsid w:val="00936284"/>
    <w:rsid w:val="0093648B"/>
    <w:rsid w:val="00936972"/>
    <w:rsid w:val="00936C40"/>
    <w:rsid w:val="009416A6"/>
    <w:rsid w:val="00941827"/>
    <w:rsid w:val="00941D20"/>
    <w:rsid w:val="0094305B"/>
    <w:rsid w:val="009433D2"/>
    <w:rsid w:val="00945B95"/>
    <w:rsid w:val="00945FB2"/>
    <w:rsid w:val="00947364"/>
    <w:rsid w:val="009473F6"/>
    <w:rsid w:val="00950F79"/>
    <w:rsid w:val="0095189A"/>
    <w:rsid w:val="00953331"/>
    <w:rsid w:val="009535D9"/>
    <w:rsid w:val="009539D2"/>
    <w:rsid w:val="00954F20"/>
    <w:rsid w:val="00954FC5"/>
    <w:rsid w:val="009553D3"/>
    <w:rsid w:val="00955795"/>
    <w:rsid w:val="00955C83"/>
    <w:rsid w:val="00955DAD"/>
    <w:rsid w:val="00956035"/>
    <w:rsid w:val="00956305"/>
    <w:rsid w:val="009566F5"/>
    <w:rsid w:val="00956B3E"/>
    <w:rsid w:val="00957492"/>
    <w:rsid w:val="009579F5"/>
    <w:rsid w:val="00957BAF"/>
    <w:rsid w:val="00960F73"/>
    <w:rsid w:val="00963441"/>
    <w:rsid w:val="00965713"/>
    <w:rsid w:val="00966FD6"/>
    <w:rsid w:val="00970008"/>
    <w:rsid w:val="00970F6E"/>
    <w:rsid w:val="0097324C"/>
    <w:rsid w:val="00973968"/>
    <w:rsid w:val="00973E7E"/>
    <w:rsid w:val="009746A8"/>
    <w:rsid w:val="0097516A"/>
    <w:rsid w:val="00977F5D"/>
    <w:rsid w:val="009800D3"/>
    <w:rsid w:val="00981E7A"/>
    <w:rsid w:val="009820BE"/>
    <w:rsid w:val="009821B9"/>
    <w:rsid w:val="00982C0A"/>
    <w:rsid w:val="009834D0"/>
    <w:rsid w:val="009848B3"/>
    <w:rsid w:val="00984C77"/>
    <w:rsid w:val="00985238"/>
    <w:rsid w:val="0098558A"/>
    <w:rsid w:val="00985759"/>
    <w:rsid w:val="009857B1"/>
    <w:rsid w:val="009876A8"/>
    <w:rsid w:val="00987EF8"/>
    <w:rsid w:val="0099025A"/>
    <w:rsid w:val="009919C5"/>
    <w:rsid w:val="00991C81"/>
    <w:rsid w:val="00992E77"/>
    <w:rsid w:val="00993D55"/>
    <w:rsid w:val="00994097"/>
    <w:rsid w:val="00994A39"/>
    <w:rsid w:val="00994D21"/>
    <w:rsid w:val="00994FF3"/>
    <w:rsid w:val="009954A0"/>
    <w:rsid w:val="009969AA"/>
    <w:rsid w:val="00996CFB"/>
    <w:rsid w:val="009976D9"/>
    <w:rsid w:val="00997B33"/>
    <w:rsid w:val="009A0990"/>
    <w:rsid w:val="009A1351"/>
    <w:rsid w:val="009A1E48"/>
    <w:rsid w:val="009A3203"/>
    <w:rsid w:val="009A3B38"/>
    <w:rsid w:val="009A4822"/>
    <w:rsid w:val="009A487C"/>
    <w:rsid w:val="009A4C8D"/>
    <w:rsid w:val="009A508E"/>
    <w:rsid w:val="009A6933"/>
    <w:rsid w:val="009A7398"/>
    <w:rsid w:val="009A7695"/>
    <w:rsid w:val="009B08A0"/>
    <w:rsid w:val="009B0D65"/>
    <w:rsid w:val="009B1506"/>
    <w:rsid w:val="009B16A2"/>
    <w:rsid w:val="009B2B47"/>
    <w:rsid w:val="009B3653"/>
    <w:rsid w:val="009B3E62"/>
    <w:rsid w:val="009B4063"/>
    <w:rsid w:val="009B4EDB"/>
    <w:rsid w:val="009B5C5A"/>
    <w:rsid w:val="009B5CE7"/>
    <w:rsid w:val="009B6F03"/>
    <w:rsid w:val="009C020C"/>
    <w:rsid w:val="009C0D8D"/>
    <w:rsid w:val="009C183E"/>
    <w:rsid w:val="009C2817"/>
    <w:rsid w:val="009C3343"/>
    <w:rsid w:val="009C33EB"/>
    <w:rsid w:val="009C37D5"/>
    <w:rsid w:val="009C4738"/>
    <w:rsid w:val="009C4AF3"/>
    <w:rsid w:val="009C4FFB"/>
    <w:rsid w:val="009C504E"/>
    <w:rsid w:val="009C5363"/>
    <w:rsid w:val="009C5626"/>
    <w:rsid w:val="009D09D9"/>
    <w:rsid w:val="009D09EF"/>
    <w:rsid w:val="009D0A6E"/>
    <w:rsid w:val="009D15ED"/>
    <w:rsid w:val="009D17E4"/>
    <w:rsid w:val="009D1973"/>
    <w:rsid w:val="009D1FE1"/>
    <w:rsid w:val="009D1FEB"/>
    <w:rsid w:val="009D200D"/>
    <w:rsid w:val="009D2250"/>
    <w:rsid w:val="009D28E2"/>
    <w:rsid w:val="009D3ADC"/>
    <w:rsid w:val="009D3DFB"/>
    <w:rsid w:val="009D3F53"/>
    <w:rsid w:val="009D4785"/>
    <w:rsid w:val="009D4EBC"/>
    <w:rsid w:val="009D51D5"/>
    <w:rsid w:val="009D65DC"/>
    <w:rsid w:val="009D6B41"/>
    <w:rsid w:val="009D792E"/>
    <w:rsid w:val="009E11D9"/>
    <w:rsid w:val="009E1A6A"/>
    <w:rsid w:val="009E214A"/>
    <w:rsid w:val="009E2152"/>
    <w:rsid w:val="009E269C"/>
    <w:rsid w:val="009E274F"/>
    <w:rsid w:val="009E278F"/>
    <w:rsid w:val="009E2BDD"/>
    <w:rsid w:val="009E3402"/>
    <w:rsid w:val="009E341A"/>
    <w:rsid w:val="009E3615"/>
    <w:rsid w:val="009E541B"/>
    <w:rsid w:val="009E5F29"/>
    <w:rsid w:val="009E5F4D"/>
    <w:rsid w:val="009E706F"/>
    <w:rsid w:val="009E7231"/>
    <w:rsid w:val="009E79EE"/>
    <w:rsid w:val="009F2209"/>
    <w:rsid w:val="009F2FB4"/>
    <w:rsid w:val="009F34C8"/>
    <w:rsid w:val="009F3C12"/>
    <w:rsid w:val="009F3ECE"/>
    <w:rsid w:val="009F50B7"/>
    <w:rsid w:val="009F596C"/>
    <w:rsid w:val="009F5FC5"/>
    <w:rsid w:val="00A002E1"/>
    <w:rsid w:val="00A01481"/>
    <w:rsid w:val="00A0175F"/>
    <w:rsid w:val="00A019B8"/>
    <w:rsid w:val="00A01AA4"/>
    <w:rsid w:val="00A024D9"/>
    <w:rsid w:val="00A02FA4"/>
    <w:rsid w:val="00A03805"/>
    <w:rsid w:val="00A04513"/>
    <w:rsid w:val="00A04877"/>
    <w:rsid w:val="00A04E3E"/>
    <w:rsid w:val="00A05493"/>
    <w:rsid w:val="00A054C7"/>
    <w:rsid w:val="00A05766"/>
    <w:rsid w:val="00A06779"/>
    <w:rsid w:val="00A0773F"/>
    <w:rsid w:val="00A10979"/>
    <w:rsid w:val="00A11BB5"/>
    <w:rsid w:val="00A11ED2"/>
    <w:rsid w:val="00A12132"/>
    <w:rsid w:val="00A145BE"/>
    <w:rsid w:val="00A15252"/>
    <w:rsid w:val="00A15334"/>
    <w:rsid w:val="00A15366"/>
    <w:rsid w:val="00A15542"/>
    <w:rsid w:val="00A1585B"/>
    <w:rsid w:val="00A15DE4"/>
    <w:rsid w:val="00A160E2"/>
    <w:rsid w:val="00A17054"/>
    <w:rsid w:val="00A1710B"/>
    <w:rsid w:val="00A224FA"/>
    <w:rsid w:val="00A226E5"/>
    <w:rsid w:val="00A229CB"/>
    <w:rsid w:val="00A22DA8"/>
    <w:rsid w:val="00A24632"/>
    <w:rsid w:val="00A24BA9"/>
    <w:rsid w:val="00A24E54"/>
    <w:rsid w:val="00A24EB3"/>
    <w:rsid w:val="00A256DD"/>
    <w:rsid w:val="00A25AC4"/>
    <w:rsid w:val="00A2690C"/>
    <w:rsid w:val="00A269E3"/>
    <w:rsid w:val="00A26F31"/>
    <w:rsid w:val="00A27221"/>
    <w:rsid w:val="00A27343"/>
    <w:rsid w:val="00A277FD"/>
    <w:rsid w:val="00A2796C"/>
    <w:rsid w:val="00A27CD3"/>
    <w:rsid w:val="00A301FD"/>
    <w:rsid w:val="00A30C66"/>
    <w:rsid w:val="00A30E9D"/>
    <w:rsid w:val="00A31864"/>
    <w:rsid w:val="00A32B22"/>
    <w:rsid w:val="00A33053"/>
    <w:rsid w:val="00A335D4"/>
    <w:rsid w:val="00A3385C"/>
    <w:rsid w:val="00A338E5"/>
    <w:rsid w:val="00A33DEC"/>
    <w:rsid w:val="00A3484C"/>
    <w:rsid w:val="00A3585B"/>
    <w:rsid w:val="00A37221"/>
    <w:rsid w:val="00A40412"/>
    <w:rsid w:val="00A4077F"/>
    <w:rsid w:val="00A40E53"/>
    <w:rsid w:val="00A4159C"/>
    <w:rsid w:val="00A4305C"/>
    <w:rsid w:val="00A43FBF"/>
    <w:rsid w:val="00A4489D"/>
    <w:rsid w:val="00A44973"/>
    <w:rsid w:val="00A449CA"/>
    <w:rsid w:val="00A449F7"/>
    <w:rsid w:val="00A4579E"/>
    <w:rsid w:val="00A45935"/>
    <w:rsid w:val="00A46DBB"/>
    <w:rsid w:val="00A46FF7"/>
    <w:rsid w:val="00A47CEB"/>
    <w:rsid w:val="00A50A49"/>
    <w:rsid w:val="00A518A6"/>
    <w:rsid w:val="00A51961"/>
    <w:rsid w:val="00A5315B"/>
    <w:rsid w:val="00A532BD"/>
    <w:rsid w:val="00A54240"/>
    <w:rsid w:val="00A54C38"/>
    <w:rsid w:val="00A550CD"/>
    <w:rsid w:val="00A552F9"/>
    <w:rsid w:val="00A57333"/>
    <w:rsid w:val="00A57504"/>
    <w:rsid w:val="00A60A5B"/>
    <w:rsid w:val="00A61328"/>
    <w:rsid w:val="00A61860"/>
    <w:rsid w:val="00A61E5A"/>
    <w:rsid w:val="00A628C4"/>
    <w:rsid w:val="00A637EB"/>
    <w:rsid w:val="00A63B51"/>
    <w:rsid w:val="00A63D0C"/>
    <w:rsid w:val="00A64E25"/>
    <w:rsid w:val="00A656D4"/>
    <w:rsid w:val="00A657F0"/>
    <w:rsid w:val="00A665FD"/>
    <w:rsid w:val="00A6767D"/>
    <w:rsid w:val="00A67B81"/>
    <w:rsid w:val="00A67D90"/>
    <w:rsid w:val="00A67EBC"/>
    <w:rsid w:val="00A70269"/>
    <w:rsid w:val="00A702AE"/>
    <w:rsid w:val="00A703EB"/>
    <w:rsid w:val="00A70957"/>
    <w:rsid w:val="00A7110C"/>
    <w:rsid w:val="00A71262"/>
    <w:rsid w:val="00A71862"/>
    <w:rsid w:val="00A719DB"/>
    <w:rsid w:val="00A7358D"/>
    <w:rsid w:val="00A738DD"/>
    <w:rsid w:val="00A74F26"/>
    <w:rsid w:val="00A752B0"/>
    <w:rsid w:val="00A805EC"/>
    <w:rsid w:val="00A805ED"/>
    <w:rsid w:val="00A812EA"/>
    <w:rsid w:val="00A8150D"/>
    <w:rsid w:val="00A815FC"/>
    <w:rsid w:val="00A82125"/>
    <w:rsid w:val="00A82C66"/>
    <w:rsid w:val="00A8329E"/>
    <w:rsid w:val="00A83787"/>
    <w:rsid w:val="00A840D4"/>
    <w:rsid w:val="00A84DAD"/>
    <w:rsid w:val="00A84FD5"/>
    <w:rsid w:val="00A86413"/>
    <w:rsid w:val="00A868CC"/>
    <w:rsid w:val="00A876F5"/>
    <w:rsid w:val="00A902BC"/>
    <w:rsid w:val="00A902E5"/>
    <w:rsid w:val="00A90E43"/>
    <w:rsid w:val="00A9337B"/>
    <w:rsid w:val="00A93D50"/>
    <w:rsid w:val="00A953FE"/>
    <w:rsid w:val="00A959CB"/>
    <w:rsid w:val="00A95E2F"/>
    <w:rsid w:val="00A96AAC"/>
    <w:rsid w:val="00A97360"/>
    <w:rsid w:val="00A97437"/>
    <w:rsid w:val="00A9785D"/>
    <w:rsid w:val="00AA002A"/>
    <w:rsid w:val="00AA0957"/>
    <w:rsid w:val="00AA137D"/>
    <w:rsid w:val="00AA14B5"/>
    <w:rsid w:val="00AA21BE"/>
    <w:rsid w:val="00AA35D8"/>
    <w:rsid w:val="00AA3743"/>
    <w:rsid w:val="00AA3AC6"/>
    <w:rsid w:val="00AA3D94"/>
    <w:rsid w:val="00AA40A5"/>
    <w:rsid w:val="00AA4808"/>
    <w:rsid w:val="00AA4A49"/>
    <w:rsid w:val="00AA50FC"/>
    <w:rsid w:val="00AA5B0A"/>
    <w:rsid w:val="00AA5DAB"/>
    <w:rsid w:val="00AA6CFF"/>
    <w:rsid w:val="00AA6F8E"/>
    <w:rsid w:val="00AB0EC0"/>
    <w:rsid w:val="00AB123B"/>
    <w:rsid w:val="00AB146C"/>
    <w:rsid w:val="00AB1E9D"/>
    <w:rsid w:val="00AB3629"/>
    <w:rsid w:val="00AB3FB9"/>
    <w:rsid w:val="00AB4D4B"/>
    <w:rsid w:val="00AB63FC"/>
    <w:rsid w:val="00AB73BF"/>
    <w:rsid w:val="00AC01CC"/>
    <w:rsid w:val="00AC0408"/>
    <w:rsid w:val="00AC045D"/>
    <w:rsid w:val="00AC0D76"/>
    <w:rsid w:val="00AC1365"/>
    <w:rsid w:val="00AC1498"/>
    <w:rsid w:val="00AC1AA9"/>
    <w:rsid w:val="00AC2320"/>
    <w:rsid w:val="00AC2843"/>
    <w:rsid w:val="00AC428E"/>
    <w:rsid w:val="00AC486A"/>
    <w:rsid w:val="00AC4934"/>
    <w:rsid w:val="00AC55E5"/>
    <w:rsid w:val="00AC582E"/>
    <w:rsid w:val="00AC5B9A"/>
    <w:rsid w:val="00AC5CAE"/>
    <w:rsid w:val="00AC629D"/>
    <w:rsid w:val="00AC6522"/>
    <w:rsid w:val="00AC6735"/>
    <w:rsid w:val="00AC74A5"/>
    <w:rsid w:val="00AC7DB3"/>
    <w:rsid w:val="00AD07D9"/>
    <w:rsid w:val="00AD0A42"/>
    <w:rsid w:val="00AD0CD7"/>
    <w:rsid w:val="00AD0F77"/>
    <w:rsid w:val="00AD165F"/>
    <w:rsid w:val="00AD1DE9"/>
    <w:rsid w:val="00AD2194"/>
    <w:rsid w:val="00AD22C2"/>
    <w:rsid w:val="00AD2508"/>
    <w:rsid w:val="00AD2760"/>
    <w:rsid w:val="00AD2F57"/>
    <w:rsid w:val="00AD3389"/>
    <w:rsid w:val="00AD477E"/>
    <w:rsid w:val="00AD4797"/>
    <w:rsid w:val="00AD4C54"/>
    <w:rsid w:val="00AD4EA9"/>
    <w:rsid w:val="00AD4ED3"/>
    <w:rsid w:val="00AD553E"/>
    <w:rsid w:val="00AD5F9F"/>
    <w:rsid w:val="00AD6473"/>
    <w:rsid w:val="00AD651F"/>
    <w:rsid w:val="00AD667A"/>
    <w:rsid w:val="00AD6BAB"/>
    <w:rsid w:val="00AD70B5"/>
    <w:rsid w:val="00AD7226"/>
    <w:rsid w:val="00AD7ACC"/>
    <w:rsid w:val="00AE2F35"/>
    <w:rsid w:val="00AE3112"/>
    <w:rsid w:val="00AE3A0F"/>
    <w:rsid w:val="00AE3CB2"/>
    <w:rsid w:val="00AE5740"/>
    <w:rsid w:val="00AE5A56"/>
    <w:rsid w:val="00AE6437"/>
    <w:rsid w:val="00AE661D"/>
    <w:rsid w:val="00AE7A26"/>
    <w:rsid w:val="00AE7F6B"/>
    <w:rsid w:val="00AF0C84"/>
    <w:rsid w:val="00AF1449"/>
    <w:rsid w:val="00AF1F09"/>
    <w:rsid w:val="00AF35BF"/>
    <w:rsid w:val="00AF3E1D"/>
    <w:rsid w:val="00AF3E97"/>
    <w:rsid w:val="00AF49D1"/>
    <w:rsid w:val="00AF5160"/>
    <w:rsid w:val="00AF58BF"/>
    <w:rsid w:val="00AF7AED"/>
    <w:rsid w:val="00B00D78"/>
    <w:rsid w:val="00B0230F"/>
    <w:rsid w:val="00B02375"/>
    <w:rsid w:val="00B02AB3"/>
    <w:rsid w:val="00B031BC"/>
    <w:rsid w:val="00B03710"/>
    <w:rsid w:val="00B03BD1"/>
    <w:rsid w:val="00B03EE4"/>
    <w:rsid w:val="00B03F84"/>
    <w:rsid w:val="00B04512"/>
    <w:rsid w:val="00B062E3"/>
    <w:rsid w:val="00B06A00"/>
    <w:rsid w:val="00B07F1C"/>
    <w:rsid w:val="00B10717"/>
    <w:rsid w:val="00B107BB"/>
    <w:rsid w:val="00B11014"/>
    <w:rsid w:val="00B11126"/>
    <w:rsid w:val="00B1122A"/>
    <w:rsid w:val="00B1148F"/>
    <w:rsid w:val="00B11C24"/>
    <w:rsid w:val="00B125B8"/>
    <w:rsid w:val="00B1264D"/>
    <w:rsid w:val="00B13419"/>
    <w:rsid w:val="00B13EC5"/>
    <w:rsid w:val="00B158B8"/>
    <w:rsid w:val="00B16676"/>
    <w:rsid w:val="00B17348"/>
    <w:rsid w:val="00B2069C"/>
    <w:rsid w:val="00B20A6D"/>
    <w:rsid w:val="00B21573"/>
    <w:rsid w:val="00B23A86"/>
    <w:rsid w:val="00B23E1F"/>
    <w:rsid w:val="00B240AA"/>
    <w:rsid w:val="00B245D3"/>
    <w:rsid w:val="00B2462E"/>
    <w:rsid w:val="00B24DB3"/>
    <w:rsid w:val="00B24DC4"/>
    <w:rsid w:val="00B2644E"/>
    <w:rsid w:val="00B26566"/>
    <w:rsid w:val="00B26941"/>
    <w:rsid w:val="00B26B5B"/>
    <w:rsid w:val="00B26E22"/>
    <w:rsid w:val="00B270F7"/>
    <w:rsid w:val="00B27AD3"/>
    <w:rsid w:val="00B27FAE"/>
    <w:rsid w:val="00B310BD"/>
    <w:rsid w:val="00B322E6"/>
    <w:rsid w:val="00B32543"/>
    <w:rsid w:val="00B32D77"/>
    <w:rsid w:val="00B33B2A"/>
    <w:rsid w:val="00B342E1"/>
    <w:rsid w:val="00B346C9"/>
    <w:rsid w:val="00B34D4D"/>
    <w:rsid w:val="00B35627"/>
    <w:rsid w:val="00B4005D"/>
    <w:rsid w:val="00B400C7"/>
    <w:rsid w:val="00B401ED"/>
    <w:rsid w:val="00B40AC7"/>
    <w:rsid w:val="00B4265D"/>
    <w:rsid w:val="00B429B7"/>
    <w:rsid w:val="00B43C2F"/>
    <w:rsid w:val="00B43CF2"/>
    <w:rsid w:val="00B43F2C"/>
    <w:rsid w:val="00B45936"/>
    <w:rsid w:val="00B4622B"/>
    <w:rsid w:val="00B46AF4"/>
    <w:rsid w:val="00B4711F"/>
    <w:rsid w:val="00B5076F"/>
    <w:rsid w:val="00B5083C"/>
    <w:rsid w:val="00B50EF8"/>
    <w:rsid w:val="00B513D2"/>
    <w:rsid w:val="00B51885"/>
    <w:rsid w:val="00B51E1B"/>
    <w:rsid w:val="00B51FF0"/>
    <w:rsid w:val="00B52502"/>
    <w:rsid w:val="00B525A9"/>
    <w:rsid w:val="00B53C12"/>
    <w:rsid w:val="00B53D85"/>
    <w:rsid w:val="00B54170"/>
    <w:rsid w:val="00B54204"/>
    <w:rsid w:val="00B54385"/>
    <w:rsid w:val="00B56086"/>
    <w:rsid w:val="00B56E65"/>
    <w:rsid w:val="00B56F7C"/>
    <w:rsid w:val="00B5713B"/>
    <w:rsid w:val="00B60CA2"/>
    <w:rsid w:val="00B60D19"/>
    <w:rsid w:val="00B61FDF"/>
    <w:rsid w:val="00B620A9"/>
    <w:rsid w:val="00B62F67"/>
    <w:rsid w:val="00B630C5"/>
    <w:rsid w:val="00B643BC"/>
    <w:rsid w:val="00B64446"/>
    <w:rsid w:val="00B6445E"/>
    <w:rsid w:val="00B64672"/>
    <w:rsid w:val="00B64DA7"/>
    <w:rsid w:val="00B6504A"/>
    <w:rsid w:val="00B65D17"/>
    <w:rsid w:val="00B65E75"/>
    <w:rsid w:val="00B666D1"/>
    <w:rsid w:val="00B6693E"/>
    <w:rsid w:val="00B7007F"/>
    <w:rsid w:val="00B7078A"/>
    <w:rsid w:val="00B70904"/>
    <w:rsid w:val="00B70BA4"/>
    <w:rsid w:val="00B7209F"/>
    <w:rsid w:val="00B73D9E"/>
    <w:rsid w:val="00B75973"/>
    <w:rsid w:val="00B76660"/>
    <w:rsid w:val="00B80849"/>
    <w:rsid w:val="00B813E4"/>
    <w:rsid w:val="00B81DB6"/>
    <w:rsid w:val="00B81DF4"/>
    <w:rsid w:val="00B8349F"/>
    <w:rsid w:val="00B836B2"/>
    <w:rsid w:val="00B83C5B"/>
    <w:rsid w:val="00B83E90"/>
    <w:rsid w:val="00B83EB4"/>
    <w:rsid w:val="00B8429D"/>
    <w:rsid w:val="00B847E4"/>
    <w:rsid w:val="00B84C74"/>
    <w:rsid w:val="00B85BF4"/>
    <w:rsid w:val="00B85EB3"/>
    <w:rsid w:val="00B85F48"/>
    <w:rsid w:val="00B8603B"/>
    <w:rsid w:val="00B861D9"/>
    <w:rsid w:val="00B90024"/>
    <w:rsid w:val="00B90169"/>
    <w:rsid w:val="00B90774"/>
    <w:rsid w:val="00B9080C"/>
    <w:rsid w:val="00B90A50"/>
    <w:rsid w:val="00B919FD"/>
    <w:rsid w:val="00B91EEB"/>
    <w:rsid w:val="00B94FFC"/>
    <w:rsid w:val="00B95581"/>
    <w:rsid w:val="00B97A47"/>
    <w:rsid w:val="00B97AEB"/>
    <w:rsid w:val="00B97E1E"/>
    <w:rsid w:val="00BA1A70"/>
    <w:rsid w:val="00BA1D8B"/>
    <w:rsid w:val="00BA2F55"/>
    <w:rsid w:val="00BA3189"/>
    <w:rsid w:val="00BA4735"/>
    <w:rsid w:val="00BA6745"/>
    <w:rsid w:val="00BA69FD"/>
    <w:rsid w:val="00BA710E"/>
    <w:rsid w:val="00BA743F"/>
    <w:rsid w:val="00BB196F"/>
    <w:rsid w:val="00BB2D40"/>
    <w:rsid w:val="00BB34E8"/>
    <w:rsid w:val="00BB3F54"/>
    <w:rsid w:val="00BB4284"/>
    <w:rsid w:val="00BB43C7"/>
    <w:rsid w:val="00BB45A2"/>
    <w:rsid w:val="00BB49B4"/>
    <w:rsid w:val="00BB5CE8"/>
    <w:rsid w:val="00BB637F"/>
    <w:rsid w:val="00BB65BE"/>
    <w:rsid w:val="00BB7BA2"/>
    <w:rsid w:val="00BB7E3C"/>
    <w:rsid w:val="00BB7FB6"/>
    <w:rsid w:val="00BC0694"/>
    <w:rsid w:val="00BC0779"/>
    <w:rsid w:val="00BC0791"/>
    <w:rsid w:val="00BC14F9"/>
    <w:rsid w:val="00BC1AA7"/>
    <w:rsid w:val="00BC24E1"/>
    <w:rsid w:val="00BC26D3"/>
    <w:rsid w:val="00BC26EE"/>
    <w:rsid w:val="00BC2B19"/>
    <w:rsid w:val="00BC5525"/>
    <w:rsid w:val="00BC5A87"/>
    <w:rsid w:val="00BC5A8A"/>
    <w:rsid w:val="00BC5C9D"/>
    <w:rsid w:val="00BC5CFE"/>
    <w:rsid w:val="00BC6526"/>
    <w:rsid w:val="00BC6B16"/>
    <w:rsid w:val="00BC6C77"/>
    <w:rsid w:val="00BC6F49"/>
    <w:rsid w:val="00BC7227"/>
    <w:rsid w:val="00BC7958"/>
    <w:rsid w:val="00BD0566"/>
    <w:rsid w:val="00BD22DE"/>
    <w:rsid w:val="00BD27EB"/>
    <w:rsid w:val="00BD451E"/>
    <w:rsid w:val="00BD6097"/>
    <w:rsid w:val="00BD62B0"/>
    <w:rsid w:val="00BD6872"/>
    <w:rsid w:val="00BD7016"/>
    <w:rsid w:val="00BE05EC"/>
    <w:rsid w:val="00BE0EC1"/>
    <w:rsid w:val="00BE1788"/>
    <w:rsid w:val="00BE1A6C"/>
    <w:rsid w:val="00BE1C94"/>
    <w:rsid w:val="00BE2504"/>
    <w:rsid w:val="00BE2F4C"/>
    <w:rsid w:val="00BE30C3"/>
    <w:rsid w:val="00BE3EE9"/>
    <w:rsid w:val="00BE411A"/>
    <w:rsid w:val="00BE4243"/>
    <w:rsid w:val="00BE4487"/>
    <w:rsid w:val="00BE5460"/>
    <w:rsid w:val="00BE5BEE"/>
    <w:rsid w:val="00BE5E7E"/>
    <w:rsid w:val="00BE7074"/>
    <w:rsid w:val="00BE74B0"/>
    <w:rsid w:val="00BE7C8C"/>
    <w:rsid w:val="00BF11A9"/>
    <w:rsid w:val="00BF1377"/>
    <w:rsid w:val="00BF217F"/>
    <w:rsid w:val="00BF260D"/>
    <w:rsid w:val="00BF2626"/>
    <w:rsid w:val="00BF46E9"/>
    <w:rsid w:val="00BF4934"/>
    <w:rsid w:val="00BF5139"/>
    <w:rsid w:val="00BF54C6"/>
    <w:rsid w:val="00BF7E3C"/>
    <w:rsid w:val="00C0004D"/>
    <w:rsid w:val="00C00411"/>
    <w:rsid w:val="00C013E4"/>
    <w:rsid w:val="00C015B0"/>
    <w:rsid w:val="00C01D75"/>
    <w:rsid w:val="00C01E0E"/>
    <w:rsid w:val="00C0260D"/>
    <w:rsid w:val="00C0336D"/>
    <w:rsid w:val="00C04695"/>
    <w:rsid w:val="00C05468"/>
    <w:rsid w:val="00C0589D"/>
    <w:rsid w:val="00C05F2B"/>
    <w:rsid w:val="00C06202"/>
    <w:rsid w:val="00C06430"/>
    <w:rsid w:val="00C06B13"/>
    <w:rsid w:val="00C07890"/>
    <w:rsid w:val="00C07A64"/>
    <w:rsid w:val="00C10B60"/>
    <w:rsid w:val="00C112BE"/>
    <w:rsid w:val="00C11DBC"/>
    <w:rsid w:val="00C12865"/>
    <w:rsid w:val="00C128DC"/>
    <w:rsid w:val="00C12ACF"/>
    <w:rsid w:val="00C12C88"/>
    <w:rsid w:val="00C13423"/>
    <w:rsid w:val="00C14467"/>
    <w:rsid w:val="00C1483F"/>
    <w:rsid w:val="00C15B98"/>
    <w:rsid w:val="00C15CC5"/>
    <w:rsid w:val="00C162D5"/>
    <w:rsid w:val="00C169BC"/>
    <w:rsid w:val="00C17C10"/>
    <w:rsid w:val="00C17DBF"/>
    <w:rsid w:val="00C20E8C"/>
    <w:rsid w:val="00C23E51"/>
    <w:rsid w:val="00C243D3"/>
    <w:rsid w:val="00C251BD"/>
    <w:rsid w:val="00C25A35"/>
    <w:rsid w:val="00C26AE6"/>
    <w:rsid w:val="00C31013"/>
    <w:rsid w:val="00C311C2"/>
    <w:rsid w:val="00C31454"/>
    <w:rsid w:val="00C314B5"/>
    <w:rsid w:val="00C328A5"/>
    <w:rsid w:val="00C3386F"/>
    <w:rsid w:val="00C33AAC"/>
    <w:rsid w:val="00C34DE8"/>
    <w:rsid w:val="00C34E46"/>
    <w:rsid w:val="00C34F9F"/>
    <w:rsid w:val="00C35346"/>
    <w:rsid w:val="00C355BE"/>
    <w:rsid w:val="00C36605"/>
    <w:rsid w:val="00C368D1"/>
    <w:rsid w:val="00C36C8D"/>
    <w:rsid w:val="00C37024"/>
    <w:rsid w:val="00C37EB1"/>
    <w:rsid w:val="00C37F2E"/>
    <w:rsid w:val="00C404E1"/>
    <w:rsid w:val="00C40C37"/>
    <w:rsid w:val="00C412BE"/>
    <w:rsid w:val="00C42635"/>
    <w:rsid w:val="00C42C79"/>
    <w:rsid w:val="00C43EE7"/>
    <w:rsid w:val="00C44345"/>
    <w:rsid w:val="00C446E3"/>
    <w:rsid w:val="00C446F3"/>
    <w:rsid w:val="00C44894"/>
    <w:rsid w:val="00C44E11"/>
    <w:rsid w:val="00C464FB"/>
    <w:rsid w:val="00C466B2"/>
    <w:rsid w:val="00C469CD"/>
    <w:rsid w:val="00C46C13"/>
    <w:rsid w:val="00C505B2"/>
    <w:rsid w:val="00C50EFA"/>
    <w:rsid w:val="00C515B1"/>
    <w:rsid w:val="00C51C39"/>
    <w:rsid w:val="00C52B41"/>
    <w:rsid w:val="00C52B8B"/>
    <w:rsid w:val="00C52BF9"/>
    <w:rsid w:val="00C52FA9"/>
    <w:rsid w:val="00C5374A"/>
    <w:rsid w:val="00C53B71"/>
    <w:rsid w:val="00C53CEF"/>
    <w:rsid w:val="00C540FF"/>
    <w:rsid w:val="00C5423C"/>
    <w:rsid w:val="00C54AE5"/>
    <w:rsid w:val="00C54D4E"/>
    <w:rsid w:val="00C56D8B"/>
    <w:rsid w:val="00C579D2"/>
    <w:rsid w:val="00C60396"/>
    <w:rsid w:val="00C60410"/>
    <w:rsid w:val="00C63D48"/>
    <w:rsid w:val="00C64230"/>
    <w:rsid w:val="00C647DC"/>
    <w:rsid w:val="00C647F6"/>
    <w:rsid w:val="00C654B1"/>
    <w:rsid w:val="00C66967"/>
    <w:rsid w:val="00C66DD2"/>
    <w:rsid w:val="00C671CE"/>
    <w:rsid w:val="00C7022B"/>
    <w:rsid w:val="00C703D0"/>
    <w:rsid w:val="00C70A6D"/>
    <w:rsid w:val="00C71148"/>
    <w:rsid w:val="00C71954"/>
    <w:rsid w:val="00C72352"/>
    <w:rsid w:val="00C7275D"/>
    <w:rsid w:val="00C73118"/>
    <w:rsid w:val="00C731A8"/>
    <w:rsid w:val="00C73259"/>
    <w:rsid w:val="00C7344F"/>
    <w:rsid w:val="00C73570"/>
    <w:rsid w:val="00C73B61"/>
    <w:rsid w:val="00C75340"/>
    <w:rsid w:val="00C759C7"/>
    <w:rsid w:val="00C75EF6"/>
    <w:rsid w:val="00C76646"/>
    <w:rsid w:val="00C76A2C"/>
    <w:rsid w:val="00C77231"/>
    <w:rsid w:val="00C77EC1"/>
    <w:rsid w:val="00C800C2"/>
    <w:rsid w:val="00C8034F"/>
    <w:rsid w:val="00C80621"/>
    <w:rsid w:val="00C812DA"/>
    <w:rsid w:val="00C81E5F"/>
    <w:rsid w:val="00C81F16"/>
    <w:rsid w:val="00C826AD"/>
    <w:rsid w:val="00C84689"/>
    <w:rsid w:val="00C84DE0"/>
    <w:rsid w:val="00C852DF"/>
    <w:rsid w:val="00C85700"/>
    <w:rsid w:val="00C87D86"/>
    <w:rsid w:val="00C90333"/>
    <w:rsid w:val="00C903DE"/>
    <w:rsid w:val="00C912B5"/>
    <w:rsid w:val="00C916DE"/>
    <w:rsid w:val="00C9209C"/>
    <w:rsid w:val="00C92359"/>
    <w:rsid w:val="00C92456"/>
    <w:rsid w:val="00C924F5"/>
    <w:rsid w:val="00C929E8"/>
    <w:rsid w:val="00C92E31"/>
    <w:rsid w:val="00C9383B"/>
    <w:rsid w:val="00C952EC"/>
    <w:rsid w:val="00C95F1F"/>
    <w:rsid w:val="00C965FC"/>
    <w:rsid w:val="00C96D5A"/>
    <w:rsid w:val="00CA067C"/>
    <w:rsid w:val="00CA1353"/>
    <w:rsid w:val="00CA1630"/>
    <w:rsid w:val="00CA1F91"/>
    <w:rsid w:val="00CA1FA0"/>
    <w:rsid w:val="00CA2081"/>
    <w:rsid w:val="00CA3B72"/>
    <w:rsid w:val="00CA3E1D"/>
    <w:rsid w:val="00CA4D6A"/>
    <w:rsid w:val="00CA57CC"/>
    <w:rsid w:val="00CA67D8"/>
    <w:rsid w:val="00CA75C1"/>
    <w:rsid w:val="00CA779B"/>
    <w:rsid w:val="00CA7CC9"/>
    <w:rsid w:val="00CB06AA"/>
    <w:rsid w:val="00CB0E4A"/>
    <w:rsid w:val="00CB2191"/>
    <w:rsid w:val="00CB2DDE"/>
    <w:rsid w:val="00CB4584"/>
    <w:rsid w:val="00CB5D9D"/>
    <w:rsid w:val="00CB5E69"/>
    <w:rsid w:val="00CB63D2"/>
    <w:rsid w:val="00CB66C0"/>
    <w:rsid w:val="00CB6E86"/>
    <w:rsid w:val="00CC039C"/>
    <w:rsid w:val="00CC2597"/>
    <w:rsid w:val="00CC3053"/>
    <w:rsid w:val="00CC38EF"/>
    <w:rsid w:val="00CC404E"/>
    <w:rsid w:val="00CC5303"/>
    <w:rsid w:val="00CC56BE"/>
    <w:rsid w:val="00CC5DFA"/>
    <w:rsid w:val="00CC6541"/>
    <w:rsid w:val="00CC6D04"/>
    <w:rsid w:val="00CD0540"/>
    <w:rsid w:val="00CD09F0"/>
    <w:rsid w:val="00CD0F96"/>
    <w:rsid w:val="00CD2245"/>
    <w:rsid w:val="00CD2C21"/>
    <w:rsid w:val="00CD2C9C"/>
    <w:rsid w:val="00CD3592"/>
    <w:rsid w:val="00CD3888"/>
    <w:rsid w:val="00CD4170"/>
    <w:rsid w:val="00CD496D"/>
    <w:rsid w:val="00CD5662"/>
    <w:rsid w:val="00CD5FDF"/>
    <w:rsid w:val="00CD7AA7"/>
    <w:rsid w:val="00CE0D3E"/>
    <w:rsid w:val="00CE1752"/>
    <w:rsid w:val="00CE193D"/>
    <w:rsid w:val="00CE1C5B"/>
    <w:rsid w:val="00CE1C64"/>
    <w:rsid w:val="00CE2098"/>
    <w:rsid w:val="00CE2AC2"/>
    <w:rsid w:val="00CE437C"/>
    <w:rsid w:val="00CE43C4"/>
    <w:rsid w:val="00CE4C1D"/>
    <w:rsid w:val="00CE4DD6"/>
    <w:rsid w:val="00CE4E1B"/>
    <w:rsid w:val="00CE5010"/>
    <w:rsid w:val="00CE53CD"/>
    <w:rsid w:val="00CE5AA3"/>
    <w:rsid w:val="00CE5C21"/>
    <w:rsid w:val="00CE5F23"/>
    <w:rsid w:val="00CE6887"/>
    <w:rsid w:val="00CE6C9A"/>
    <w:rsid w:val="00CE6F48"/>
    <w:rsid w:val="00CE7371"/>
    <w:rsid w:val="00CE75C4"/>
    <w:rsid w:val="00CE7C10"/>
    <w:rsid w:val="00CE7D66"/>
    <w:rsid w:val="00CF0CA8"/>
    <w:rsid w:val="00CF3252"/>
    <w:rsid w:val="00CF366A"/>
    <w:rsid w:val="00CF36C6"/>
    <w:rsid w:val="00CF3D72"/>
    <w:rsid w:val="00CF434F"/>
    <w:rsid w:val="00CF43FA"/>
    <w:rsid w:val="00CF60D8"/>
    <w:rsid w:val="00CF636F"/>
    <w:rsid w:val="00CF71E6"/>
    <w:rsid w:val="00D00C96"/>
    <w:rsid w:val="00D00F85"/>
    <w:rsid w:val="00D02C78"/>
    <w:rsid w:val="00D04054"/>
    <w:rsid w:val="00D04690"/>
    <w:rsid w:val="00D04A77"/>
    <w:rsid w:val="00D0587B"/>
    <w:rsid w:val="00D05A4A"/>
    <w:rsid w:val="00D102E4"/>
    <w:rsid w:val="00D10E30"/>
    <w:rsid w:val="00D11D14"/>
    <w:rsid w:val="00D12076"/>
    <w:rsid w:val="00D13D60"/>
    <w:rsid w:val="00D13E43"/>
    <w:rsid w:val="00D14002"/>
    <w:rsid w:val="00D146BC"/>
    <w:rsid w:val="00D14E37"/>
    <w:rsid w:val="00D153FC"/>
    <w:rsid w:val="00D16CDC"/>
    <w:rsid w:val="00D16DBE"/>
    <w:rsid w:val="00D20578"/>
    <w:rsid w:val="00D2162E"/>
    <w:rsid w:val="00D21F3C"/>
    <w:rsid w:val="00D222E7"/>
    <w:rsid w:val="00D23223"/>
    <w:rsid w:val="00D2426F"/>
    <w:rsid w:val="00D253A9"/>
    <w:rsid w:val="00D26D52"/>
    <w:rsid w:val="00D26F01"/>
    <w:rsid w:val="00D30205"/>
    <w:rsid w:val="00D30909"/>
    <w:rsid w:val="00D3386C"/>
    <w:rsid w:val="00D34978"/>
    <w:rsid w:val="00D35504"/>
    <w:rsid w:val="00D356D0"/>
    <w:rsid w:val="00D35998"/>
    <w:rsid w:val="00D363A5"/>
    <w:rsid w:val="00D40FE4"/>
    <w:rsid w:val="00D413E9"/>
    <w:rsid w:val="00D416F0"/>
    <w:rsid w:val="00D427EB"/>
    <w:rsid w:val="00D43155"/>
    <w:rsid w:val="00D44328"/>
    <w:rsid w:val="00D4453A"/>
    <w:rsid w:val="00D4539E"/>
    <w:rsid w:val="00D45801"/>
    <w:rsid w:val="00D4683F"/>
    <w:rsid w:val="00D46A3A"/>
    <w:rsid w:val="00D46C72"/>
    <w:rsid w:val="00D476F1"/>
    <w:rsid w:val="00D50028"/>
    <w:rsid w:val="00D502A6"/>
    <w:rsid w:val="00D503ED"/>
    <w:rsid w:val="00D50794"/>
    <w:rsid w:val="00D508EC"/>
    <w:rsid w:val="00D50BB6"/>
    <w:rsid w:val="00D51278"/>
    <w:rsid w:val="00D51BF9"/>
    <w:rsid w:val="00D51C90"/>
    <w:rsid w:val="00D5237B"/>
    <w:rsid w:val="00D52698"/>
    <w:rsid w:val="00D53F15"/>
    <w:rsid w:val="00D53FF5"/>
    <w:rsid w:val="00D5527A"/>
    <w:rsid w:val="00D55677"/>
    <w:rsid w:val="00D56B14"/>
    <w:rsid w:val="00D5728A"/>
    <w:rsid w:val="00D573E4"/>
    <w:rsid w:val="00D60630"/>
    <w:rsid w:val="00D611D4"/>
    <w:rsid w:val="00D618D3"/>
    <w:rsid w:val="00D625C0"/>
    <w:rsid w:val="00D62D0E"/>
    <w:rsid w:val="00D632DD"/>
    <w:rsid w:val="00D63AB0"/>
    <w:rsid w:val="00D63D56"/>
    <w:rsid w:val="00D65628"/>
    <w:rsid w:val="00D6629E"/>
    <w:rsid w:val="00D67081"/>
    <w:rsid w:val="00D676B0"/>
    <w:rsid w:val="00D6775D"/>
    <w:rsid w:val="00D70124"/>
    <w:rsid w:val="00D701FD"/>
    <w:rsid w:val="00D713DA"/>
    <w:rsid w:val="00D71C1F"/>
    <w:rsid w:val="00D71D82"/>
    <w:rsid w:val="00D72300"/>
    <w:rsid w:val="00D726E6"/>
    <w:rsid w:val="00D72AFB"/>
    <w:rsid w:val="00D72C50"/>
    <w:rsid w:val="00D73A7D"/>
    <w:rsid w:val="00D742DE"/>
    <w:rsid w:val="00D75657"/>
    <w:rsid w:val="00D75C1D"/>
    <w:rsid w:val="00D7641D"/>
    <w:rsid w:val="00D764F1"/>
    <w:rsid w:val="00D770E8"/>
    <w:rsid w:val="00D777A8"/>
    <w:rsid w:val="00D80E86"/>
    <w:rsid w:val="00D80F7A"/>
    <w:rsid w:val="00D80FFF"/>
    <w:rsid w:val="00D81816"/>
    <w:rsid w:val="00D81D90"/>
    <w:rsid w:val="00D822DE"/>
    <w:rsid w:val="00D823A6"/>
    <w:rsid w:val="00D824FB"/>
    <w:rsid w:val="00D82D89"/>
    <w:rsid w:val="00D83837"/>
    <w:rsid w:val="00D84B8B"/>
    <w:rsid w:val="00D869EC"/>
    <w:rsid w:val="00D86F87"/>
    <w:rsid w:val="00D87D65"/>
    <w:rsid w:val="00D90414"/>
    <w:rsid w:val="00D90C2A"/>
    <w:rsid w:val="00D92C59"/>
    <w:rsid w:val="00D931C3"/>
    <w:rsid w:val="00D94434"/>
    <w:rsid w:val="00D94B41"/>
    <w:rsid w:val="00D94C52"/>
    <w:rsid w:val="00D96628"/>
    <w:rsid w:val="00D974DA"/>
    <w:rsid w:val="00D979B5"/>
    <w:rsid w:val="00D97FEB"/>
    <w:rsid w:val="00DA13FE"/>
    <w:rsid w:val="00DA1937"/>
    <w:rsid w:val="00DA1FD5"/>
    <w:rsid w:val="00DA2386"/>
    <w:rsid w:val="00DA26B1"/>
    <w:rsid w:val="00DA2F04"/>
    <w:rsid w:val="00DA37C0"/>
    <w:rsid w:val="00DA493D"/>
    <w:rsid w:val="00DA50CB"/>
    <w:rsid w:val="00DA5622"/>
    <w:rsid w:val="00DA618F"/>
    <w:rsid w:val="00DA678D"/>
    <w:rsid w:val="00DA6A96"/>
    <w:rsid w:val="00DA7E0D"/>
    <w:rsid w:val="00DB085E"/>
    <w:rsid w:val="00DB0DC9"/>
    <w:rsid w:val="00DB12FC"/>
    <w:rsid w:val="00DB18F4"/>
    <w:rsid w:val="00DB2AA5"/>
    <w:rsid w:val="00DB33DA"/>
    <w:rsid w:val="00DB3467"/>
    <w:rsid w:val="00DB3AA9"/>
    <w:rsid w:val="00DB3DC9"/>
    <w:rsid w:val="00DB3E10"/>
    <w:rsid w:val="00DB3F7D"/>
    <w:rsid w:val="00DB57A4"/>
    <w:rsid w:val="00DB5D1F"/>
    <w:rsid w:val="00DB61CB"/>
    <w:rsid w:val="00DB696E"/>
    <w:rsid w:val="00DB73CA"/>
    <w:rsid w:val="00DB75D2"/>
    <w:rsid w:val="00DC104D"/>
    <w:rsid w:val="00DC1AE7"/>
    <w:rsid w:val="00DC2100"/>
    <w:rsid w:val="00DC25DF"/>
    <w:rsid w:val="00DC2FE1"/>
    <w:rsid w:val="00DC3056"/>
    <w:rsid w:val="00DC359C"/>
    <w:rsid w:val="00DC52FC"/>
    <w:rsid w:val="00DC7C3A"/>
    <w:rsid w:val="00DD1617"/>
    <w:rsid w:val="00DD1A83"/>
    <w:rsid w:val="00DD255B"/>
    <w:rsid w:val="00DD282A"/>
    <w:rsid w:val="00DD2C77"/>
    <w:rsid w:val="00DD2EBA"/>
    <w:rsid w:val="00DD33D1"/>
    <w:rsid w:val="00DD3FC9"/>
    <w:rsid w:val="00DD44E5"/>
    <w:rsid w:val="00DD4563"/>
    <w:rsid w:val="00DD49F8"/>
    <w:rsid w:val="00DD4EDC"/>
    <w:rsid w:val="00DD5786"/>
    <w:rsid w:val="00DD5CA3"/>
    <w:rsid w:val="00DD5E06"/>
    <w:rsid w:val="00DD754C"/>
    <w:rsid w:val="00DD772B"/>
    <w:rsid w:val="00DD79CC"/>
    <w:rsid w:val="00DE0676"/>
    <w:rsid w:val="00DE0713"/>
    <w:rsid w:val="00DE0996"/>
    <w:rsid w:val="00DE09FC"/>
    <w:rsid w:val="00DE2BC9"/>
    <w:rsid w:val="00DE2E0E"/>
    <w:rsid w:val="00DE3112"/>
    <w:rsid w:val="00DE315D"/>
    <w:rsid w:val="00DE3C5D"/>
    <w:rsid w:val="00DE3E8D"/>
    <w:rsid w:val="00DE49AA"/>
    <w:rsid w:val="00DE5703"/>
    <w:rsid w:val="00DE58E2"/>
    <w:rsid w:val="00DE5ADE"/>
    <w:rsid w:val="00DE6228"/>
    <w:rsid w:val="00DE693A"/>
    <w:rsid w:val="00DE7469"/>
    <w:rsid w:val="00DE75DF"/>
    <w:rsid w:val="00DF05AB"/>
    <w:rsid w:val="00DF0793"/>
    <w:rsid w:val="00DF07A8"/>
    <w:rsid w:val="00DF07FB"/>
    <w:rsid w:val="00DF2417"/>
    <w:rsid w:val="00DF2FB0"/>
    <w:rsid w:val="00DF37D5"/>
    <w:rsid w:val="00DF37EB"/>
    <w:rsid w:val="00DF437F"/>
    <w:rsid w:val="00DF4E5D"/>
    <w:rsid w:val="00DF52C2"/>
    <w:rsid w:val="00DF5BF9"/>
    <w:rsid w:val="00DF5E60"/>
    <w:rsid w:val="00DF7724"/>
    <w:rsid w:val="00E01BDA"/>
    <w:rsid w:val="00E01EEC"/>
    <w:rsid w:val="00E02AC0"/>
    <w:rsid w:val="00E02B5F"/>
    <w:rsid w:val="00E033ED"/>
    <w:rsid w:val="00E03452"/>
    <w:rsid w:val="00E03CD9"/>
    <w:rsid w:val="00E03D8D"/>
    <w:rsid w:val="00E042F4"/>
    <w:rsid w:val="00E043A9"/>
    <w:rsid w:val="00E06E3D"/>
    <w:rsid w:val="00E10C61"/>
    <w:rsid w:val="00E10F58"/>
    <w:rsid w:val="00E1117A"/>
    <w:rsid w:val="00E1235E"/>
    <w:rsid w:val="00E1299E"/>
    <w:rsid w:val="00E12B95"/>
    <w:rsid w:val="00E136B4"/>
    <w:rsid w:val="00E13740"/>
    <w:rsid w:val="00E13F16"/>
    <w:rsid w:val="00E14AAD"/>
    <w:rsid w:val="00E14ADA"/>
    <w:rsid w:val="00E14E49"/>
    <w:rsid w:val="00E14F93"/>
    <w:rsid w:val="00E16622"/>
    <w:rsid w:val="00E166B7"/>
    <w:rsid w:val="00E169EB"/>
    <w:rsid w:val="00E16B05"/>
    <w:rsid w:val="00E173B0"/>
    <w:rsid w:val="00E17FB7"/>
    <w:rsid w:val="00E20987"/>
    <w:rsid w:val="00E20E7F"/>
    <w:rsid w:val="00E21001"/>
    <w:rsid w:val="00E21BC0"/>
    <w:rsid w:val="00E22698"/>
    <w:rsid w:val="00E22D33"/>
    <w:rsid w:val="00E231A9"/>
    <w:rsid w:val="00E23A1A"/>
    <w:rsid w:val="00E24260"/>
    <w:rsid w:val="00E247F8"/>
    <w:rsid w:val="00E271A6"/>
    <w:rsid w:val="00E27319"/>
    <w:rsid w:val="00E303B9"/>
    <w:rsid w:val="00E31640"/>
    <w:rsid w:val="00E31946"/>
    <w:rsid w:val="00E321F4"/>
    <w:rsid w:val="00E32984"/>
    <w:rsid w:val="00E332AF"/>
    <w:rsid w:val="00E338B3"/>
    <w:rsid w:val="00E3399D"/>
    <w:rsid w:val="00E34082"/>
    <w:rsid w:val="00E36A08"/>
    <w:rsid w:val="00E37268"/>
    <w:rsid w:val="00E372B5"/>
    <w:rsid w:val="00E3772E"/>
    <w:rsid w:val="00E37BAF"/>
    <w:rsid w:val="00E37D71"/>
    <w:rsid w:val="00E4195D"/>
    <w:rsid w:val="00E4247D"/>
    <w:rsid w:val="00E42604"/>
    <w:rsid w:val="00E44214"/>
    <w:rsid w:val="00E44854"/>
    <w:rsid w:val="00E44A08"/>
    <w:rsid w:val="00E45080"/>
    <w:rsid w:val="00E455AB"/>
    <w:rsid w:val="00E46129"/>
    <w:rsid w:val="00E46493"/>
    <w:rsid w:val="00E46963"/>
    <w:rsid w:val="00E46D40"/>
    <w:rsid w:val="00E472DB"/>
    <w:rsid w:val="00E474A8"/>
    <w:rsid w:val="00E474E1"/>
    <w:rsid w:val="00E476D7"/>
    <w:rsid w:val="00E47EE1"/>
    <w:rsid w:val="00E50651"/>
    <w:rsid w:val="00E50C15"/>
    <w:rsid w:val="00E52C41"/>
    <w:rsid w:val="00E52D5A"/>
    <w:rsid w:val="00E5492E"/>
    <w:rsid w:val="00E54EAE"/>
    <w:rsid w:val="00E557EA"/>
    <w:rsid w:val="00E5653C"/>
    <w:rsid w:val="00E56DA9"/>
    <w:rsid w:val="00E56FB2"/>
    <w:rsid w:val="00E60328"/>
    <w:rsid w:val="00E61012"/>
    <w:rsid w:val="00E61FA7"/>
    <w:rsid w:val="00E627E6"/>
    <w:rsid w:val="00E62918"/>
    <w:rsid w:val="00E636B3"/>
    <w:rsid w:val="00E63C69"/>
    <w:rsid w:val="00E63F78"/>
    <w:rsid w:val="00E64BAE"/>
    <w:rsid w:val="00E65C31"/>
    <w:rsid w:val="00E66062"/>
    <w:rsid w:val="00E660B5"/>
    <w:rsid w:val="00E6752C"/>
    <w:rsid w:val="00E678B6"/>
    <w:rsid w:val="00E70F47"/>
    <w:rsid w:val="00E710D8"/>
    <w:rsid w:val="00E72111"/>
    <w:rsid w:val="00E723FA"/>
    <w:rsid w:val="00E72A4B"/>
    <w:rsid w:val="00E72AC5"/>
    <w:rsid w:val="00E73016"/>
    <w:rsid w:val="00E7416B"/>
    <w:rsid w:val="00E744A6"/>
    <w:rsid w:val="00E74DC5"/>
    <w:rsid w:val="00E754D2"/>
    <w:rsid w:val="00E75D4B"/>
    <w:rsid w:val="00E76270"/>
    <w:rsid w:val="00E76A49"/>
    <w:rsid w:val="00E76FD5"/>
    <w:rsid w:val="00E77085"/>
    <w:rsid w:val="00E77E5A"/>
    <w:rsid w:val="00E77E8E"/>
    <w:rsid w:val="00E8031E"/>
    <w:rsid w:val="00E80C3E"/>
    <w:rsid w:val="00E81497"/>
    <w:rsid w:val="00E8153A"/>
    <w:rsid w:val="00E81993"/>
    <w:rsid w:val="00E82671"/>
    <w:rsid w:val="00E82BBB"/>
    <w:rsid w:val="00E83403"/>
    <w:rsid w:val="00E84146"/>
    <w:rsid w:val="00E85469"/>
    <w:rsid w:val="00E8550A"/>
    <w:rsid w:val="00E85894"/>
    <w:rsid w:val="00E85A33"/>
    <w:rsid w:val="00E86380"/>
    <w:rsid w:val="00E86D90"/>
    <w:rsid w:val="00E87981"/>
    <w:rsid w:val="00E87D00"/>
    <w:rsid w:val="00E90255"/>
    <w:rsid w:val="00E906DA"/>
    <w:rsid w:val="00E9097A"/>
    <w:rsid w:val="00E90C14"/>
    <w:rsid w:val="00E910AD"/>
    <w:rsid w:val="00E91379"/>
    <w:rsid w:val="00E914FF"/>
    <w:rsid w:val="00E920FD"/>
    <w:rsid w:val="00E92463"/>
    <w:rsid w:val="00E93D04"/>
    <w:rsid w:val="00E93E18"/>
    <w:rsid w:val="00E945A9"/>
    <w:rsid w:val="00E94FB4"/>
    <w:rsid w:val="00E95D7C"/>
    <w:rsid w:val="00E95F9A"/>
    <w:rsid w:val="00E960D7"/>
    <w:rsid w:val="00E9673C"/>
    <w:rsid w:val="00E96C13"/>
    <w:rsid w:val="00E97129"/>
    <w:rsid w:val="00E974F4"/>
    <w:rsid w:val="00E9750F"/>
    <w:rsid w:val="00E97661"/>
    <w:rsid w:val="00EA0B60"/>
    <w:rsid w:val="00EA0F8D"/>
    <w:rsid w:val="00EA188C"/>
    <w:rsid w:val="00EA2A8F"/>
    <w:rsid w:val="00EA33DE"/>
    <w:rsid w:val="00EA347B"/>
    <w:rsid w:val="00EA363D"/>
    <w:rsid w:val="00EA66FA"/>
    <w:rsid w:val="00EA6837"/>
    <w:rsid w:val="00EA7095"/>
    <w:rsid w:val="00EA7140"/>
    <w:rsid w:val="00EA7985"/>
    <w:rsid w:val="00EA79C3"/>
    <w:rsid w:val="00EA7EA4"/>
    <w:rsid w:val="00EA7F3A"/>
    <w:rsid w:val="00EB130E"/>
    <w:rsid w:val="00EB1550"/>
    <w:rsid w:val="00EB2581"/>
    <w:rsid w:val="00EB2B82"/>
    <w:rsid w:val="00EB2BCE"/>
    <w:rsid w:val="00EB3AB2"/>
    <w:rsid w:val="00EB3C59"/>
    <w:rsid w:val="00EB5181"/>
    <w:rsid w:val="00EB5C85"/>
    <w:rsid w:val="00EB609C"/>
    <w:rsid w:val="00EB64CC"/>
    <w:rsid w:val="00EB74E4"/>
    <w:rsid w:val="00EB7DE6"/>
    <w:rsid w:val="00EC09F0"/>
    <w:rsid w:val="00EC0DCE"/>
    <w:rsid w:val="00EC1F09"/>
    <w:rsid w:val="00EC282B"/>
    <w:rsid w:val="00EC4CCD"/>
    <w:rsid w:val="00EC5125"/>
    <w:rsid w:val="00EC514F"/>
    <w:rsid w:val="00EC5187"/>
    <w:rsid w:val="00EC55BD"/>
    <w:rsid w:val="00EC5CFF"/>
    <w:rsid w:val="00EC645B"/>
    <w:rsid w:val="00EC7508"/>
    <w:rsid w:val="00ED16D8"/>
    <w:rsid w:val="00ED1D3C"/>
    <w:rsid w:val="00ED246F"/>
    <w:rsid w:val="00ED2AC2"/>
    <w:rsid w:val="00ED41C5"/>
    <w:rsid w:val="00ED43FA"/>
    <w:rsid w:val="00ED5DEB"/>
    <w:rsid w:val="00ED6427"/>
    <w:rsid w:val="00ED64EC"/>
    <w:rsid w:val="00ED78E0"/>
    <w:rsid w:val="00ED7C18"/>
    <w:rsid w:val="00ED7C2F"/>
    <w:rsid w:val="00EE040F"/>
    <w:rsid w:val="00EE148A"/>
    <w:rsid w:val="00EE30E9"/>
    <w:rsid w:val="00EE3F35"/>
    <w:rsid w:val="00EE4213"/>
    <w:rsid w:val="00EE4986"/>
    <w:rsid w:val="00EE4AD4"/>
    <w:rsid w:val="00EE50F3"/>
    <w:rsid w:val="00EE57CC"/>
    <w:rsid w:val="00EE69C9"/>
    <w:rsid w:val="00EE7C57"/>
    <w:rsid w:val="00EF0D24"/>
    <w:rsid w:val="00EF0FA4"/>
    <w:rsid w:val="00EF10E4"/>
    <w:rsid w:val="00EF130C"/>
    <w:rsid w:val="00EF299E"/>
    <w:rsid w:val="00EF3664"/>
    <w:rsid w:val="00EF3904"/>
    <w:rsid w:val="00EF59C1"/>
    <w:rsid w:val="00EF5A17"/>
    <w:rsid w:val="00EF5AAD"/>
    <w:rsid w:val="00EF5E53"/>
    <w:rsid w:val="00EF6511"/>
    <w:rsid w:val="00EF6634"/>
    <w:rsid w:val="00EF67F2"/>
    <w:rsid w:val="00EF6DAB"/>
    <w:rsid w:val="00EF75C8"/>
    <w:rsid w:val="00EF7D67"/>
    <w:rsid w:val="00EF7EE0"/>
    <w:rsid w:val="00EF7F37"/>
    <w:rsid w:val="00F015F7"/>
    <w:rsid w:val="00F0199B"/>
    <w:rsid w:val="00F01E94"/>
    <w:rsid w:val="00F0294C"/>
    <w:rsid w:val="00F0340A"/>
    <w:rsid w:val="00F0370F"/>
    <w:rsid w:val="00F038CE"/>
    <w:rsid w:val="00F03D14"/>
    <w:rsid w:val="00F047BD"/>
    <w:rsid w:val="00F04821"/>
    <w:rsid w:val="00F0544A"/>
    <w:rsid w:val="00F056B9"/>
    <w:rsid w:val="00F05854"/>
    <w:rsid w:val="00F059C7"/>
    <w:rsid w:val="00F067F2"/>
    <w:rsid w:val="00F07F06"/>
    <w:rsid w:val="00F118E7"/>
    <w:rsid w:val="00F12776"/>
    <w:rsid w:val="00F12D13"/>
    <w:rsid w:val="00F13FC2"/>
    <w:rsid w:val="00F15A1C"/>
    <w:rsid w:val="00F15D72"/>
    <w:rsid w:val="00F160C2"/>
    <w:rsid w:val="00F16822"/>
    <w:rsid w:val="00F17009"/>
    <w:rsid w:val="00F1771C"/>
    <w:rsid w:val="00F17B2F"/>
    <w:rsid w:val="00F2116A"/>
    <w:rsid w:val="00F215C6"/>
    <w:rsid w:val="00F2212C"/>
    <w:rsid w:val="00F221B9"/>
    <w:rsid w:val="00F221DA"/>
    <w:rsid w:val="00F22365"/>
    <w:rsid w:val="00F22CBA"/>
    <w:rsid w:val="00F231AB"/>
    <w:rsid w:val="00F23AA2"/>
    <w:rsid w:val="00F24BCE"/>
    <w:rsid w:val="00F24ED5"/>
    <w:rsid w:val="00F250D8"/>
    <w:rsid w:val="00F25949"/>
    <w:rsid w:val="00F259F4"/>
    <w:rsid w:val="00F25E64"/>
    <w:rsid w:val="00F2676E"/>
    <w:rsid w:val="00F26877"/>
    <w:rsid w:val="00F26F2C"/>
    <w:rsid w:val="00F26F9F"/>
    <w:rsid w:val="00F271C4"/>
    <w:rsid w:val="00F27FE0"/>
    <w:rsid w:val="00F302D5"/>
    <w:rsid w:val="00F30622"/>
    <w:rsid w:val="00F30905"/>
    <w:rsid w:val="00F312D7"/>
    <w:rsid w:val="00F31B5D"/>
    <w:rsid w:val="00F32A7A"/>
    <w:rsid w:val="00F32DC1"/>
    <w:rsid w:val="00F33785"/>
    <w:rsid w:val="00F345C0"/>
    <w:rsid w:val="00F34CF1"/>
    <w:rsid w:val="00F34F80"/>
    <w:rsid w:val="00F353A3"/>
    <w:rsid w:val="00F35D65"/>
    <w:rsid w:val="00F366A3"/>
    <w:rsid w:val="00F36808"/>
    <w:rsid w:val="00F368CD"/>
    <w:rsid w:val="00F37847"/>
    <w:rsid w:val="00F37E0F"/>
    <w:rsid w:val="00F41607"/>
    <w:rsid w:val="00F4167C"/>
    <w:rsid w:val="00F41D3F"/>
    <w:rsid w:val="00F42128"/>
    <w:rsid w:val="00F42556"/>
    <w:rsid w:val="00F42B2A"/>
    <w:rsid w:val="00F42FE3"/>
    <w:rsid w:val="00F431AD"/>
    <w:rsid w:val="00F44420"/>
    <w:rsid w:val="00F44827"/>
    <w:rsid w:val="00F44914"/>
    <w:rsid w:val="00F45F6A"/>
    <w:rsid w:val="00F476E6"/>
    <w:rsid w:val="00F51F91"/>
    <w:rsid w:val="00F52DAF"/>
    <w:rsid w:val="00F5321E"/>
    <w:rsid w:val="00F5428F"/>
    <w:rsid w:val="00F54A01"/>
    <w:rsid w:val="00F54B38"/>
    <w:rsid w:val="00F568C4"/>
    <w:rsid w:val="00F56B54"/>
    <w:rsid w:val="00F61450"/>
    <w:rsid w:val="00F62092"/>
    <w:rsid w:val="00F622D2"/>
    <w:rsid w:val="00F62F29"/>
    <w:rsid w:val="00F6309F"/>
    <w:rsid w:val="00F64F42"/>
    <w:rsid w:val="00F656F0"/>
    <w:rsid w:val="00F65B92"/>
    <w:rsid w:val="00F67916"/>
    <w:rsid w:val="00F67D1C"/>
    <w:rsid w:val="00F67D9C"/>
    <w:rsid w:val="00F70AE3"/>
    <w:rsid w:val="00F71132"/>
    <w:rsid w:val="00F71155"/>
    <w:rsid w:val="00F714C6"/>
    <w:rsid w:val="00F71C60"/>
    <w:rsid w:val="00F71D75"/>
    <w:rsid w:val="00F7202D"/>
    <w:rsid w:val="00F721A3"/>
    <w:rsid w:val="00F722A7"/>
    <w:rsid w:val="00F72AB5"/>
    <w:rsid w:val="00F72B50"/>
    <w:rsid w:val="00F73091"/>
    <w:rsid w:val="00F74D37"/>
    <w:rsid w:val="00F75701"/>
    <w:rsid w:val="00F75B57"/>
    <w:rsid w:val="00F75C67"/>
    <w:rsid w:val="00F75C86"/>
    <w:rsid w:val="00F7680F"/>
    <w:rsid w:val="00F77BEA"/>
    <w:rsid w:val="00F802BB"/>
    <w:rsid w:val="00F80787"/>
    <w:rsid w:val="00F81504"/>
    <w:rsid w:val="00F818F1"/>
    <w:rsid w:val="00F81E4E"/>
    <w:rsid w:val="00F82BC2"/>
    <w:rsid w:val="00F83112"/>
    <w:rsid w:val="00F83412"/>
    <w:rsid w:val="00F8584C"/>
    <w:rsid w:val="00F860F1"/>
    <w:rsid w:val="00F866EB"/>
    <w:rsid w:val="00F86D47"/>
    <w:rsid w:val="00F90BB1"/>
    <w:rsid w:val="00F90F4E"/>
    <w:rsid w:val="00F91744"/>
    <w:rsid w:val="00F91850"/>
    <w:rsid w:val="00F91E6E"/>
    <w:rsid w:val="00F91E9C"/>
    <w:rsid w:val="00F923FD"/>
    <w:rsid w:val="00F924FA"/>
    <w:rsid w:val="00F92589"/>
    <w:rsid w:val="00F93BE1"/>
    <w:rsid w:val="00F9475F"/>
    <w:rsid w:val="00F94983"/>
    <w:rsid w:val="00F961AA"/>
    <w:rsid w:val="00F96938"/>
    <w:rsid w:val="00F96E7C"/>
    <w:rsid w:val="00F97051"/>
    <w:rsid w:val="00F9792A"/>
    <w:rsid w:val="00F97C5E"/>
    <w:rsid w:val="00FA0F38"/>
    <w:rsid w:val="00FA1835"/>
    <w:rsid w:val="00FA20B4"/>
    <w:rsid w:val="00FA2C8E"/>
    <w:rsid w:val="00FA2F9F"/>
    <w:rsid w:val="00FA38E0"/>
    <w:rsid w:val="00FA4E24"/>
    <w:rsid w:val="00FA6505"/>
    <w:rsid w:val="00FA6B71"/>
    <w:rsid w:val="00FA6FEF"/>
    <w:rsid w:val="00FB0910"/>
    <w:rsid w:val="00FB0EE4"/>
    <w:rsid w:val="00FB169F"/>
    <w:rsid w:val="00FB1AB5"/>
    <w:rsid w:val="00FB2AEB"/>
    <w:rsid w:val="00FB3132"/>
    <w:rsid w:val="00FB4620"/>
    <w:rsid w:val="00FB5C46"/>
    <w:rsid w:val="00FB6181"/>
    <w:rsid w:val="00FB7783"/>
    <w:rsid w:val="00FC01FA"/>
    <w:rsid w:val="00FC038E"/>
    <w:rsid w:val="00FC0BAA"/>
    <w:rsid w:val="00FC1498"/>
    <w:rsid w:val="00FC2016"/>
    <w:rsid w:val="00FC4A6F"/>
    <w:rsid w:val="00FC4D6B"/>
    <w:rsid w:val="00FC50B5"/>
    <w:rsid w:val="00FC50E8"/>
    <w:rsid w:val="00FC5A64"/>
    <w:rsid w:val="00FC604D"/>
    <w:rsid w:val="00FC6191"/>
    <w:rsid w:val="00FC662A"/>
    <w:rsid w:val="00FC66A1"/>
    <w:rsid w:val="00FC79D0"/>
    <w:rsid w:val="00FD0E33"/>
    <w:rsid w:val="00FD117F"/>
    <w:rsid w:val="00FD2656"/>
    <w:rsid w:val="00FD2E27"/>
    <w:rsid w:val="00FD35FB"/>
    <w:rsid w:val="00FD3B19"/>
    <w:rsid w:val="00FD3C94"/>
    <w:rsid w:val="00FD4A9B"/>
    <w:rsid w:val="00FD4CA2"/>
    <w:rsid w:val="00FD500F"/>
    <w:rsid w:val="00FD5228"/>
    <w:rsid w:val="00FD66A5"/>
    <w:rsid w:val="00FD73B2"/>
    <w:rsid w:val="00FD7B5F"/>
    <w:rsid w:val="00FE2424"/>
    <w:rsid w:val="00FE2F15"/>
    <w:rsid w:val="00FE38AB"/>
    <w:rsid w:val="00FE43E6"/>
    <w:rsid w:val="00FE4BB6"/>
    <w:rsid w:val="00FE6C15"/>
    <w:rsid w:val="00FE6D45"/>
    <w:rsid w:val="00FE6FC7"/>
    <w:rsid w:val="00FE727B"/>
    <w:rsid w:val="00FF0CB3"/>
    <w:rsid w:val="00FF11CC"/>
    <w:rsid w:val="00FF14AE"/>
    <w:rsid w:val="00FF26A7"/>
    <w:rsid w:val="00FF300A"/>
    <w:rsid w:val="00FF32B6"/>
    <w:rsid w:val="00FF3DEC"/>
    <w:rsid w:val="00FF455B"/>
    <w:rsid w:val="00FF4B88"/>
    <w:rsid w:val="00FF50C4"/>
    <w:rsid w:val="00FF6341"/>
    <w:rsid w:val="00FF6DF3"/>
    <w:rsid w:val="00FF769F"/>
    <w:rsid w:val="00FF7D6C"/>
    <w:rsid w:val="00FF7E5D"/>
    <w:rsid w:val="2F5119C0"/>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ja-JP" w:bidi="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Calibri" w:hAnsi="Calibri" w:eastAsia="Calibri" w:cs="Calibri"/>
      <w:sz w:val="24"/>
      <w:szCs w:val="24"/>
      <w:lang w:val="en-PH" w:eastAsia="en-US" w:bidi="ar-SA"/>
    </w:rPr>
  </w:style>
  <w:style w:type="paragraph" w:styleId="2">
    <w:name w:val="heading 1"/>
    <w:basedOn w:val="1"/>
    <w:next w:val="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4"/>
    <w:unhideWhenUsed/>
    <w:qFormat/>
    <w:uiPriority w:val="9"/>
    <w:pPr>
      <w:widowControl w:val="0"/>
      <w:autoSpaceDE w:val="0"/>
      <w:autoSpaceDN w:val="0"/>
      <w:ind w:left="1140"/>
      <w:outlineLvl w:val="1"/>
    </w:pPr>
    <w:rPr>
      <w:b/>
      <w:bCs/>
      <w:lang w:val="en-US"/>
    </w:rPr>
  </w:style>
  <w:style w:type="character" w:default="1" w:styleId="9">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4">
    <w:name w:val="Balloon Text"/>
    <w:basedOn w:val="1"/>
    <w:link w:val="23"/>
    <w:semiHidden/>
    <w:unhideWhenUsed/>
    <w:qFormat/>
    <w:uiPriority w:val="99"/>
    <w:rPr>
      <w:rFonts w:ascii="Segoe UI" w:hAnsi="Segoe UI" w:cs="Segoe UI"/>
      <w:sz w:val="18"/>
      <w:szCs w:val="18"/>
    </w:rPr>
  </w:style>
  <w:style w:type="paragraph" w:styleId="5">
    <w:name w:val="Body Text"/>
    <w:basedOn w:val="1"/>
    <w:link w:val="25"/>
    <w:unhideWhenUsed/>
    <w:qFormat/>
    <w:uiPriority w:val="1"/>
    <w:pPr>
      <w:widowControl w:val="0"/>
      <w:autoSpaceDE w:val="0"/>
      <w:autoSpaceDN w:val="0"/>
    </w:pPr>
    <w:rPr>
      <w:lang w:val="en-US"/>
    </w:rPr>
  </w:style>
  <w:style w:type="paragraph" w:styleId="6">
    <w:name w:val="footer"/>
    <w:basedOn w:val="1"/>
    <w:link w:val="15"/>
    <w:unhideWhenUsed/>
    <w:uiPriority w:val="99"/>
    <w:pPr>
      <w:tabs>
        <w:tab w:val="center" w:pos="4680"/>
        <w:tab w:val="right" w:pos="9360"/>
      </w:tabs>
    </w:pPr>
  </w:style>
  <w:style w:type="paragraph" w:styleId="7">
    <w:name w:val="header"/>
    <w:basedOn w:val="1"/>
    <w:link w:val="14"/>
    <w:unhideWhenUsed/>
    <w:uiPriority w:val="99"/>
    <w:pPr>
      <w:tabs>
        <w:tab w:val="center" w:pos="4680"/>
        <w:tab w:val="right" w:pos="9360"/>
      </w:tabs>
    </w:pPr>
  </w:style>
  <w:style w:type="paragraph" w:styleId="8">
    <w:name w:val="Normal (Web)"/>
    <w:basedOn w:val="1"/>
    <w:unhideWhenUsed/>
    <w:qFormat/>
    <w:uiPriority w:val="99"/>
    <w:pPr>
      <w:spacing w:before="100" w:beforeAutospacing="1" w:after="100" w:afterAutospacing="1"/>
    </w:pPr>
    <w:rPr>
      <w:rFonts w:ascii="Times New Roman" w:hAnsi="Times New Roman" w:eastAsia="Times New Roman" w:cs="Times New Roman"/>
      <w:lang w:val="en-US"/>
    </w:rPr>
  </w:style>
  <w:style w:type="character" w:styleId="10">
    <w:name w:val="Hyperlink"/>
    <w:basedOn w:val="9"/>
    <w:unhideWhenUsed/>
    <w:qFormat/>
    <w:uiPriority w:val="99"/>
    <w:rPr>
      <w:color w:val="0563C1" w:themeColor="hyperlink"/>
      <w:u w:val="single"/>
      <w14:textFill>
        <w14:solidFill>
          <w14:schemeClr w14:val="hlink"/>
        </w14:solidFill>
      </w14:textFill>
    </w:rPr>
  </w:style>
  <w:style w:type="character" w:styleId="11">
    <w:name w:val="Strong"/>
    <w:basedOn w:val="9"/>
    <w:qFormat/>
    <w:uiPriority w:val="22"/>
    <w:rPr>
      <w:b/>
      <w:bCs/>
    </w:rPr>
  </w:style>
  <w:style w:type="table" w:styleId="13">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4">
    <w:name w:val="Header Char"/>
    <w:basedOn w:val="9"/>
    <w:link w:val="7"/>
    <w:uiPriority w:val="99"/>
  </w:style>
  <w:style w:type="character" w:customStyle="1" w:styleId="15">
    <w:name w:val="Footer Char"/>
    <w:basedOn w:val="9"/>
    <w:link w:val="6"/>
    <w:uiPriority w:val="99"/>
  </w:style>
  <w:style w:type="paragraph" w:styleId="16">
    <w:name w:val="List Paragraph"/>
    <w:basedOn w:val="1"/>
    <w:qFormat/>
    <w:uiPriority w:val="34"/>
    <w:pPr>
      <w:ind w:left="720"/>
      <w:contextualSpacing/>
    </w:pPr>
  </w:style>
  <w:style w:type="character" w:customStyle="1" w:styleId="17">
    <w:name w:val="Unresolved Mention1"/>
    <w:basedOn w:val="9"/>
    <w:semiHidden/>
    <w:unhideWhenUsed/>
    <w:qFormat/>
    <w:uiPriority w:val="99"/>
    <w:rPr>
      <w:color w:val="605E5C"/>
      <w:shd w:val="clear" w:color="auto" w:fill="E1DFDD"/>
    </w:rPr>
  </w:style>
  <w:style w:type="table" w:customStyle="1" w:styleId="18">
    <w:name w:val="Table Grid Light1"/>
    <w:basedOn w:val="12"/>
    <w:qFormat/>
    <w:uiPriority w:val="40"/>
    <w:pPr>
      <w:spacing w:after="0" w:line="240" w:lineRule="auto"/>
    </w:pPr>
    <w:rPr>
      <w:sz w:val="24"/>
      <w:szCs w:val="24"/>
      <w:lang w:val="en-PH"/>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19">
    <w:name w:val="Plain Table 41"/>
    <w:basedOn w:val="12"/>
    <w:qFormat/>
    <w:uiPriority w:val="44"/>
    <w:pPr>
      <w:spacing w:after="0" w:line="240" w:lineRule="auto"/>
    </w:pPr>
    <w:tblPr>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20">
    <w:name w:val="Grid Table 4 - Accent 61"/>
    <w:basedOn w:val="12"/>
    <w:qFormat/>
    <w:uiPriority w:val="49"/>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21">
    <w:name w:val="Grid Table 3 - Accent 61"/>
    <w:basedOn w:val="12"/>
    <w:qFormat/>
    <w:uiPriority w:val="48"/>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table" w:customStyle="1" w:styleId="22">
    <w:name w:val="Grid Table 5 Dark - Accent 61"/>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character" w:customStyle="1" w:styleId="23">
    <w:name w:val="Balloon Text Char"/>
    <w:basedOn w:val="9"/>
    <w:link w:val="4"/>
    <w:semiHidden/>
    <w:qFormat/>
    <w:uiPriority w:val="99"/>
    <w:rPr>
      <w:rFonts w:ascii="Segoe UI" w:hAnsi="Segoe UI" w:eastAsia="Calibri" w:cs="Segoe UI"/>
      <w:sz w:val="18"/>
      <w:szCs w:val="18"/>
      <w:lang w:val="en-PH"/>
    </w:rPr>
  </w:style>
  <w:style w:type="character" w:customStyle="1" w:styleId="24">
    <w:name w:val="Heading 2 Char"/>
    <w:basedOn w:val="9"/>
    <w:link w:val="3"/>
    <w:qFormat/>
    <w:uiPriority w:val="9"/>
    <w:rPr>
      <w:rFonts w:ascii="Calibri" w:hAnsi="Calibri" w:eastAsia="Calibri" w:cs="Calibri"/>
      <w:b/>
      <w:bCs/>
      <w:sz w:val="24"/>
      <w:szCs w:val="24"/>
    </w:rPr>
  </w:style>
  <w:style w:type="character" w:customStyle="1" w:styleId="25">
    <w:name w:val="Body Text Char"/>
    <w:basedOn w:val="9"/>
    <w:link w:val="5"/>
    <w:qFormat/>
    <w:uiPriority w:val="1"/>
    <w:rPr>
      <w:rFonts w:ascii="Calibri" w:hAnsi="Calibri" w:eastAsia="Calibri" w:cs="Calibri"/>
      <w:sz w:val="24"/>
      <w:szCs w:val="24"/>
    </w:rPr>
  </w:style>
  <w:style w:type="paragraph" w:customStyle="1" w:styleId="26">
    <w:name w:val="Table Paragraph"/>
    <w:basedOn w:val="1"/>
    <w:qFormat/>
    <w:uiPriority w:val="1"/>
    <w:pPr>
      <w:widowControl w:val="0"/>
      <w:autoSpaceDE w:val="0"/>
      <w:autoSpaceDN w:val="0"/>
    </w:pPr>
    <w:rPr>
      <w:sz w:val="22"/>
      <w:szCs w:val="22"/>
      <w:lang w:val="en-US"/>
    </w:rPr>
  </w:style>
  <w:style w:type="paragraph" w:styleId="27">
    <w:name w:val="No Spacing"/>
    <w:qFormat/>
    <w:uiPriority w:val="1"/>
    <w:pPr>
      <w:spacing w:after="0" w:line="240" w:lineRule="auto"/>
    </w:pPr>
    <w:rPr>
      <w:rFonts w:ascii="Calibri" w:hAnsi="Calibri" w:eastAsia="Calibri" w:cs="Calibri"/>
      <w:sz w:val="24"/>
      <w:szCs w:val="24"/>
      <w:lang w:val="en-PH" w:eastAsia="en-US" w:bidi="ar-SA"/>
    </w:rPr>
  </w:style>
  <w:style w:type="paragraph" w:customStyle="1" w:styleId="28">
    <w:name w:val="Default"/>
    <w:qFormat/>
    <w:uiPriority w:val="0"/>
    <w:pPr>
      <w:widowControl w:val="0"/>
      <w:autoSpaceDE w:val="0"/>
      <w:autoSpaceDN w:val="0"/>
      <w:adjustRightInd w:val="0"/>
      <w:spacing w:after="0" w:line="240" w:lineRule="auto"/>
    </w:pPr>
    <w:rPr>
      <w:rFonts w:ascii="Tahoma" w:hAnsi="Tahoma" w:cs="Tahoma" w:eastAsiaTheme="minorEastAsia"/>
      <w:color w:val="000000"/>
      <w:sz w:val="24"/>
      <w:szCs w:val="24"/>
      <w:lang w:val="en-SG" w:eastAsia="en-SG"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CD12F4-71CC-4793-A873-24DB7EFF2A56}">
  <ds:schemaRefs/>
</ds:datastoreItem>
</file>

<file path=docProps/app.xml><?xml version="1.0" encoding="utf-8"?>
<Properties xmlns="http://schemas.openxmlformats.org/officeDocument/2006/extended-properties" xmlns:vt="http://schemas.openxmlformats.org/officeDocument/2006/docPropsVTypes">
  <Template>Normal.dotm</Template>
  <Pages>1</Pages>
  <Words>554</Words>
  <Characters>3158</Characters>
  <Lines>26</Lines>
  <Paragraphs>7</Paragraphs>
  <TotalTime>14</TotalTime>
  <ScaleCrop>false</ScaleCrop>
  <LinksUpToDate>false</LinksUpToDate>
  <CharactersWithSpaces>3705</CharactersWithSpaces>
  <Application>WPS Office_11.2.0.96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11T10:47:00Z</dcterms:created>
  <dc:creator>Ruthel Conchas</dc:creator>
  <cp:lastModifiedBy>Shalomae Parael</cp:lastModifiedBy>
  <cp:lastPrinted>2020-08-31T09:07:00Z</cp:lastPrinted>
  <dcterms:modified xsi:type="dcterms:W3CDTF">2020-09-24T14:50:1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